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21352" w14:textId="4C036F9A" w:rsidR="00464FC3" w:rsidRPr="000D16BE" w:rsidRDefault="009B4551" w:rsidP="00464AB2">
      <w:pPr>
        <w:tabs>
          <w:tab w:val="left" w:pos="1980"/>
        </w:tabs>
        <w:rPr>
          <w:b/>
          <w:bCs/>
          <w:sz w:val="24"/>
          <w:szCs w:val="24"/>
        </w:rPr>
      </w:pPr>
      <w:r w:rsidRPr="00550448">
        <w:rPr>
          <w:rFonts w:ascii="Arial" w:hAnsi="Arial" w:cs="Arial"/>
          <w:sz w:val="24"/>
          <w:szCs w:val="24"/>
        </w:rPr>
        <w:t xml:space="preserve"> </w:t>
      </w:r>
      <w:r w:rsidR="00464FC3" w:rsidRPr="000D16BE">
        <w:rPr>
          <w:b/>
          <w:bCs/>
          <w:sz w:val="24"/>
          <w:szCs w:val="24"/>
        </w:rPr>
        <w:t>Supplementary File: Search Strategy</w:t>
      </w:r>
    </w:p>
    <w:tbl>
      <w:tblPr>
        <w:tblW w:w="8780" w:type="dxa"/>
        <w:tblLook w:val="04A0" w:firstRow="1" w:lastRow="0" w:firstColumn="1" w:lastColumn="0" w:noHBand="0" w:noVBand="1"/>
      </w:tblPr>
      <w:tblGrid>
        <w:gridCol w:w="2740"/>
        <w:gridCol w:w="6040"/>
      </w:tblGrid>
      <w:tr w:rsidR="00464FC3" w:rsidRPr="00464FC3" w14:paraId="51CF60E5" w14:textId="77777777" w:rsidTr="00611198">
        <w:trPr>
          <w:trHeight w:val="416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1CDC5" w14:textId="27FAEA09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b/>
                <w:bCs/>
                <w:lang w:eastAsia="en-GB"/>
              </w:rPr>
            </w:pPr>
            <w:r w:rsidRPr="00E64C24">
              <w:rPr>
                <w:rFonts w:eastAsia="Times New Roman" w:cs="Calibri"/>
                <w:b/>
                <w:bCs/>
                <w:lang w:eastAsia="en-GB"/>
              </w:rPr>
              <w:t>Database</w:t>
            </w:r>
          </w:p>
        </w:tc>
        <w:tc>
          <w:tcPr>
            <w:tcW w:w="6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FB27D" w14:textId="77777777" w:rsidR="00464FC3" w:rsidRPr="00E64C24" w:rsidRDefault="00464FC3" w:rsidP="0061119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E64C2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Search Strategy </w:t>
            </w:r>
          </w:p>
        </w:tc>
      </w:tr>
      <w:tr w:rsidR="00464FC3" w:rsidRPr="00E64C24" w14:paraId="01AD1F54" w14:textId="77777777" w:rsidTr="00611198">
        <w:trPr>
          <w:trHeight w:val="960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C508DC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proofErr w:type="spellStart"/>
            <w:r w:rsidRPr="00E64C24">
              <w:rPr>
                <w:rFonts w:eastAsia="Times New Roman" w:cs="Calibri"/>
                <w:lang w:eastAsia="en-GB"/>
              </w:rPr>
              <w:t>Pubmed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 xml:space="preserve"> 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1A753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 xml:space="preserve">((("Medication Adherence"[Mesh]) OR "Treatment Adherence and Compliance"[Mesh]) AND "Bipolar Disorder"[Mesh]) AND "Psychotropic Drugs"[Mesh] </w:t>
            </w:r>
          </w:p>
        </w:tc>
      </w:tr>
      <w:tr w:rsidR="00464FC3" w:rsidRPr="00E64C24" w14:paraId="1ABB8E21" w14:textId="77777777" w:rsidTr="00611198">
        <w:trPr>
          <w:trHeight w:val="690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9CE0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sz w:val="24"/>
                <w:szCs w:val="24"/>
                <w:lang w:eastAsia="en-GB"/>
              </w:rPr>
            </w:pPr>
            <w:proofErr w:type="spellStart"/>
            <w:r w:rsidRPr="00E64C24">
              <w:rPr>
                <w:rFonts w:eastAsia="Times New Roman" w:cs="Calibri"/>
                <w:sz w:val="24"/>
                <w:szCs w:val="24"/>
                <w:lang w:eastAsia="en-GB"/>
              </w:rPr>
              <w:t>Embase</w:t>
            </w:r>
            <w:proofErr w:type="spellEnd"/>
            <w:r w:rsidRPr="00E64C24">
              <w:rPr>
                <w:rFonts w:eastAsia="Times New Roman" w:cs="Calibri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A2287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((exp "BIPOLAR DISORDER"/ AND exp "PATIENT</w:t>
            </w:r>
            <w:r w:rsidRPr="00E64C24">
              <w:rPr>
                <w:rFonts w:eastAsia="Times New Roman" w:cs="Calibri"/>
                <w:lang w:eastAsia="en-GB"/>
              </w:rPr>
              <w:br/>
              <w:t>COMPLIANCE"/) AND exp "PSYCHOTROPIC DRUG"/)</w:t>
            </w:r>
          </w:p>
        </w:tc>
      </w:tr>
      <w:tr w:rsidR="00464FC3" w:rsidRPr="00E64C24" w14:paraId="260B9A92" w14:textId="77777777" w:rsidTr="00611198">
        <w:trPr>
          <w:trHeight w:val="1020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84FD9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sz w:val="24"/>
                <w:szCs w:val="24"/>
                <w:lang w:eastAsia="en-GB"/>
              </w:rPr>
            </w:pPr>
            <w:r w:rsidRPr="00E64C24">
              <w:rPr>
                <w:rFonts w:eastAsia="Times New Roman" w:cs="Calibri"/>
                <w:sz w:val="24"/>
                <w:szCs w:val="24"/>
                <w:lang w:eastAsia="en-GB"/>
              </w:rPr>
              <w:t>Medline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BF2B9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((exp "BIPOLAR DISORDER"/ AND exp "TREATMENT</w:t>
            </w:r>
            <w:r w:rsidRPr="00E64C24">
              <w:rPr>
                <w:rFonts w:eastAsia="Times New Roman" w:cs="Calibri"/>
                <w:lang w:eastAsia="en-GB"/>
              </w:rPr>
              <w:br/>
              <w:t>ADHERENCE AND COMPLIANCE"/) AND (exp</w:t>
            </w:r>
            <w:r w:rsidRPr="00E64C24">
              <w:rPr>
                <w:rFonts w:eastAsia="Times New Roman" w:cs="Calibri"/>
                <w:lang w:eastAsia="en-GB"/>
              </w:rPr>
              <w:br/>
              <w:t>"PSYCHOTROPIC DRUGS"/ OR exp "ANTIMANIC AGENTS"/))</w:t>
            </w:r>
          </w:p>
        </w:tc>
      </w:tr>
      <w:tr w:rsidR="00464FC3" w:rsidRPr="00E64C24" w14:paraId="30B5E69E" w14:textId="77777777" w:rsidTr="00611198">
        <w:trPr>
          <w:trHeight w:val="765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59427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 xml:space="preserve">CINAHL 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17016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((exp "BIPOLAR DISORDER"/ AND exp "PATIENT</w:t>
            </w:r>
            <w:r w:rsidRPr="00E64C24">
              <w:rPr>
                <w:rFonts w:eastAsia="Times New Roman" w:cs="Calibri"/>
                <w:lang w:eastAsia="en-GB"/>
              </w:rPr>
              <w:br/>
              <w:t>COMPLIANCE"/) AND exp "MEDICATION COMPLIANCE"/)</w:t>
            </w:r>
          </w:p>
        </w:tc>
      </w:tr>
      <w:tr w:rsidR="00464FC3" w:rsidRPr="00E64C24" w14:paraId="64646812" w14:textId="77777777" w:rsidTr="00611198">
        <w:trPr>
          <w:trHeight w:val="1635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5D0128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Cochrane Library (CENTRAL)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02397F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#1MeSH descriptor: [Bipolar Disorder] explode all trees</w:t>
            </w:r>
            <w:r w:rsidRPr="00E64C24">
              <w:rPr>
                <w:rFonts w:eastAsia="Times New Roman" w:cs="Calibri"/>
                <w:lang w:eastAsia="en-GB"/>
              </w:rPr>
              <w:br/>
              <w:t>#2MeSH descriptor: [Psychotropic Drugs] explode all trees</w:t>
            </w:r>
            <w:r w:rsidRPr="00E64C24">
              <w:rPr>
                <w:rFonts w:eastAsia="Times New Roman" w:cs="Calibri"/>
                <w:lang w:eastAsia="en-GB"/>
              </w:rPr>
              <w:br/>
              <w:t xml:space="preserve">#3 </w:t>
            </w:r>
            <w:proofErr w:type="spellStart"/>
            <w:r w:rsidRPr="00E64C24">
              <w:rPr>
                <w:rFonts w:eastAsia="Times New Roman" w:cs="Calibri"/>
                <w:lang w:eastAsia="en-GB"/>
              </w:rPr>
              <w:t>MeSH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 xml:space="preserve"> descriptor: [Treatment Adherence and Compliance] explode all trees</w:t>
            </w:r>
            <w:r w:rsidRPr="00E64C24">
              <w:rPr>
                <w:rFonts w:eastAsia="Times New Roman" w:cs="Calibri"/>
                <w:lang w:eastAsia="en-GB"/>
              </w:rPr>
              <w:br/>
              <w:t>#1 AND #2 AND #3</w:t>
            </w:r>
          </w:p>
        </w:tc>
      </w:tr>
      <w:tr w:rsidR="00464FC3" w:rsidRPr="00E64C24" w14:paraId="79895F9F" w14:textId="77777777" w:rsidTr="00611198">
        <w:trPr>
          <w:trHeight w:val="1005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95772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proofErr w:type="spellStart"/>
            <w:r w:rsidRPr="00E64C24">
              <w:rPr>
                <w:rFonts w:eastAsia="Times New Roman" w:cs="Calibri"/>
                <w:lang w:eastAsia="en-GB"/>
              </w:rPr>
              <w:t>PsychINFO</w:t>
            </w:r>
            <w:proofErr w:type="spellEnd"/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CB99C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((exp "BIPOLAR DISORDER"/ AND exp "TREATMENT</w:t>
            </w:r>
            <w:r w:rsidRPr="00E64C24">
              <w:rPr>
                <w:rFonts w:eastAsia="Times New Roman" w:cs="Calibri"/>
                <w:lang w:eastAsia="en-GB"/>
              </w:rPr>
              <w:br/>
              <w:t>COMPLIANCE"/) AND (exp "NEUROLEPTIC DRUGS"/ OR exp</w:t>
            </w:r>
            <w:r w:rsidRPr="00E64C24">
              <w:rPr>
                <w:rFonts w:eastAsia="Times New Roman" w:cs="Calibri"/>
                <w:lang w:eastAsia="en-GB"/>
              </w:rPr>
              <w:br/>
              <w:t>"MOOD STABILIZERS"/))</w:t>
            </w:r>
          </w:p>
        </w:tc>
      </w:tr>
      <w:tr w:rsidR="00464FC3" w:rsidRPr="00E64C24" w14:paraId="66C715E9" w14:textId="77777777" w:rsidTr="00611198">
        <w:trPr>
          <w:trHeight w:val="900"/>
        </w:trPr>
        <w:tc>
          <w:tcPr>
            <w:tcW w:w="2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2661AE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proofErr w:type="spellStart"/>
            <w:r w:rsidRPr="00E64C24">
              <w:rPr>
                <w:rFonts w:eastAsia="Times New Roman" w:cs="Calibri"/>
                <w:lang w:eastAsia="en-GB"/>
              </w:rPr>
              <w:t>LiLACS</w:t>
            </w:r>
            <w:proofErr w:type="spellEnd"/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E210F" w14:textId="77777777" w:rsidR="00464FC3" w:rsidRPr="00E64C24" w:rsidRDefault="00464FC3" w:rsidP="00611198">
            <w:pPr>
              <w:spacing w:after="0" w:line="240" w:lineRule="auto"/>
              <w:rPr>
                <w:rFonts w:eastAsia="Times New Roman" w:cs="Calibri"/>
                <w:lang w:eastAsia="en-GB"/>
              </w:rPr>
            </w:pPr>
            <w:r w:rsidRPr="00E64C24">
              <w:rPr>
                <w:rFonts w:eastAsia="Times New Roman" w:cs="Calibri"/>
                <w:lang w:eastAsia="en-GB"/>
              </w:rPr>
              <w:t>(</w:t>
            </w:r>
            <w:proofErr w:type="spellStart"/>
            <w:r w:rsidRPr="00E64C24">
              <w:rPr>
                <w:rFonts w:eastAsia="Times New Roman" w:cs="Calibri"/>
                <w:lang w:eastAsia="en-GB"/>
              </w:rPr>
              <w:t>tw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>:(bipolar disorder)) AND (</w:t>
            </w:r>
            <w:proofErr w:type="spellStart"/>
            <w:r w:rsidRPr="00E64C24">
              <w:rPr>
                <w:rFonts w:eastAsia="Times New Roman" w:cs="Calibri"/>
                <w:lang w:eastAsia="en-GB"/>
              </w:rPr>
              <w:t>tw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>:(treatment adherence AND compliance)) AND (</w:t>
            </w:r>
            <w:proofErr w:type="spellStart"/>
            <w:r w:rsidRPr="00E64C24">
              <w:rPr>
                <w:rFonts w:eastAsia="Times New Roman" w:cs="Calibri"/>
                <w:lang w:eastAsia="en-GB"/>
              </w:rPr>
              <w:t>tw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>:(psychotropic drug)) AND (</w:t>
            </w:r>
            <w:proofErr w:type="spellStart"/>
            <w:r w:rsidRPr="00E64C24">
              <w:rPr>
                <w:rFonts w:eastAsia="Times New Roman" w:cs="Calibri"/>
                <w:lang w:eastAsia="en-GB"/>
              </w:rPr>
              <w:t>instance:"regional</w:t>
            </w:r>
            <w:proofErr w:type="spellEnd"/>
            <w:r w:rsidRPr="00E64C24">
              <w:rPr>
                <w:rFonts w:eastAsia="Times New Roman" w:cs="Calibri"/>
                <w:lang w:eastAsia="en-GB"/>
              </w:rPr>
              <w:t xml:space="preserve">") AND </w:t>
            </w:r>
            <w:proofErr w:type="gramStart"/>
            <w:r w:rsidRPr="00E64C24">
              <w:rPr>
                <w:rFonts w:eastAsia="Times New Roman" w:cs="Calibri"/>
                <w:lang w:eastAsia="en-GB"/>
              </w:rPr>
              <w:t>( limit</w:t>
            </w:r>
            <w:proofErr w:type="gramEnd"/>
            <w:r w:rsidRPr="00E64C24">
              <w:rPr>
                <w:rFonts w:eastAsia="Times New Roman" w:cs="Calibri"/>
                <w:lang w:eastAsia="en-GB"/>
              </w:rPr>
              <w:t>:("humans"))</w:t>
            </w:r>
          </w:p>
        </w:tc>
      </w:tr>
    </w:tbl>
    <w:p w14:paraId="2B69D791" w14:textId="77777777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4"/>
          <w:szCs w:val="24"/>
        </w:rPr>
      </w:pPr>
    </w:p>
    <w:p w14:paraId="3478E1F0" w14:textId="5FF11257" w:rsidR="009B4551" w:rsidRDefault="009B4551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  <w:r w:rsidRPr="00550448">
        <w:rPr>
          <w:sz w:val="24"/>
          <w:szCs w:val="24"/>
        </w:rPr>
        <w:br w:type="textWrapping" w:clear="all"/>
      </w:r>
    </w:p>
    <w:p w14:paraId="3E5980DA" w14:textId="0AB0FE98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4323C710" w14:textId="4E989358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4E596B56" w14:textId="5777B050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25B3C062" w14:textId="7BE848D6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193F46C3" w14:textId="2B8A549F" w:rsidR="00464FC3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74DD30EC" w14:textId="77777777" w:rsidR="00464FC3" w:rsidRPr="00550448" w:rsidRDefault="00464FC3" w:rsidP="009B4551">
      <w:pPr>
        <w:pStyle w:val="NormalWeb"/>
        <w:tabs>
          <w:tab w:val="left" w:pos="7050"/>
        </w:tabs>
        <w:spacing w:line="480" w:lineRule="auto"/>
        <w:rPr>
          <w:sz w:val="22"/>
          <w:szCs w:val="22"/>
        </w:rPr>
      </w:pPr>
    </w:p>
    <w:p w14:paraId="479D7E23" w14:textId="3894CCEC" w:rsidR="00CC2BCA" w:rsidRPr="00550448" w:rsidRDefault="00CC2BCA" w:rsidP="007E70A0">
      <w:bookmarkStart w:id="0" w:name="_GoBack"/>
      <w:bookmarkEnd w:id="0"/>
    </w:p>
    <w:sectPr w:rsidR="00CC2BCA" w:rsidRPr="00550448" w:rsidSect="000623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63641A5" w16cex:dateUtc="2020-09-30T07:44:00Z"/>
  <w16cex:commentExtensible w16cex:durableId="1D224F1C" w16cex:dateUtc="2020-09-30T15:29:00Z"/>
  <w16cex:commentExtensible w16cex:durableId="048AEAA3" w16cex:dateUtc="2020-09-30T07:46:00Z"/>
  <w16cex:commentExtensible w16cex:durableId="108408EB" w16cex:dateUtc="2020-09-30T07:48:00Z"/>
  <w16cex:commentExtensible w16cex:durableId="6DAD47E5" w16cex:dateUtc="2020-09-30T07:52:00Z"/>
  <w16cex:commentExtensible w16cex:durableId="12D08E50" w16cex:dateUtc="2020-09-30T07:52:00Z"/>
  <w16cex:commentExtensible w16cex:durableId="2B872425" w16cex:dateUtc="2020-09-30T07:53:00Z"/>
  <w16cex:commentExtensible w16cex:durableId="6A51EDBD" w16cex:dateUtc="2020-09-30T07:55:00Z"/>
  <w16cex:commentExtensible w16cex:durableId="469008C3" w16cex:dateUtc="2020-09-30T07:57:00Z"/>
  <w16cex:commentExtensible w16cex:durableId="4487CD49" w16cex:dateUtc="2020-09-30T07:56:00Z"/>
  <w16cex:commentExtensible w16cex:durableId="237CDB78" w16cex:dateUtc="2020-09-30T07:58:00Z"/>
  <w16cex:commentExtensible w16cex:durableId="3758012D" w16cex:dateUtc="2020-09-30T07:59:00Z"/>
  <w16cex:commentExtensible w16cex:durableId="449A8AF2" w16cex:dateUtc="2020-09-30T08:24:00Z"/>
  <w16cex:commentExtensible w16cex:durableId="2BCBB1D7" w16cex:dateUtc="2020-09-30T08:27:00Z"/>
  <w16cex:commentExtensible w16cex:durableId="1DE48559" w16cex:dateUtc="2020-09-30T11:48:00Z"/>
  <w16cex:commentExtensible w16cex:durableId="2F24C43E" w16cex:dateUtc="2020-10-01T08:01:54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D63E2" w14:textId="77777777" w:rsidR="006B42C9" w:rsidRDefault="006B42C9" w:rsidP="00F832D4">
      <w:pPr>
        <w:spacing w:after="0" w:line="240" w:lineRule="auto"/>
      </w:pPr>
      <w:r>
        <w:separator/>
      </w:r>
    </w:p>
  </w:endnote>
  <w:endnote w:type="continuationSeparator" w:id="0">
    <w:p w14:paraId="4F46E4DA" w14:textId="77777777" w:rsidR="006B42C9" w:rsidRDefault="006B42C9" w:rsidP="00F832D4">
      <w:pPr>
        <w:spacing w:after="0" w:line="240" w:lineRule="auto"/>
      </w:pPr>
      <w:r>
        <w:continuationSeparator/>
      </w:r>
    </w:p>
  </w:endnote>
  <w:endnote w:type="continuationNotice" w:id="1">
    <w:p w14:paraId="6C6C8A49" w14:textId="77777777" w:rsidR="006B42C9" w:rsidRDefault="006B42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haker 2 Lancet 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79488" w14:textId="77777777" w:rsidR="00611198" w:rsidRDefault="006111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301483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01D2C7D" w14:textId="712FBE10" w:rsidR="00611198" w:rsidRDefault="006111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AFDA20E" w14:textId="77777777" w:rsidR="00611198" w:rsidRDefault="00611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A9687" w14:textId="77777777" w:rsidR="00611198" w:rsidRDefault="00611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12232" w14:textId="77777777" w:rsidR="006B42C9" w:rsidRDefault="006B42C9" w:rsidP="00F832D4">
      <w:pPr>
        <w:spacing w:after="0" w:line="240" w:lineRule="auto"/>
      </w:pPr>
      <w:r>
        <w:separator/>
      </w:r>
    </w:p>
  </w:footnote>
  <w:footnote w:type="continuationSeparator" w:id="0">
    <w:p w14:paraId="5E0EE259" w14:textId="77777777" w:rsidR="006B42C9" w:rsidRDefault="006B42C9" w:rsidP="00F832D4">
      <w:pPr>
        <w:spacing w:after="0" w:line="240" w:lineRule="auto"/>
      </w:pPr>
      <w:r>
        <w:continuationSeparator/>
      </w:r>
    </w:p>
  </w:footnote>
  <w:footnote w:type="continuationNotice" w:id="1">
    <w:p w14:paraId="4F1A3F4C" w14:textId="77777777" w:rsidR="006B42C9" w:rsidRDefault="006B42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C21F8" w14:textId="77777777" w:rsidR="00611198" w:rsidRDefault="006111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D77E9" w14:textId="77777777" w:rsidR="00611198" w:rsidRDefault="006111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236DD" w14:textId="77777777" w:rsidR="00611198" w:rsidRDefault="00611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B66CB"/>
    <w:multiLevelType w:val="hybridMultilevel"/>
    <w:tmpl w:val="70389C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E4474"/>
    <w:multiLevelType w:val="hybridMultilevel"/>
    <w:tmpl w:val="942AA42C"/>
    <w:lvl w:ilvl="0" w:tplc="A0706D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CCE2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F291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45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F8D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A0C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46F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A2DB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C60C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32B11DA"/>
    <w:multiLevelType w:val="hybridMultilevel"/>
    <w:tmpl w:val="03F06D60"/>
    <w:lvl w:ilvl="0" w:tplc="98F0A0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CEC62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B84F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1EAC2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3D8E7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6A0C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B3873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A2E21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CC80B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C86569"/>
    <w:multiLevelType w:val="hybridMultilevel"/>
    <w:tmpl w:val="76540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21BFB"/>
    <w:multiLevelType w:val="hybridMultilevel"/>
    <w:tmpl w:val="45FADE58"/>
    <w:lvl w:ilvl="0" w:tplc="93F254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E694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FA69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932C9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714F0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350F4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49AC7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2E401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F949E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AE27A8"/>
    <w:multiLevelType w:val="hybridMultilevel"/>
    <w:tmpl w:val="FF9CB3CA"/>
    <w:lvl w:ilvl="0" w:tplc="7332DC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C2E6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6D8D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126C0F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83E68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FD829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7C0EC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2D043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150B1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E055E1"/>
    <w:multiLevelType w:val="hybridMultilevel"/>
    <w:tmpl w:val="C576D0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4007B"/>
    <w:multiLevelType w:val="hybridMultilevel"/>
    <w:tmpl w:val="E3B64198"/>
    <w:lvl w:ilvl="0" w:tplc="287C88AE">
      <w:start w:val="3500"/>
      <w:numFmt w:val="decimal"/>
      <w:lvlText w:val="%1"/>
      <w:lvlJc w:val="left"/>
      <w:pPr>
        <w:ind w:left="900" w:hanging="5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483C2E"/>
    <w:multiLevelType w:val="hybridMultilevel"/>
    <w:tmpl w:val="F13C0B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56504D"/>
    <w:multiLevelType w:val="hybridMultilevel"/>
    <w:tmpl w:val="EB081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D42071"/>
    <w:multiLevelType w:val="hybridMultilevel"/>
    <w:tmpl w:val="B360F2DC"/>
    <w:lvl w:ilvl="0" w:tplc="766A28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666C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4309C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2FA29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D5CE3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62490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20A8A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9DCBE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990FC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1F1ED5"/>
    <w:multiLevelType w:val="hybridMultilevel"/>
    <w:tmpl w:val="2BBC33CA"/>
    <w:lvl w:ilvl="0" w:tplc="6AE06D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10802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3E0CB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3CAA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4382B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AB8D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1ACD9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34E8C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D7633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5438D2"/>
    <w:multiLevelType w:val="hybridMultilevel"/>
    <w:tmpl w:val="1CE04734"/>
    <w:lvl w:ilvl="0" w:tplc="1A8A90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754F3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FF600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5688A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2C68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BB60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2FAD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C406B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09013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771E3B"/>
    <w:multiLevelType w:val="hybridMultilevel"/>
    <w:tmpl w:val="38E04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F15CA"/>
    <w:multiLevelType w:val="hybridMultilevel"/>
    <w:tmpl w:val="55E20F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15DDF"/>
    <w:multiLevelType w:val="hybridMultilevel"/>
    <w:tmpl w:val="1DD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F2ED3"/>
    <w:multiLevelType w:val="hybridMultilevel"/>
    <w:tmpl w:val="19AE7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CB3323"/>
    <w:multiLevelType w:val="hybridMultilevel"/>
    <w:tmpl w:val="DD4EB1D8"/>
    <w:lvl w:ilvl="0" w:tplc="A0EC22D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2D45FC"/>
    <w:multiLevelType w:val="hybridMultilevel"/>
    <w:tmpl w:val="1514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364F0"/>
    <w:multiLevelType w:val="hybridMultilevel"/>
    <w:tmpl w:val="53846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356FEF"/>
    <w:multiLevelType w:val="hybridMultilevel"/>
    <w:tmpl w:val="012C4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B22A0A"/>
    <w:multiLevelType w:val="hybridMultilevel"/>
    <w:tmpl w:val="1A743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910AC"/>
    <w:multiLevelType w:val="hybridMultilevel"/>
    <w:tmpl w:val="AFC6A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E5DA3"/>
    <w:multiLevelType w:val="hybridMultilevel"/>
    <w:tmpl w:val="F6583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9"/>
  </w:num>
  <w:num w:numId="4">
    <w:abstractNumId w:val="13"/>
  </w:num>
  <w:num w:numId="5">
    <w:abstractNumId w:val="19"/>
  </w:num>
  <w:num w:numId="6">
    <w:abstractNumId w:val="5"/>
  </w:num>
  <w:num w:numId="7">
    <w:abstractNumId w:val="11"/>
  </w:num>
  <w:num w:numId="8">
    <w:abstractNumId w:val="7"/>
  </w:num>
  <w:num w:numId="9">
    <w:abstractNumId w:val="4"/>
  </w:num>
  <w:num w:numId="10">
    <w:abstractNumId w:val="1"/>
  </w:num>
  <w:num w:numId="11">
    <w:abstractNumId w:val="16"/>
  </w:num>
  <w:num w:numId="12">
    <w:abstractNumId w:val="17"/>
  </w:num>
  <w:num w:numId="13">
    <w:abstractNumId w:val="8"/>
  </w:num>
  <w:num w:numId="14">
    <w:abstractNumId w:val="18"/>
  </w:num>
  <w:num w:numId="15">
    <w:abstractNumId w:val="22"/>
  </w:num>
  <w:num w:numId="16">
    <w:abstractNumId w:val="21"/>
  </w:num>
  <w:num w:numId="17">
    <w:abstractNumId w:val="0"/>
  </w:num>
  <w:num w:numId="18">
    <w:abstractNumId w:val="14"/>
  </w:num>
  <w:num w:numId="19">
    <w:abstractNumId w:val="15"/>
  </w:num>
  <w:num w:numId="20">
    <w:abstractNumId w:val="2"/>
  </w:num>
  <w:num w:numId="21">
    <w:abstractNumId w:val="12"/>
  </w:num>
  <w:num w:numId="22">
    <w:abstractNumId w:val="10"/>
  </w:num>
  <w:num w:numId="23">
    <w:abstractNumId w:val="23"/>
  </w:num>
  <w:num w:numId="2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fr-B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MLE0ByJTIwsDYyUdpeDU4uLM/DyQAkNjs1oAKg2eai4AAAA="/>
  </w:docVars>
  <w:rsids>
    <w:rsidRoot w:val="00553F42"/>
    <w:rsid w:val="00000177"/>
    <w:rsid w:val="00000700"/>
    <w:rsid w:val="00000904"/>
    <w:rsid w:val="00000DA0"/>
    <w:rsid w:val="00001D9E"/>
    <w:rsid w:val="000028B1"/>
    <w:rsid w:val="00002F8F"/>
    <w:rsid w:val="000031A8"/>
    <w:rsid w:val="0000338F"/>
    <w:rsid w:val="00003595"/>
    <w:rsid w:val="000037A3"/>
    <w:rsid w:val="00003E0B"/>
    <w:rsid w:val="000041D9"/>
    <w:rsid w:val="000042FA"/>
    <w:rsid w:val="000044CD"/>
    <w:rsid w:val="000045C0"/>
    <w:rsid w:val="00004627"/>
    <w:rsid w:val="00004843"/>
    <w:rsid w:val="00004ADC"/>
    <w:rsid w:val="00005452"/>
    <w:rsid w:val="000054D2"/>
    <w:rsid w:val="00005A5F"/>
    <w:rsid w:val="00005BA5"/>
    <w:rsid w:val="00005F0B"/>
    <w:rsid w:val="00006413"/>
    <w:rsid w:val="000068A2"/>
    <w:rsid w:val="00006A38"/>
    <w:rsid w:val="00006F0B"/>
    <w:rsid w:val="00007379"/>
    <w:rsid w:val="000074DF"/>
    <w:rsid w:val="00007EF7"/>
    <w:rsid w:val="000100E3"/>
    <w:rsid w:val="00010782"/>
    <w:rsid w:val="00010C74"/>
    <w:rsid w:val="00010FB1"/>
    <w:rsid w:val="000110ED"/>
    <w:rsid w:val="0001138F"/>
    <w:rsid w:val="0001182B"/>
    <w:rsid w:val="000127E1"/>
    <w:rsid w:val="0001284A"/>
    <w:rsid w:val="000128A8"/>
    <w:rsid w:val="000128F3"/>
    <w:rsid w:val="000135DA"/>
    <w:rsid w:val="000139E7"/>
    <w:rsid w:val="00013C76"/>
    <w:rsid w:val="00013CE5"/>
    <w:rsid w:val="00013D26"/>
    <w:rsid w:val="00014093"/>
    <w:rsid w:val="00014444"/>
    <w:rsid w:val="00015867"/>
    <w:rsid w:val="00015B79"/>
    <w:rsid w:val="00016E2A"/>
    <w:rsid w:val="000174E1"/>
    <w:rsid w:val="0001758E"/>
    <w:rsid w:val="0001769B"/>
    <w:rsid w:val="000201A7"/>
    <w:rsid w:val="00020731"/>
    <w:rsid w:val="00020E5D"/>
    <w:rsid w:val="00020F70"/>
    <w:rsid w:val="000211D0"/>
    <w:rsid w:val="00021739"/>
    <w:rsid w:val="00021C7A"/>
    <w:rsid w:val="00021EB7"/>
    <w:rsid w:val="00021F3B"/>
    <w:rsid w:val="000220C0"/>
    <w:rsid w:val="00022861"/>
    <w:rsid w:val="0002309B"/>
    <w:rsid w:val="00023153"/>
    <w:rsid w:val="000232FB"/>
    <w:rsid w:val="00023350"/>
    <w:rsid w:val="00023847"/>
    <w:rsid w:val="000239E0"/>
    <w:rsid w:val="0002431A"/>
    <w:rsid w:val="000248EB"/>
    <w:rsid w:val="00024C48"/>
    <w:rsid w:val="000259AA"/>
    <w:rsid w:val="00025AAE"/>
    <w:rsid w:val="00026349"/>
    <w:rsid w:val="00026760"/>
    <w:rsid w:val="00026953"/>
    <w:rsid w:val="00026B99"/>
    <w:rsid w:val="00026E91"/>
    <w:rsid w:val="000270BE"/>
    <w:rsid w:val="0002738C"/>
    <w:rsid w:val="00027623"/>
    <w:rsid w:val="00027B3C"/>
    <w:rsid w:val="00027CD2"/>
    <w:rsid w:val="00027D75"/>
    <w:rsid w:val="000308EF"/>
    <w:rsid w:val="00031115"/>
    <w:rsid w:val="00031189"/>
    <w:rsid w:val="0003150A"/>
    <w:rsid w:val="00032D34"/>
    <w:rsid w:val="00032E8E"/>
    <w:rsid w:val="0003304C"/>
    <w:rsid w:val="000333A1"/>
    <w:rsid w:val="000337A7"/>
    <w:rsid w:val="00033EAF"/>
    <w:rsid w:val="00034374"/>
    <w:rsid w:val="00034B6F"/>
    <w:rsid w:val="0003552D"/>
    <w:rsid w:val="000362CA"/>
    <w:rsid w:val="000368FF"/>
    <w:rsid w:val="00036B92"/>
    <w:rsid w:val="00037471"/>
    <w:rsid w:val="000376CB"/>
    <w:rsid w:val="00037AC5"/>
    <w:rsid w:val="00037CA5"/>
    <w:rsid w:val="00037D23"/>
    <w:rsid w:val="00037F4B"/>
    <w:rsid w:val="0004031A"/>
    <w:rsid w:val="00040354"/>
    <w:rsid w:val="00040585"/>
    <w:rsid w:val="00040AF3"/>
    <w:rsid w:val="000414FE"/>
    <w:rsid w:val="0004173C"/>
    <w:rsid w:val="000419D3"/>
    <w:rsid w:val="00041AD4"/>
    <w:rsid w:val="00041F02"/>
    <w:rsid w:val="000421F7"/>
    <w:rsid w:val="000423F4"/>
    <w:rsid w:val="000424E8"/>
    <w:rsid w:val="000426C7"/>
    <w:rsid w:val="000428ED"/>
    <w:rsid w:val="000430D9"/>
    <w:rsid w:val="0004313D"/>
    <w:rsid w:val="00043394"/>
    <w:rsid w:val="000438C0"/>
    <w:rsid w:val="00043925"/>
    <w:rsid w:val="00043F91"/>
    <w:rsid w:val="00044330"/>
    <w:rsid w:val="00045A83"/>
    <w:rsid w:val="00045B5B"/>
    <w:rsid w:val="000460DA"/>
    <w:rsid w:val="000466DA"/>
    <w:rsid w:val="000468BD"/>
    <w:rsid w:val="00046A48"/>
    <w:rsid w:val="00046A6D"/>
    <w:rsid w:val="00047084"/>
    <w:rsid w:val="0004770C"/>
    <w:rsid w:val="00047DFD"/>
    <w:rsid w:val="00047EE2"/>
    <w:rsid w:val="00047FCE"/>
    <w:rsid w:val="0005164E"/>
    <w:rsid w:val="000518DA"/>
    <w:rsid w:val="00051DB4"/>
    <w:rsid w:val="00051E44"/>
    <w:rsid w:val="00052165"/>
    <w:rsid w:val="000525DF"/>
    <w:rsid w:val="000526A8"/>
    <w:rsid w:val="000527DD"/>
    <w:rsid w:val="00052AD9"/>
    <w:rsid w:val="00052B1F"/>
    <w:rsid w:val="00052C9F"/>
    <w:rsid w:val="00052D03"/>
    <w:rsid w:val="00053384"/>
    <w:rsid w:val="000537F5"/>
    <w:rsid w:val="0005395C"/>
    <w:rsid w:val="00053B9D"/>
    <w:rsid w:val="00053C88"/>
    <w:rsid w:val="000541ED"/>
    <w:rsid w:val="000543EB"/>
    <w:rsid w:val="0005468C"/>
    <w:rsid w:val="000556E1"/>
    <w:rsid w:val="00055D51"/>
    <w:rsid w:val="00055E91"/>
    <w:rsid w:val="00056019"/>
    <w:rsid w:val="0005619B"/>
    <w:rsid w:val="00056ACF"/>
    <w:rsid w:val="00057A54"/>
    <w:rsid w:val="000605F4"/>
    <w:rsid w:val="0006094E"/>
    <w:rsid w:val="00060C77"/>
    <w:rsid w:val="000612A2"/>
    <w:rsid w:val="0006175F"/>
    <w:rsid w:val="00061CBD"/>
    <w:rsid w:val="000623B4"/>
    <w:rsid w:val="00062537"/>
    <w:rsid w:val="000625AC"/>
    <w:rsid w:val="00062AA5"/>
    <w:rsid w:val="000633F7"/>
    <w:rsid w:val="00063923"/>
    <w:rsid w:val="0006392B"/>
    <w:rsid w:val="00063A5E"/>
    <w:rsid w:val="00063A7C"/>
    <w:rsid w:val="00063CDE"/>
    <w:rsid w:val="00063E22"/>
    <w:rsid w:val="00064CF5"/>
    <w:rsid w:val="00065351"/>
    <w:rsid w:val="000655C9"/>
    <w:rsid w:val="00065901"/>
    <w:rsid w:val="000659B9"/>
    <w:rsid w:val="00065E21"/>
    <w:rsid w:val="000663F4"/>
    <w:rsid w:val="00066887"/>
    <w:rsid w:val="000668C5"/>
    <w:rsid w:val="00066A13"/>
    <w:rsid w:val="00066E17"/>
    <w:rsid w:val="0006722E"/>
    <w:rsid w:val="00067CEB"/>
    <w:rsid w:val="00067DA4"/>
    <w:rsid w:val="00070065"/>
    <w:rsid w:val="00070303"/>
    <w:rsid w:val="0007054B"/>
    <w:rsid w:val="00070A5B"/>
    <w:rsid w:val="00070EF8"/>
    <w:rsid w:val="000710BB"/>
    <w:rsid w:val="00071E5B"/>
    <w:rsid w:val="00072426"/>
    <w:rsid w:val="000724C1"/>
    <w:rsid w:val="00072625"/>
    <w:rsid w:val="00072A89"/>
    <w:rsid w:val="00073119"/>
    <w:rsid w:val="00073163"/>
    <w:rsid w:val="000736FE"/>
    <w:rsid w:val="00073715"/>
    <w:rsid w:val="00073852"/>
    <w:rsid w:val="00073AB3"/>
    <w:rsid w:val="0007410A"/>
    <w:rsid w:val="00074688"/>
    <w:rsid w:val="00074966"/>
    <w:rsid w:val="00074B4A"/>
    <w:rsid w:val="0007505A"/>
    <w:rsid w:val="0007541B"/>
    <w:rsid w:val="000754A7"/>
    <w:rsid w:val="000754CA"/>
    <w:rsid w:val="0007564D"/>
    <w:rsid w:val="000756E5"/>
    <w:rsid w:val="000757A7"/>
    <w:rsid w:val="0007593D"/>
    <w:rsid w:val="00075BAC"/>
    <w:rsid w:val="00075D6E"/>
    <w:rsid w:val="00076548"/>
    <w:rsid w:val="000766A4"/>
    <w:rsid w:val="00076C80"/>
    <w:rsid w:val="00077165"/>
    <w:rsid w:val="000772F5"/>
    <w:rsid w:val="0007782F"/>
    <w:rsid w:val="00080031"/>
    <w:rsid w:val="00080877"/>
    <w:rsid w:val="00080D9B"/>
    <w:rsid w:val="000812FB"/>
    <w:rsid w:val="00081526"/>
    <w:rsid w:val="00081679"/>
    <w:rsid w:val="00081776"/>
    <w:rsid w:val="00081BE1"/>
    <w:rsid w:val="00081C39"/>
    <w:rsid w:val="00082147"/>
    <w:rsid w:val="000821D5"/>
    <w:rsid w:val="000822A0"/>
    <w:rsid w:val="000823E0"/>
    <w:rsid w:val="0008286B"/>
    <w:rsid w:val="000829A5"/>
    <w:rsid w:val="00082D71"/>
    <w:rsid w:val="00082E7A"/>
    <w:rsid w:val="00082F6B"/>
    <w:rsid w:val="00083590"/>
    <w:rsid w:val="000837A1"/>
    <w:rsid w:val="00083818"/>
    <w:rsid w:val="00083FC4"/>
    <w:rsid w:val="0008469C"/>
    <w:rsid w:val="000846B4"/>
    <w:rsid w:val="00084ACC"/>
    <w:rsid w:val="00084CCB"/>
    <w:rsid w:val="00084CD9"/>
    <w:rsid w:val="0008507F"/>
    <w:rsid w:val="000850C2"/>
    <w:rsid w:val="00085530"/>
    <w:rsid w:val="00085AFD"/>
    <w:rsid w:val="00085D8A"/>
    <w:rsid w:val="00085EA8"/>
    <w:rsid w:val="00085F87"/>
    <w:rsid w:val="0008645D"/>
    <w:rsid w:val="00086759"/>
    <w:rsid w:val="00086C5F"/>
    <w:rsid w:val="00086D16"/>
    <w:rsid w:val="00086F26"/>
    <w:rsid w:val="00087632"/>
    <w:rsid w:val="0008782D"/>
    <w:rsid w:val="00087965"/>
    <w:rsid w:val="00087ECF"/>
    <w:rsid w:val="00087FBD"/>
    <w:rsid w:val="00090C67"/>
    <w:rsid w:val="00090D7E"/>
    <w:rsid w:val="00090FFF"/>
    <w:rsid w:val="00091021"/>
    <w:rsid w:val="00091200"/>
    <w:rsid w:val="000913B4"/>
    <w:rsid w:val="0009146D"/>
    <w:rsid w:val="00091747"/>
    <w:rsid w:val="0009191B"/>
    <w:rsid w:val="00091BCA"/>
    <w:rsid w:val="00091DD3"/>
    <w:rsid w:val="000933FB"/>
    <w:rsid w:val="000934E2"/>
    <w:rsid w:val="000936CE"/>
    <w:rsid w:val="000937E0"/>
    <w:rsid w:val="00093C96"/>
    <w:rsid w:val="00093DB2"/>
    <w:rsid w:val="00093DBF"/>
    <w:rsid w:val="00094290"/>
    <w:rsid w:val="000942F8"/>
    <w:rsid w:val="000947E1"/>
    <w:rsid w:val="000948AF"/>
    <w:rsid w:val="00094BF0"/>
    <w:rsid w:val="00094CA5"/>
    <w:rsid w:val="00094F69"/>
    <w:rsid w:val="000953F8"/>
    <w:rsid w:val="0009562C"/>
    <w:rsid w:val="00095A43"/>
    <w:rsid w:val="00095CED"/>
    <w:rsid w:val="00096298"/>
    <w:rsid w:val="00096976"/>
    <w:rsid w:val="00096C2F"/>
    <w:rsid w:val="00096C92"/>
    <w:rsid w:val="00096D11"/>
    <w:rsid w:val="00096DF3"/>
    <w:rsid w:val="0009711D"/>
    <w:rsid w:val="000977BD"/>
    <w:rsid w:val="000978EE"/>
    <w:rsid w:val="0009793A"/>
    <w:rsid w:val="000A0274"/>
    <w:rsid w:val="000A0857"/>
    <w:rsid w:val="000A18A3"/>
    <w:rsid w:val="000A1BA2"/>
    <w:rsid w:val="000A1C48"/>
    <w:rsid w:val="000A1DED"/>
    <w:rsid w:val="000A203E"/>
    <w:rsid w:val="000A219A"/>
    <w:rsid w:val="000A21E7"/>
    <w:rsid w:val="000A2765"/>
    <w:rsid w:val="000A2AA1"/>
    <w:rsid w:val="000A2ED6"/>
    <w:rsid w:val="000A3529"/>
    <w:rsid w:val="000A3709"/>
    <w:rsid w:val="000A468F"/>
    <w:rsid w:val="000A46C1"/>
    <w:rsid w:val="000A472D"/>
    <w:rsid w:val="000A4745"/>
    <w:rsid w:val="000A475F"/>
    <w:rsid w:val="000A4E3A"/>
    <w:rsid w:val="000A5896"/>
    <w:rsid w:val="000A5989"/>
    <w:rsid w:val="000A5B64"/>
    <w:rsid w:val="000A6AF0"/>
    <w:rsid w:val="000A7183"/>
    <w:rsid w:val="000B0273"/>
    <w:rsid w:val="000B0BB6"/>
    <w:rsid w:val="000B0F28"/>
    <w:rsid w:val="000B1204"/>
    <w:rsid w:val="000B148B"/>
    <w:rsid w:val="000B15F9"/>
    <w:rsid w:val="000B1726"/>
    <w:rsid w:val="000B1819"/>
    <w:rsid w:val="000B1EE8"/>
    <w:rsid w:val="000B1F9B"/>
    <w:rsid w:val="000B26F1"/>
    <w:rsid w:val="000B30E9"/>
    <w:rsid w:val="000B3185"/>
    <w:rsid w:val="000B3531"/>
    <w:rsid w:val="000B37BC"/>
    <w:rsid w:val="000B3EDF"/>
    <w:rsid w:val="000B40D2"/>
    <w:rsid w:val="000B42AB"/>
    <w:rsid w:val="000B4530"/>
    <w:rsid w:val="000B56CF"/>
    <w:rsid w:val="000B5E32"/>
    <w:rsid w:val="000B6BEE"/>
    <w:rsid w:val="000B7746"/>
    <w:rsid w:val="000B7813"/>
    <w:rsid w:val="000B7C14"/>
    <w:rsid w:val="000B7F66"/>
    <w:rsid w:val="000C02C1"/>
    <w:rsid w:val="000C1870"/>
    <w:rsid w:val="000C230B"/>
    <w:rsid w:val="000C2593"/>
    <w:rsid w:val="000C2E63"/>
    <w:rsid w:val="000C39C9"/>
    <w:rsid w:val="000C3DCC"/>
    <w:rsid w:val="000C42C0"/>
    <w:rsid w:val="000C4533"/>
    <w:rsid w:val="000C4983"/>
    <w:rsid w:val="000C4FCD"/>
    <w:rsid w:val="000C51E9"/>
    <w:rsid w:val="000C5555"/>
    <w:rsid w:val="000C556E"/>
    <w:rsid w:val="000C55D0"/>
    <w:rsid w:val="000C56DC"/>
    <w:rsid w:val="000C6CB6"/>
    <w:rsid w:val="000C6CF8"/>
    <w:rsid w:val="000C7032"/>
    <w:rsid w:val="000C7259"/>
    <w:rsid w:val="000C7405"/>
    <w:rsid w:val="000C7424"/>
    <w:rsid w:val="000C75B5"/>
    <w:rsid w:val="000C7D6B"/>
    <w:rsid w:val="000D0546"/>
    <w:rsid w:val="000D05EF"/>
    <w:rsid w:val="000D1307"/>
    <w:rsid w:val="000D1313"/>
    <w:rsid w:val="000D13CC"/>
    <w:rsid w:val="000D15D5"/>
    <w:rsid w:val="000D16BE"/>
    <w:rsid w:val="000D1879"/>
    <w:rsid w:val="000D1E05"/>
    <w:rsid w:val="000D21D5"/>
    <w:rsid w:val="000D25C7"/>
    <w:rsid w:val="000D2D7A"/>
    <w:rsid w:val="000D2DAE"/>
    <w:rsid w:val="000D2DF3"/>
    <w:rsid w:val="000D2FAC"/>
    <w:rsid w:val="000D3F71"/>
    <w:rsid w:val="000D407C"/>
    <w:rsid w:val="000D465E"/>
    <w:rsid w:val="000D4B42"/>
    <w:rsid w:val="000D4D6F"/>
    <w:rsid w:val="000D5102"/>
    <w:rsid w:val="000D5227"/>
    <w:rsid w:val="000D56A8"/>
    <w:rsid w:val="000D5B3D"/>
    <w:rsid w:val="000D5B54"/>
    <w:rsid w:val="000D5C9E"/>
    <w:rsid w:val="000D5DA5"/>
    <w:rsid w:val="000D5F10"/>
    <w:rsid w:val="000D67D8"/>
    <w:rsid w:val="000D6AA6"/>
    <w:rsid w:val="000D6C73"/>
    <w:rsid w:val="000D6D10"/>
    <w:rsid w:val="000D72F3"/>
    <w:rsid w:val="000E03A5"/>
    <w:rsid w:val="000E076C"/>
    <w:rsid w:val="000E090A"/>
    <w:rsid w:val="000E0DF5"/>
    <w:rsid w:val="000E0FF2"/>
    <w:rsid w:val="000E15C4"/>
    <w:rsid w:val="000E1891"/>
    <w:rsid w:val="000E1CCF"/>
    <w:rsid w:val="000E2DD4"/>
    <w:rsid w:val="000E30A2"/>
    <w:rsid w:val="000E38BF"/>
    <w:rsid w:val="000E3E20"/>
    <w:rsid w:val="000E4BBE"/>
    <w:rsid w:val="000E55A5"/>
    <w:rsid w:val="000E57AA"/>
    <w:rsid w:val="000E5A69"/>
    <w:rsid w:val="000E5D46"/>
    <w:rsid w:val="000E62D7"/>
    <w:rsid w:val="000E765C"/>
    <w:rsid w:val="000E7CF6"/>
    <w:rsid w:val="000E7F93"/>
    <w:rsid w:val="000F029A"/>
    <w:rsid w:val="000F0EE5"/>
    <w:rsid w:val="000F0EFB"/>
    <w:rsid w:val="000F1044"/>
    <w:rsid w:val="000F1497"/>
    <w:rsid w:val="000F1FB8"/>
    <w:rsid w:val="000F217F"/>
    <w:rsid w:val="000F238B"/>
    <w:rsid w:val="000F2C97"/>
    <w:rsid w:val="000F2F7A"/>
    <w:rsid w:val="000F3A14"/>
    <w:rsid w:val="000F3C55"/>
    <w:rsid w:val="000F4527"/>
    <w:rsid w:val="000F469D"/>
    <w:rsid w:val="000F4DEC"/>
    <w:rsid w:val="000F53BD"/>
    <w:rsid w:val="000F54CE"/>
    <w:rsid w:val="000F5833"/>
    <w:rsid w:val="000F583A"/>
    <w:rsid w:val="000F633F"/>
    <w:rsid w:val="000F6DDE"/>
    <w:rsid w:val="000F7335"/>
    <w:rsid w:val="000F74C1"/>
    <w:rsid w:val="000F7617"/>
    <w:rsid w:val="000F767A"/>
    <w:rsid w:val="000F7A96"/>
    <w:rsid w:val="001000AA"/>
    <w:rsid w:val="00101935"/>
    <w:rsid w:val="00101969"/>
    <w:rsid w:val="00101EDD"/>
    <w:rsid w:val="00102342"/>
    <w:rsid w:val="00102C0E"/>
    <w:rsid w:val="00102E1A"/>
    <w:rsid w:val="001031B1"/>
    <w:rsid w:val="001033F5"/>
    <w:rsid w:val="001034A9"/>
    <w:rsid w:val="00103633"/>
    <w:rsid w:val="00103ACD"/>
    <w:rsid w:val="0010519E"/>
    <w:rsid w:val="00105909"/>
    <w:rsid w:val="00105E93"/>
    <w:rsid w:val="001060A0"/>
    <w:rsid w:val="00106148"/>
    <w:rsid w:val="00106E2B"/>
    <w:rsid w:val="001073C0"/>
    <w:rsid w:val="00107B11"/>
    <w:rsid w:val="00107C08"/>
    <w:rsid w:val="0011044D"/>
    <w:rsid w:val="00110B5A"/>
    <w:rsid w:val="001110D4"/>
    <w:rsid w:val="00111523"/>
    <w:rsid w:val="00111BDC"/>
    <w:rsid w:val="00111BFF"/>
    <w:rsid w:val="00111D88"/>
    <w:rsid w:val="001125D5"/>
    <w:rsid w:val="001130B6"/>
    <w:rsid w:val="00113551"/>
    <w:rsid w:val="001138C5"/>
    <w:rsid w:val="00113D3A"/>
    <w:rsid w:val="00114008"/>
    <w:rsid w:val="00114559"/>
    <w:rsid w:val="001148EF"/>
    <w:rsid w:val="0011502A"/>
    <w:rsid w:val="00115123"/>
    <w:rsid w:val="00115219"/>
    <w:rsid w:val="00115450"/>
    <w:rsid w:val="00115A0B"/>
    <w:rsid w:val="001160F5"/>
    <w:rsid w:val="00116329"/>
    <w:rsid w:val="0011651C"/>
    <w:rsid w:val="00116A03"/>
    <w:rsid w:val="00116F37"/>
    <w:rsid w:val="00117032"/>
    <w:rsid w:val="001179C1"/>
    <w:rsid w:val="00117A8A"/>
    <w:rsid w:val="00117E39"/>
    <w:rsid w:val="00120480"/>
    <w:rsid w:val="0012067C"/>
    <w:rsid w:val="00120690"/>
    <w:rsid w:val="0012081F"/>
    <w:rsid w:val="00120935"/>
    <w:rsid w:val="0012097E"/>
    <w:rsid w:val="00120DA6"/>
    <w:rsid w:val="00121065"/>
    <w:rsid w:val="001211A1"/>
    <w:rsid w:val="001212AE"/>
    <w:rsid w:val="001229E2"/>
    <w:rsid w:val="00122ACE"/>
    <w:rsid w:val="00122B05"/>
    <w:rsid w:val="00122B2B"/>
    <w:rsid w:val="00122C06"/>
    <w:rsid w:val="00122CF1"/>
    <w:rsid w:val="0012378F"/>
    <w:rsid w:val="00123AAA"/>
    <w:rsid w:val="00123B92"/>
    <w:rsid w:val="00123C91"/>
    <w:rsid w:val="00123F70"/>
    <w:rsid w:val="0012419C"/>
    <w:rsid w:val="0012439A"/>
    <w:rsid w:val="00124506"/>
    <w:rsid w:val="0012472E"/>
    <w:rsid w:val="00124ED8"/>
    <w:rsid w:val="00125240"/>
    <w:rsid w:val="00125362"/>
    <w:rsid w:val="00125400"/>
    <w:rsid w:val="00125490"/>
    <w:rsid w:val="00125FC6"/>
    <w:rsid w:val="0012601E"/>
    <w:rsid w:val="00126999"/>
    <w:rsid w:val="00126BDE"/>
    <w:rsid w:val="00126CD9"/>
    <w:rsid w:val="00127FAF"/>
    <w:rsid w:val="00130091"/>
    <w:rsid w:val="001302F8"/>
    <w:rsid w:val="00130454"/>
    <w:rsid w:val="0013067F"/>
    <w:rsid w:val="001307FC"/>
    <w:rsid w:val="001309C3"/>
    <w:rsid w:val="00130ABE"/>
    <w:rsid w:val="00130B46"/>
    <w:rsid w:val="00130D50"/>
    <w:rsid w:val="0013191B"/>
    <w:rsid w:val="00131BBB"/>
    <w:rsid w:val="00131BF6"/>
    <w:rsid w:val="00131FFC"/>
    <w:rsid w:val="001331C1"/>
    <w:rsid w:val="00133252"/>
    <w:rsid w:val="001335F6"/>
    <w:rsid w:val="0013377C"/>
    <w:rsid w:val="00133BFE"/>
    <w:rsid w:val="0013439D"/>
    <w:rsid w:val="001344D1"/>
    <w:rsid w:val="00134594"/>
    <w:rsid w:val="00134935"/>
    <w:rsid w:val="00134E03"/>
    <w:rsid w:val="00134F9B"/>
    <w:rsid w:val="00134FAC"/>
    <w:rsid w:val="00135083"/>
    <w:rsid w:val="001352DF"/>
    <w:rsid w:val="0013540B"/>
    <w:rsid w:val="001354A0"/>
    <w:rsid w:val="00135A8D"/>
    <w:rsid w:val="00135DBA"/>
    <w:rsid w:val="00136305"/>
    <w:rsid w:val="00136426"/>
    <w:rsid w:val="00136852"/>
    <w:rsid w:val="00136BF8"/>
    <w:rsid w:val="00137438"/>
    <w:rsid w:val="0013782C"/>
    <w:rsid w:val="00137B0E"/>
    <w:rsid w:val="00137C9C"/>
    <w:rsid w:val="0014019C"/>
    <w:rsid w:val="00140EAC"/>
    <w:rsid w:val="001410D8"/>
    <w:rsid w:val="001417AC"/>
    <w:rsid w:val="001418F4"/>
    <w:rsid w:val="00141A0A"/>
    <w:rsid w:val="00141C99"/>
    <w:rsid w:val="00141EE0"/>
    <w:rsid w:val="00142208"/>
    <w:rsid w:val="00142210"/>
    <w:rsid w:val="001426D2"/>
    <w:rsid w:val="001427D0"/>
    <w:rsid w:val="00143F39"/>
    <w:rsid w:val="001448EA"/>
    <w:rsid w:val="00144BDF"/>
    <w:rsid w:val="00145232"/>
    <w:rsid w:val="001453C5"/>
    <w:rsid w:val="0014559C"/>
    <w:rsid w:val="00145D84"/>
    <w:rsid w:val="001460C9"/>
    <w:rsid w:val="001460ED"/>
    <w:rsid w:val="00146B37"/>
    <w:rsid w:val="00146DD4"/>
    <w:rsid w:val="00146F7B"/>
    <w:rsid w:val="001470F8"/>
    <w:rsid w:val="001505DD"/>
    <w:rsid w:val="001507AF"/>
    <w:rsid w:val="00150F4A"/>
    <w:rsid w:val="00151254"/>
    <w:rsid w:val="00151294"/>
    <w:rsid w:val="001513EE"/>
    <w:rsid w:val="00151472"/>
    <w:rsid w:val="001518C7"/>
    <w:rsid w:val="00151E59"/>
    <w:rsid w:val="0015223C"/>
    <w:rsid w:val="001522EF"/>
    <w:rsid w:val="00152387"/>
    <w:rsid w:val="00152403"/>
    <w:rsid w:val="001525D3"/>
    <w:rsid w:val="001525F5"/>
    <w:rsid w:val="00152769"/>
    <w:rsid w:val="001529F2"/>
    <w:rsid w:val="00152B37"/>
    <w:rsid w:val="00152BAE"/>
    <w:rsid w:val="00152CEF"/>
    <w:rsid w:val="00153149"/>
    <w:rsid w:val="0015344C"/>
    <w:rsid w:val="00153678"/>
    <w:rsid w:val="00153803"/>
    <w:rsid w:val="00153825"/>
    <w:rsid w:val="001539C1"/>
    <w:rsid w:val="00153B8C"/>
    <w:rsid w:val="00153BAC"/>
    <w:rsid w:val="00153F3F"/>
    <w:rsid w:val="001540CA"/>
    <w:rsid w:val="00154825"/>
    <w:rsid w:val="00154EC8"/>
    <w:rsid w:val="00155D50"/>
    <w:rsid w:val="00155F11"/>
    <w:rsid w:val="00156005"/>
    <w:rsid w:val="00156213"/>
    <w:rsid w:val="001564AF"/>
    <w:rsid w:val="0015671C"/>
    <w:rsid w:val="00156EDA"/>
    <w:rsid w:val="0015720C"/>
    <w:rsid w:val="001574A7"/>
    <w:rsid w:val="001574B9"/>
    <w:rsid w:val="001579B6"/>
    <w:rsid w:val="00157B6B"/>
    <w:rsid w:val="00157D5C"/>
    <w:rsid w:val="0016005A"/>
    <w:rsid w:val="00160D92"/>
    <w:rsid w:val="00161239"/>
    <w:rsid w:val="0016135C"/>
    <w:rsid w:val="001617C2"/>
    <w:rsid w:val="00161FC0"/>
    <w:rsid w:val="001620A0"/>
    <w:rsid w:val="001624E0"/>
    <w:rsid w:val="00162AD0"/>
    <w:rsid w:val="00162FB0"/>
    <w:rsid w:val="001633EF"/>
    <w:rsid w:val="001634C9"/>
    <w:rsid w:val="001634E2"/>
    <w:rsid w:val="00163586"/>
    <w:rsid w:val="001635B3"/>
    <w:rsid w:val="00163E99"/>
    <w:rsid w:val="00163F35"/>
    <w:rsid w:val="0016406C"/>
    <w:rsid w:val="001641E7"/>
    <w:rsid w:val="001645E5"/>
    <w:rsid w:val="00164B3C"/>
    <w:rsid w:val="00164DDF"/>
    <w:rsid w:val="001650A4"/>
    <w:rsid w:val="00165154"/>
    <w:rsid w:val="001652C1"/>
    <w:rsid w:val="001652D1"/>
    <w:rsid w:val="0016586E"/>
    <w:rsid w:val="00165B34"/>
    <w:rsid w:val="00165B94"/>
    <w:rsid w:val="0016659C"/>
    <w:rsid w:val="00166977"/>
    <w:rsid w:val="00167580"/>
    <w:rsid w:val="00167F9C"/>
    <w:rsid w:val="00170398"/>
    <w:rsid w:val="0017041B"/>
    <w:rsid w:val="00170A06"/>
    <w:rsid w:val="00171043"/>
    <w:rsid w:val="00171095"/>
    <w:rsid w:val="0017143F"/>
    <w:rsid w:val="001725DB"/>
    <w:rsid w:val="00172BD3"/>
    <w:rsid w:val="00172DA8"/>
    <w:rsid w:val="001736A8"/>
    <w:rsid w:val="00173BF1"/>
    <w:rsid w:val="00173C97"/>
    <w:rsid w:val="0017402F"/>
    <w:rsid w:val="001740E5"/>
    <w:rsid w:val="0017440C"/>
    <w:rsid w:val="00175D53"/>
    <w:rsid w:val="00176438"/>
    <w:rsid w:val="00176599"/>
    <w:rsid w:val="00176689"/>
    <w:rsid w:val="00176C05"/>
    <w:rsid w:val="0017722A"/>
    <w:rsid w:val="0017737F"/>
    <w:rsid w:val="001773BA"/>
    <w:rsid w:val="001774D1"/>
    <w:rsid w:val="0017758E"/>
    <w:rsid w:val="001779F2"/>
    <w:rsid w:val="001809EA"/>
    <w:rsid w:val="00180A5F"/>
    <w:rsid w:val="00181195"/>
    <w:rsid w:val="0018127A"/>
    <w:rsid w:val="00181286"/>
    <w:rsid w:val="00181D61"/>
    <w:rsid w:val="00181F40"/>
    <w:rsid w:val="0018285F"/>
    <w:rsid w:val="00182BCB"/>
    <w:rsid w:val="00182F38"/>
    <w:rsid w:val="00183181"/>
    <w:rsid w:val="001832CC"/>
    <w:rsid w:val="0018351D"/>
    <w:rsid w:val="001835C3"/>
    <w:rsid w:val="00183DF4"/>
    <w:rsid w:val="00184184"/>
    <w:rsid w:val="001845CA"/>
    <w:rsid w:val="00184770"/>
    <w:rsid w:val="001848D2"/>
    <w:rsid w:val="001849FE"/>
    <w:rsid w:val="0018514A"/>
    <w:rsid w:val="0018560D"/>
    <w:rsid w:val="00185BA4"/>
    <w:rsid w:val="00186047"/>
    <w:rsid w:val="0018698B"/>
    <w:rsid w:val="00186A2E"/>
    <w:rsid w:val="00186A51"/>
    <w:rsid w:val="00186E0C"/>
    <w:rsid w:val="00186E1B"/>
    <w:rsid w:val="00186F33"/>
    <w:rsid w:val="00187244"/>
    <w:rsid w:val="001878BB"/>
    <w:rsid w:val="0018790F"/>
    <w:rsid w:val="00187E9B"/>
    <w:rsid w:val="0019006A"/>
    <w:rsid w:val="0019012F"/>
    <w:rsid w:val="001903FB"/>
    <w:rsid w:val="00190536"/>
    <w:rsid w:val="00190AD3"/>
    <w:rsid w:val="0019100A"/>
    <w:rsid w:val="0019105E"/>
    <w:rsid w:val="00191089"/>
    <w:rsid w:val="0019139D"/>
    <w:rsid w:val="001913D4"/>
    <w:rsid w:val="00192279"/>
    <w:rsid w:val="0019263E"/>
    <w:rsid w:val="0019295B"/>
    <w:rsid w:val="001929A1"/>
    <w:rsid w:val="00192BA6"/>
    <w:rsid w:val="00192C79"/>
    <w:rsid w:val="00193127"/>
    <w:rsid w:val="001935C8"/>
    <w:rsid w:val="00193BCB"/>
    <w:rsid w:val="001943CB"/>
    <w:rsid w:val="001947FC"/>
    <w:rsid w:val="0019488E"/>
    <w:rsid w:val="00194AC2"/>
    <w:rsid w:val="00194ADC"/>
    <w:rsid w:val="00194D5D"/>
    <w:rsid w:val="00194E91"/>
    <w:rsid w:val="001950CE"/>
    <w:rsid w:val="0019517E"/>
    <w:rsid w:val="00195419"/>
    <w:rsid w:val="0019583A"/>
    <w:rsid w:val="00195979"/>
    <w:rsid w:val="00196098"/>
    <w:rsid w:val="001962F7"/>
    <w:rsid w:val="001966EF"/>
    <w:rsid w:val="0019676B"/>
    <w:rsid w:val="001968CC"/>
    <w:rsid w:val="00196BFD"/>
    <w:rsid w:val="00196C22"/>
    <w:rsid w:val="00196F76"/>
    <w:rsid w:val="0019712F"/>
    <w:rsid w:val="001A037F"/>
    <w:rsid w:val="001A07D6"/>
    <w:rsid w:val="001A1880"/>
    <w:rsid w:val="001A1970"/>
    <w:rsid w:val="001A2274"/>
    <w:rsid w:val="001A2420"/>
    <w:rsid w:val="001A3FE1"/>
    <w:rsid w:val="001A4116"/>
    <w:rsid w:val="001A414F"/>
    <w:rsid w:val="001A552D"/>
    <w:rsid w:val="001A5A6B"/>
    <w:rsid w:val="001A5CA8"/>
    <w:rsid w:val="001A5D25"/>
    <w:rsid w:val="001A5D7E"/>
    <w:rsid w:val="001A5E64"/>
    <w:rsid w:val="001A6097"/>
    <w:rsid w:val="001A66BB"/>
    <w:rsid w:val="001A6C1F"/>
    <w:rsid w:val="001A70AC"/>
    <w:rsid w:val="001A7281"/>
    <w:rsid w:val="001A728D"/>
    <w:rsid w:val="001A77CA"/>
    <w:rsid w:val="001A780D"/>
    <w:rsid w:val="001A7DDC"/>
    <w:rsid w:val="001B0826"/>
    <w:rsid w:val="001B093B"/>
    <w:rsid w:val="001B16FA"/>
    <w:rsid w:val="001B1C6C"/>
    <w:rsid w:val="001B228A"/>
    <w:rsid w:val="001B23C7"/>
    <w:rsid w:val="001B244E"/>
    <w:rsid w:val="001B25BD"/>
    <w:rsid w:val="001B290E"/>
    <w:rsid w:val="001B2DCD"/>
    <w:rsid w:val="001B2FA7"/>
    <w:rsid w:val="001B3021"/>
    <w:rsid w:val="001B3054"/>
    <w:rsid w:val="001B308A"/>
    <w:rsid w:val="001B3098"/>
    <w:rsid w:val="001B36B5"/>
    <w:rsid w:val="001B3CD0"/>
    <w:rsid w:val="001B3E29"/>
    <w:rsid w:val="001B3EC7"/>
    <w:rsid w:val="001B477E"/>
    <w:rsid w:val="001B4DDB"/>
    <w:rsid w:val="001B52FC"/>
    <w:rsid w:val="001B55ED"/>
    <w:rsid w:val="001B5B3A"/>
    <w:rsid w:val="001B65B2"/>
    <w:rsid w:val="001B764D"/>
    <w:rsid w:val="001B770C"/>
    <w:rsid w:val="001B7C57"/>
    <w:rsid w:val="001B7F52"/>
    <w:rsid w:val="001C003D"/>
    <w:rsid w:val="001C008C"/>
    <w:rsid w:val="001C014B"/>
    <w:rsid w:val="001C09CE"/>
    <w:rsid w:val="001C0F6C"/>
    <w:rsid w:val="001C1053"/>
    <w:rsid w:val="001C13D1"/>
    <w:rsid w:val="001C13D2"/>
    <w:rsid w:val="001C1663"/>
    <w:rsid w:val="001C18AC"/>
    <w:rsid w:val="001C1CBE"/>
    <w:rsid w:val="001C1ECE"/>
    <w:rsid w:val="001C1F53"/>
    <w:rsid w:val="001C20C8"/>
    <w:rsid w:val="001C238B"/>
    <w:rsid w:val="001C27A3"/>
    <w:rsid w:val="001C2846"/>
    <w:rsid w:val="001C2D7C"/>
    <w:rsid w:val="001C2D90"/>
    <w:rsid w:val="001C2E4D"/>
    <w:rsid w:val="001C30F3"/>
    <w:rsid w:val="001C41BD"/>
    <w:rsid w:val="001C4A3D"/>
    <w:rsid w:val="001C4CA2"/>
    <w:rsid w:val="001C4D44"/>
    <w:rsid w:val="001C5978"/>
    <w:rsid w:val="001C6185"/>
    <w:rsid w:val="001C678C"/>
    <w:rsid w:val="001C6861"/>
    <w:rsid w:val="001C784E"/>
    <w:rsid w:val="001D0110"/>
    <w:rsid w:val="001D05C7"/>
    <w:rsid w:val="001D05E3"/>
    <w:rsid w:val="001D0936"/>
    <w:rsid w:val="001D0D20"/>
    <w:rsid w:val="001D1178"/>
    <w:rsid w:val="001D22E7"/>
    <w:rsid w:val="001D28A9"/>
    <w:rsid w:val="001D2FBD"/>
    <w:rsid w:val="001D302C"/>
    <w:rsid w:val="001D3752"/>
    <w:rsid w:val="001D3F23"/>
    <w:rsid w:val="001D3FC1"/>
    <w:rsid w:val="001D4288"/>
    <w:rsid w:val="001D4352"/>
    <w:rsid w:val="001D4384"/>
    <w:rsid w:val="001D4459"/>
    <w:rsid w:val="001D45BD"/>
    <w:rsid w:val="001D4B1C"/>
    <w:rsid w:val="001D4F14"/>
    <w:rsid w:val="001D514F"/>
    <w:rsid w:val="001D5A4E"/>
    <w:rsid w:val="001D5B33"/>
    <w:rsid w:val="001D5E9B"/>
    <w:rsid w:val="001D5F08"/>
    <w:rsid w:val="001D5FB7"/>
    <w:rsid w:val="001D5FC4"/>
    <w:rsid w:val="001D66F5"/>
    <w:rsid w:val="001D6974"/>
    <w:rsid w:val="001D6989"/>
    <w:rsid w:val="001D6E18"/>
    <w:rsid w:val="001D7A30"/>
    <w:rsid w:val="001D7BBA"/>
    <w:rsid w:val="001E0110"/>
    <w:rsid w:val="001E0213"/>
    <w:rsid w:val="001E0B57"/>
    <w:rsid w:val="001E0C79"/>
    <w:rsid w:val="001E0EAF"/>
    <w:rsid w:val="001E161C"/>
    <w:rsid w:val="001E23ED"/>
    <w:rsid w:val="001E2A48"/>
    <w:rsid w:val="001E2A84"/>
    <w:rsid w:val="001E2F42"/>
    <w:rsid w:val="001E322B"/>
    <w:rsid w:val="001E4571"/>
    <w:rsid w:val="001E4738"/>
    <w:rsid w:val="001E4801"/>
    <w:rsid w:val="001E4AA3"/>
    <w:rsid w:val="001E4C96"/>
    <w:rsid w:val="001E4EB7"/>
    <w:rsid w:val="001E596A"/>
    <w:rsid w:val="001E5B84"/>
    <w:rsid w:val="001E5D8F"/>
    <w:rsid w:val="001E61A2"/>
    <w:rsid w:val="001E66CD"/>
    <w:rsid w:val="001E6EB9"/>
    <w:rsid w:val="001E6FC1"/>
    <w:rsid w:val="001E74B9"/>
    <w:rsid w:val="001E760E"/>
    <w:rsid w:val="001E78D5"/>
    <w:rsid w:val="001E7C00"/>
    <w:rsid w:val="001E7C2D"/>
    <w:rsid w:val="001E7CBE"/>
    <w:rsid w:val="001F01F0"/>
    <w:rsid w:val="001F02D3"/>
    <w:rsid w:val="001F0CB0"/>
    <w:rsid w:val="001F13FF"/>
    <w:rsid w:val="001F1DA9"/>
    <w:rsid w:val="001F20B0"/>
    <w:rsid w:val="001F20BF"/>
    <w:rsid w:val="001F2352"/>
    <w:rsid w:val="001F3018"/>
    <w:rsid w:val="001F3301"/>
    <w:rsid w:val="001F427F"/>
    <w:rsid w:val="001F4779"/>
    <w:rsid w:val="001F4D5A"/>
    <w:rsid w:val="001F51C1"/>
    <w:rsid w:val="001F5735"/>
    <w:rsid w:val="001F5D6A"/>
    <w:rsid w:val="001F5FA3"/>
    <w:rsid w:val="001F6195"/>
    <w:rsid w:val="001F6653"/>
    <w:rsid w:val="001F6A25"/>
    <w:rsid w:val="001F729D"/>
    <w:rsid w:val="001F7300"/>
    <w:rsid w:val="001F764C"/>
    <w:rsid w:val="001F77F5"/>
    <w:rsid w:val="001F79B0"/>
    <w:rsid w:val="001F7B37"/>
    <w:rsid w:val="001F7CAF"/>
    <w:rsid w:val="001F7E3D"/>
    <w:rsid w:val="001F7F16"/>
    <w:rsid w:val="00200262"/>
    <w:rsid w:val="002002D1"/>
    <w:rsid w:val="002006C4"/>
    <w:rsid w:val="00200780"/>
    <w:rsid w:val="00200809"/>
    <w:rsid w:val="00200833"/>
    <w:rsid w:val="00200F73"/>
    <w:rsid w:val="0020111C"/>
    <w:rsid w:val="002014CC"/>
    <w:rsid w:val="0020190A"/>
    <w:rsid w:val="0020260E"/>
    <w:rsid w:val="00202C8C"/>
    <w:rsid w:val="00202F7F"/>
    <w:rsid w:val="00203094"/>
    <w:rsid w:val="00203945"/>
    <w:rsid w:val="00203ABB"/>
    <w:rsid w:val="00203AE1"/>
    <w:rsid w:val="0020428B"/>
    <w:rsid w:val="002043BF"/>
    <w:rsid w:val="0020457E"/>
    <w:rsid w:val="002048B1"/>
    <w:rsid w:val="00204962"/>
    <w:rsid w:val="00205166"/>
    <w:rsid w:val="00205663"/>
    <w:rsid w:val="00205746"/>
    <w:rsid w:val="00205795"/>
    <w:rsid w:val="00205966"/>
    <w:rsid w:val="0020599A"/>
    <w:rsid w:val="002059CB"/>
    <w:rsid w:val="00205AAA"/>
    <w:rsid w:val="00205CE0"/>
    <w:rsid w:val="00205D0E"/>
    <w:rsid w:val="00205DF6"/>
    <w:rsid w:val="0020677C"/>
    <w:rsid w:val="00206C02"/>
    <w:rsid w:val="00206E73"/>
    <w:rsid w:val="00206EC9"/>
    <w:rsid w:val="002074DC"/>
    <w:rsid w:val="0020768C"/>
    <w:rsid w:val="00207C95"/>
    <w:rsid w:val="00207CD6"/>
    <w:rsid w:val="00207DB2"/>
    <w:rsid w:val="00210614"/>
    <w:rsid w:val="0021064B"/>
    <w:rsid w:val="00210743"/>
    <w:rsid w:val="00210B28"/>
    <w:rsid w:val="00210B5B"/>
    <w:rsid w:val="00211000"/>
    <w:rsid w:val="002110E5"/>
    <w:rsid w:val="00211C06"/>
    <w:rsid w:val="002128A6"/>
    <w:rsid w:val="002128D8"/>
    <w:rsid w:val="00212995"/>
    <w:rsid w:val="00212B5E"/>
    <w:rsid w:val="00213581"/>
    <w:rsid w:val="00213800"/>
    <w:rsid w:val="00213E3E"/>
    <w:rsid w:val="00213F16"/>
    <w:rsid w:val="00213F8F"/>
    <w:rsid w:val="00214108"/>
    <w:rsid w:val="002146EE"/>
    <w:rsid w:val="00214F64"/>
    <w:rsid w:val="00215268"/>
    <w:rsid w:val="00215C72"/>
    <w:rsid w:val="00215CF5"/>
    <w:rsid w:val="00215D83"/>
    <w:rsid w:val="002160A5"/>
    <w:rsid w:val="002162DD"/>
    <w:rsid w:val="0021651E"/>
    <w:rsid w:val="00216DAE"/>
    <w:rsid w:val="002174C3"/>
    <w:rsid w:val="002175DE"/>
    <w:rsid w:val="00217639"/>
    <w:rsid w:val="00217741"/>
    <w:rsid w:val="00217A3B"/>
    <w:rsid w:val="00217AA4"/>
    <w:rsid w:val="00220064"/>
    <w:rsid w:val="00220B05"/>
    <w:rsid w:val="00221590"/>
    <w:rsid w:val="0022179F"/>
    <w:rsid w:val="002218CC"/>
    <w:rsid w:val="00221D3E"/>
    <w:rsid w:val="0022218E"/>
    <w:rsid w:val="0022221B"/>
    <w:rsid w:val="00222322"/>
    <w:rsid w:val="00222543"/>
    <w:rsid w:val="00222563"/>
    <w:rsid w:val="00222E1C"/>
    <w:rsid w:val="002238C8"/>
    <w:rsid w:val="00223DC6"/>
    <w:rsid w:val="002246DA"/>
    <w:rsid w:val="00224C92"/>
    <w:rsid w:val="00224D97"/>
    <w:rsid w:val="00225138"/>
    <w:rsid w:val="00225295"/>
    <w:rsid w:val="002255F2"/>
    <w:rsid w:val="0022586D"/>
    <w:rsid w:val="00225903"/>
    <w:rsid w:val="00225ACC"/>
    <w:rsid w:val="00225D04"/>
    <w:rsid w:val="0022615F"/>
    <w:rsid w:val="002264EA"/>
    <w:rsid w:val="00226E39"/>
    <w:rsid w:val="0022729B"/>
    <w:rsid w:val="002274C9"/>
    <w:rsid w:val="002276D1"/>
    <w:rsid w:val="00227E3B"/>
    <w:rsid w:val="0023013A"/>
    <w:rsid w:val="0023028B"/>
    <w:rsid w:val="00230DC5"/>
    <w:rsid w:val="00230E30"/>
    <w:rsid w:val="002311A6"/>
    <w:rsid w:val="002314C1"/>
    <w:rsid w:val="00231A8D"/>
    <w:rsid w:val="00233946"/>
    <w:rsid w:val="00233D2A"/>
    <w:rsid w:val="00233E0E"/>
    <w:rsid w:val="00234262"/>
    <w:rsid w:val="00234BFC"/>
    <w:rsid w:val="00234D87"/>
    <w:rsid w:val="0023549D"/>
    <w:rsid w:val="00235A31"/>
    <w:rsid w:val="00235C3B"/>
    <w:rsid w:val="00235D7D"/>
    <w:rsid w:val="00235DDC"/>
    <w:rsid w:val="00236582"/>
    <w:rsid w:val="002368CF"/>
    <w:rsid w:val="00236D28"/>
    <w:rsid w:val="002376EA"/>
    <w:rsid w:val="002376F0"/>
    <w:rsid w:val="00240373"/>
    <w:rsid w:val="002403FF"/>
    <w:rsid w:val="002407AD"/>
    <w:rsid w:val="002417F8"/>
    <w:rsid w:val="00241C82"/>
    <w:rsid w:val="002423B0"/>
    <w:rsid w:val="00242E4B"/>
    <w:rsid w:val="00242FF6"/>
    <w:rsid w:val="00243275"/>
    <w:rsid w:val="002434FC"/>
    <w:rsid w:val="002435C3"/>
    <w:rsid w:val="002438D2"/>
    <w:rsid w:val="00244212"/>
    <w:rsid w:val="002443F6"/>
    <w:rsid w:val="00244442"/>
    <w:rsid w:val="00244D11"/>
    <w:rsid w:val="00244DB3"/>
    <w:rsid w:val="00244F6A"/>
    <w:rsid w:val="002454AA"/>
    <w:rsid w:val="002458F0"/>
    <w:rsid w:val="00245DAA"/>
    <w:rsid w:val="00246951"/>
    <w:rsid w:val="00246A09"/>
    <w:rsid w:val="00246C12"/>
    <w:rsid w:val="0024729C"/>
    <w:rsid w:val="0024744F"/>
    <w:rsid w:val="002477FD"/>
    <w:rsid w:val="00247885"/>
    <w:rsid w:val="00247A57"/>
    <w:rsid w:val="0025043C"/>
    <w:rsid w:val="00250909"/>
    <w:rsid w:val="00250AFB"/>
    <w:rsid w:val="00250BF7"/>
    <w:rsid w:val="00250E66"/>
    <w:rsid w:val="002510A9"/>
    <w:rsid w:val="00251978"/>
    <w:rsid w:val="002521C9"/>
    <w:rsid w:val="002521F6"/>
    <w:rsid w:val="00252C05"/>
    <w:rsid w:val="0025348E"/>
    <w:rsid w:val="00253C76"/>
    <w:rsid w:val="00253E58"/>
    <w:rsid w:val="002543E5"/>
    <w:rsid w:val="002545E1"/>
    <w:rsid w:val="00254755"/>
    <w:rsid w:val="0025532A"/>
    <w:rsid w:val="00255526"/>
    <w:rsid w:val="00255BA7"/>
    <w:rsid w:val="00255ECE"/>
    <w:rsid w:val="002565AA"/>
    <w:rsid w:val="00257152"/>
    <w:rsid w:val="002575B4"/>
    <w:rsid w:val="002576F4"/>
    <w:rsid w:val="002579A0"/>
    <w:rsid w:val="00260158"/>
    <w:rsid w:val="00260450"/>
    <w:rsid w:val="00260498"/>
    <w:rsid w:val="00260BED"/>
    <w:rsid w:val="00261401"/>
    <w:rsid w:val="002615E2"/>
    <w:rsid w:val="002617E2"/>
    <w:rsid w:val="002618B7"/>
    <w:rsid w:val="002621AB"/>
    <w:rsid w:val="002626CE"/>
    <w:rsid w:val="00262823"/>
    <w:rsid w:val="00262858"/>
    <w:rsid w:val="00262A90"/>
    <w:rsid w:val="00262BCD"/>
    <w:rsid w:val="00262FB3"/>
    <w:rsid w:val="00263091"/>
    <w:rsid w:val="00263177"/>
    <w:rsid w:val="0026375F"/>
    <w:rsid w:val="00263779"/>
    <w:rsid w:val="002638A3"/>
    <w:rsid w:val="002639FE"/>
    <w:rsid w:val="00263AA3"/>
    <w:rsid w:val="00263AD0"/>
    <w:rsid w:val="00264A65"/>
    <w:rsid w:val="00264F28"/>
    <w:rsid w:val="00265034"/>
    <w:rsid w:val="00265808"/>
    <w:rsid w:val="00265B29"/>
    <w:rsid w:val="00265F9C"/>
    <w:rsid w:val="002663D3"/>
    <w:rsid w:val="002666E9"/>
    <w:rsid w:val="00266BB1"/>
    <w:rsid w:val="00266BCC"/>
    <w:rsid w:val="00266C49"/>
    <w:rsid w:val="00267671"/>
    <w:rsid w:val="00267DE9"/>
    <w:rsid w:val="002700AA"/>
    <w:rsid w:val="002702CE"/>
    <w:rsid w:val="002705C0"/>
    <w:rsid w:val="00270BFB"/>
    <w:rsid w:val="00272A01"/>
    <w:rsid w:val="00272A0A"/>
    <w:rsid w:val="00272D6F"/>
    <w:rsid w:val="00272D81"/>
    <w:rsid w:val="00273051"/>
    <w:rsid w:val="00273260"/>
    <w:rsid w:val="002732BA"/>
    <w:rsid w:val="002735BB"/>
    <w:rsid w:val="002747B8"/>
    <w:rsid w:val="00274A53"/>
    <w:rsid w:val="00274D56"/>
    <w:rsid w:val="00275309"/>
    <w:rsid w:val="002754D2"/>
    <w:rsid w:val="00275657"/>
    <w:rsid w:val="002757F4"/>
    <w:rsid w:val="0027596E"/>
    <w:rsid w:val="00275EA9"/>
    <w:rsid w:val="00276115"/>
    <w:rsid w:val="00276135"/>
    <w:rsid w:val="002762DF"/>
    <w:rsid w:val="002763C0"/>
    <w:rsid w:val="00276872"/>
    <w:rsid w:val="00276B4A"/>
    <w:rsid w:val="00276F50"/>
    <w:rsid w:val="0027716F"/>
    <w:rsid w:val="00277591"/>
    <w:rsid w:val="00277660"/>
    <w:rsid w:val="002801A4"/>
    <w:rsid w:val="002802FF"/>
    <w:rsid w:val="002803E3"/>
    <w:rsid w:val="00280B82"/>
    <w:rsid w:val="00280D7E"/>
    <w:rsid w:val="00281291"/>
    <w:rsid w:val="002813FD"/>
    <w:rsid w:val="00281E52"/>
    <w:rsid w:val="00281F58"/>
    <w:rsid w:val="002825AB"/>
    <w:rsid w:val="00282899"/>
    <w:rsid w:val="00282D61"/>
    <w:rsid w:val="002832CC"/>
    <w:rsid w:val="0028351C"/>
    <w:rsid w:val="00283637"/>
    <w:rsid w:val="00283749"/>
    <w:rsid w:val="00283B94"/>
    <w:rsid w:val="00283B95"/>
    <w:rsid w:val="00283C33"/>
    <w:rsid w:val="00283DC3"/>
    <w:rsid w:val="00283F9A"/>
    <w:rsid w:val="00284291"/>
    <w:rsid w:val="0028477C"/>
    <w:rsid w:val="002847A3"/>
    <w:rsid w:val="00284918"/>
    <w:rsid w:val="00284A02"/>
    <w:rsid w:val="00284DEF"/>
    <w:rsid w:val="0028543A"/>
    <w:rsid w:val="0028555F"/>
    <w:rsid w:val="0028581C"/>
    <w:rsid w:val="00286003"/>
    <w:rsid w:val="002861C8"/>
    <w:rsid w:val="0028622A"/>
    <w:rsid w:val="00286ACC"/>
    <w:rsid w:val="00286C57"/>
    <w:rsid w:val="00286E1D"/>
    <w:rsid w:val="00286EA8"/>
    <w:rsid w:val="002871F4"/>
    <w:rsid w:val="002878B7"/>
    <w:rsid w:val="00287D22"/>
    <w:rsid w:val="0029025B"/>
    <w:rsid w:val="002902F8"/>
    <w:rsid w:val="00290311"/>
    <w:rsid w:val="002906DE"/>
    <w:rsid w:val="00290BBF"/>
    <w:rsid w:val="00290C5C"/>
    <w:rsid w:val="00291080"/>
    <w:rsid w:val="00291310"/>
    <w:rsid w:val="00291452"/>
    <w:rsid w:val="002919B8"/>
    <w:rsid w:val="00292266"/>
    <w:rsid w:val="00292647"/>
    <w:rsid w:val="002927D2"/>
    <w:rsid w:val="0029289B"/>
    <w:rsid w:val="00292D1D"/>
    <w:rsid w:val="002938BD"/>
    <w:rsid w:val="00294BB1"/>
    <w:rsid w:val="00294CB0"/>
    <w:rsid w:val="0029505E"/>
    <w:rsid w:val="00295623"/>
    <w:rsid w:val="00295632"/>
    <w:rsid w:val="0029596D"/>
    <w:rsid w:val="00296000"/>
    <w:rsid w:val="00297342"/>
    <w:rsid w:val="00297981"/>
    <w:rsid w:val="002A0027"/>
    <w:rsid w:val="002A04C1"/>
    <w:rsid w:val="002A0ADD"/>
    <w:rsid w:val="002A0F1A"/>
    <w:rsid w:val="002A132E"/>
    <w:rsid w:val="002A139B"/>
    <w:rsid w:val="002A1878"/>
    <w:rsid w:val="002A19FD"/>
    <w:rsid w:val="002A1B39"/>
    <w:rsid w:val="002A240E"/>
    <w:rsid w:val="002A2A6E"/>
    <w:rsid w:val="002A327F"/>
    <w:rsid w:val="002A3EEE"/>
    <w:rsid w:val="002A4016"/>
    <w:rsid w:val="002A4276"/>
    <w:rsid w:val="002A42BD"/>
    <w:rsid w:val="002A452D"/>
    <w:rsid w:val="002A47F9"/>
    <w:rsid w:val="002A4AB3"/>
    <w:rsid w:val="002A4FBA"/>
    <w:rsid w:val="002A5028"/>
    <w:rsid w:val="002A51F3"/>
    <w:rsid w:val="002A552B"/>
    <w:rsid w:val="002A5553"/>
    <w:rsid w:val="002A5799"/>
    <w:rsid w:val="002A6221"/>
    <w:rsid w:val="002A694F"/>
    <w:rsid w:val="002A6A33"/>
    <w:rsid w:val="002A72E7"/>
    <w:rsid w:val="002A765B"/>
    <w:rsid w:val="002A7780"/>
    <w:rsid w:val="002A78EA"/>
    <w:rsid w:val="002A7E29"/>
    <w:rsid w:val="002AB359"/>
    <w:rsid w:val="002B0086"/>
    <w:rsid w:val="002B05D1"/>
    <w:rsid w:val="002B0F20"/>
    <w:rsid w:val="002B0F70"/>
    <w:rsid w:val="002B11CB"/>
    <w:rsid w:val="002B1C71"/>
    <w:rsid w:val="002B2296"/>
    <w:rsid w:val="002B2752"/>
    <w:rsid w:val="002B27C2"/>
    <w:rsid w:val="002B38B4"/>
    <w:rsid w:val="002B3C27"/>
    <w:rsid w:val="002B3D93"/>
    <w:rsid w:val="002B3F79"/>
    <w:rsid w:val="002B4BB4"/>
    <w:rsid w:val="002B4F5C"/>
    <w:rsid w:val="002B5362"/>
    <w:rsid w:val="002B54C3"/>
    <w:rsid w:val="002B59F4"/>
    <w:rsid w:val="002B5B93"/>
    <w:rsid w:val="002B6019"/>
    <w:rsid w:val="002B64DA"/>
    <w:rsid w:val="002B65CB"/>
    <w:rsid w:val="002B6C19"/>
    <w:rsid w:val="002B6E84"/>
    <w:rsid w:val="002B73FF"/>
    <w:rsid w:val="002B753C"/>
    <w:rsid w:val="002B7889"/>
    <w:rsid w:val="002B7903"/>
    <w:rsid w:val="002B7DB1"/>
    <w:rsid w:val="002B7F00"/>
    <w:rsid w:val="002C00AA"/>
    <w:rsid w:val="002C0226"/>
    <w:rsid w:val="002C024B"/>
    <w:rsid w:val="002C0DA8"/>
    <w:rsid w:val="002C116F"/>
    <w:rsid w:val="002C11FA"/>
    <w:rsid w:val="002C135B"/>
    <w:rsid w:val="002C1732"/>
    <w:rsid w:val="002C188D"/>
    <w:rsid w:val="002C1C54"/>
    <w:rsid w:val="002C2247"/>
    <w:rsid w:val="002C2280"/>
    <w:rsid w:val="002C230F"/>
    <w:rsid w:val="002C2AE8"/>
    <w:rsid w:val="002C2F37"/>
    <w:rsid w:val="002C329B"/>
    <w:rsid w:val="002C36AA"/>
    <w:rsid w:val="002C39CE"/>
    <w:rsid w:val="002C3A8E"/>
    <w:rsid w:val="002C3A9F"/>
    <w:rsid w:val="002C3F57"/>
    <w:rsid w:val="002C47C4"/>
    <w:rsid w:val="002C49CF"/>
    <w:rsid w:val="002C5874"/>
    <w:rsid w:val="002C5E16"/>
    <w:rsid w:val="002C5F23"/>
    <w:rsid w:val="002C63BC"/>
    <w:rsid w:val="002C66EB"/>
    <w:rsid w:val="002C773A"/>
    <w:rsid w:val="002D0E33"/>
    <w:rsid w:val="002D13F5"/>
    <w:rsid w:val="002D1723"/>
    <w:rsid w:val="002D1D4F"/>
    <w:rsid w:val="002D2226"/>
    <w:rsid w:val="002D2243"/>
    <w:rsid w:val="002D24B8"/>
    <w:rsid w:val="002D2666"/>
    <w:rsid w:val="002D2A84"/>
    <w:rsid w:val="002D30DD"/>
    <w:rsid w:val="002D3124"/>
    <w:rsid w:val="002D32FB"/>
    <w:rsid w:val="002D34CF"/>
    <w:rsid w:val="002D44A2"/>
    <w:rsid w:val="002D477F"/>
    <w:rsid w:val="002D4C02"/>
    <w:rsid w:val="002D4EE5"/>
    <w:rsid w:val="002D5AC7"/>
    <w:rsid w:val="002D5C19"/>
    <w:rsid w:val="002D63D1"/>
    <w:rsid w:val="002D6556"/>
    <w:rsid w:val="002D6A12"/>
    <w:rsid w:val="002D6AA7"/>
    <w:rsid w:val="002D6AB5"/>
    <w:rsid w:val="002D6BED"/>
    <w:rsid w:val="002D7080"/>
    <w:rsid w:val="002D71C3"/>
    <w:rsid w:val="002D72AB"/>
    <w:rsid w:val="002D75F4"/>
    <w:rsid w:val="002D7853"/>
    <w:rsid w:val="002D799B"/>
    <w:rsid w:val="002E0195"/>
    <w:rsid w:val="002E094E"/>
    <w:rsid w:val="002E0CA4"/>
    <w:rsid w:val="002E0CD0"/>
    <w:rsid w:val="002E12E1"/>
    <w:rsid w:val="002E15CB"/>
    <w:rsid w:val="002E1741"/>
    <w:rsid w:val="002E18DE"/>
    <w:rsid w:val="002E1B94"/>
    <w:rsid w:val="002E1B9B"/>
    <w:rsid w:val="002E2421"/>
    <w:rsid w:val="002E3569"/>
    <w:rsid w:val="002E38E9"/>
    <w:rsid w:val="002E39AF"/>
    <w:rsid w:val="002E51A8"/>
    <w:rsid w:val="002E5286"/>
    <w:rsid w:val="002E5527"/>
    <w:rsid w:val="002E596C"/>
    <w:rsid w:val="002E59D8"/>
    <w:rsid w:val="002E66C6"/>
    <w:rsid w:val="002E6714"/>
    <w:rsid w:val="002E674A"/>
    <w:rsid w:val="002E6CC2"/>
    <w:rsid w:val="002E6E78"/>
    <w:rsid w:val="002E7849"/>
    <w:rsid w:val="002E7B57"/>
    <w:rsid w:val="002F05D8"/>
    <w:rsid w:val="002F0ABF"/>
    <w:rsid w:val="002F0F22"/>
    <w:rsid w:val="002F0F8E"/>
    <w:rsid w:val="002F17C5"/>
    <w:rsid w:val="002F1B11"/>
    <w:rsid w:val="002F2D67"/>
    <w:rsid w:val="002F2E98"/>
    <w:rsid w:val="002F38AD"/>
    <w:rsid w:val="002F3F76"/>
    <w:rsid w:val="002F434D"/>
    <w:rsid w:val="002F43F9"/>
    <w:rsid w:val="002F4454"/>
    <w:rsid w:val="002F48F4"/>
    <w:rsid w:val="002F4912"/>
    <w:rsid w:val="002F4B89"/>
    <w:rsid w:val="002F4BC5"/>
    <w:rsid w:val="002F4E2C"/>
    <w:rsid w:val="002F5035"/>
    <w:rsid w:val="002F53E0"/>
    <w:rsid w:val="002F58CF"/>
    <w:rsid w:val="002F5CF2"/>
    <w:rsid w:val="002F63CE"/>
    <w:rsid w:val="002F6657"/>
    <w:rsid w:val="002F68E0"/>
    <w:rsid w:val="002F69C7"/>
    <w:rsid w:val="002F6A1D"/>
    <w:rsid w:val="002F6C82"/>
    <w:rsid w:val="002F6E6E"/>
    <w:rsid w:val="002F7ADE"/>
    <w:rsid w:val="002F7BFF"/>
    <w:rsid w:val="002F7C88"/>
    <w:rsid w:val="0030033B"/>
    <w:rsid w:val="00300407"/>
    <w:rsid w:val="00300604"/>
    <w:rsid w:val="00300B9E"/>
    <w:rsid w:val="00300EAF"/>
    <w:rsid w:val="00300F20"/>
    <w:rsid w:val="003010DA"/>
    <w:rsid w:val="003011B7"/>
    <w:rsid w:val="003014DC"/>
    <w:rsid w:val="0030174F"/>
    <w:rsid w:val="00301A02"/>
    <w:rsid w:val="00301EEA"/>
    <w:rsid w:val="003023B2"/>
    <w:rsid w:val="00302503"/>
    <w:rsid w:val="00303315"/>
    <w:rsid w:val="003036AA"/>
    <w:rsid w:val="003036FB"/>
    <w:rsid w:val="00303823"/>
    <w:rsid w:val="00303C2B"/>
    <w:rsid w:val="003040E2"/>
    <w:rsid w:val="003042AA"/>
    <w:rsid w:val="003043A1"/>
    <w:rsid w:val="0030447B"/>
    <w:rsid w:val="003044C0"/>
    <w:rsid w:val="00304655"/>
    <w:rsid w:val="00304782"/>
    <w:rsid w:val="00304D64"/>
    <w:rsid w:val="00304F86"/>
    <w:rsid w:val="003052FF"/>
    <w:rsid w:val="00305939"/>
    <w:rsid w:val="00305CA8"/>
    <w:rsid w:val="00305ED6"/>
    <w:rsid w:val="00306B8B"/>
    <w:rsid w:val="00306B9B"/>
    <w:rsid w:val="00307037"/>
    <w:rsid w:val="003072D1"/>
    <w:rsid w:val="0030740C"/>
    <w:rsid w:val="0030760C"/>
    <w:rsid w:val="003078EF"/>
    <w:rsid w:val="00307D76"/>
    <w:rsid w:val="00310EDD"/>
    <w:rsid w:val="00310EF8"/>
    <w:rsid w:val="003116DA"/>
    <w:rsid w:val="00311EA5"/>
    <w:rsid w:val="00313DFE"/>
    <w:rsid w:val="00313FF4"/>
    <w:rsid w:val="003142A0"/>
    <w:rsid w:val="003143BC"/>
    <w:rsid w:val="003148DF"/>
    <w:rsid w:val="00314E57"/>
    <w:rsid w:val="00314F9B"/>
    <w:rsid w:val="00315014"/>
    <w:rsid w:val="003151D6"/>
    <w:rsid w:val="00315A2D"/>
    <w:rsid w:val="00315A4F"/>
    <w:rsid w:val="00315BB7"/>
    <w:rsid w:val="00315E8C"/>
    <w:rsid w:val="003160C1"/>
    <w:rsid w:val="003165B7"/>
    <w:rsid w:val="00316B8D"/>
    <w:rsid w:val="00316B8F"/>
    <w:rsid w:val="00316EF5"/>
    <w:rsid w:val="0031745B"/>
    <w:rsid w:val="003176B7"/>
    <w:rsid w:val="00317DA3"/>
    <w:rsid w:val="00317F33"/>
    <w:rsid w:val="003201F6"/>
    <w:rsid w:val="003205B6"/>
    <w:rsid w:val="00320A27"/>
    <w:rsid w:val="00320C5C"/>
    <w:rsid w:val="003211F9"/>
    <w:rsid w:val="0032149A"/>
    <w:rsid w:val="00321805"/>
    <w:rsid w:val="0032234F"/>
    <w:rsid w:val="00322F70"/>
    <w:rsid w:val="00323B71"/>
    <w:rsid w:val="00323E3E"/>
    <w:rsid w:val="003244EA"/>
    <w:rsid w:val="00324AE4"/>
    <w:rsid w:val="003252C9"/>
    <w:rsid w:val="0032555F"/>
    <w:rsid w:val="00325A86"/>
    <w:rsid w:val="0032601B"/>
    <w:rsid w:val="003261D5"/>
    <w:rsid w:val="00326C6C"/>
    <w:rsid w:val="00327D75"/>
    <w:rsid w:val="00327F63"/>
    <w:rsid w:val="0033035B"/>
    <w:rsid w:val="00330CD9"/>
    <w:rsid w:val="00330F9F"/>
    <w:rsid w:val="003315E1"/>
    <w:rsid w:val="00331CCF"/>
    <w:rsid w:val="0033211E"/>
    <w:rsid w:val="0033292D"/>
    <w:rsid w:val="0033303D"/>
    <w:rsid w:val="003339ED"/>
    <w:rsid w:val="00333B0F"/>
    <w:rsid w:val="00333B9D"/>
    <w:rsid w:val="00333DBC"/>
    <w:rsid w:val="00333EA6"/>
    <w:rsid w:val="00334021"/>
    <w:rsid w:val="00334199"/>
    <w:rsid w:val="00334DB8"/>
    <w:rsid w:val="00334FEB"/>
    <w:rsid w:val="00335699"/>
    <w:rsid w:val="0033599D"/>
    <w:rsid w:val="00335D6E"/>
    <w:rsid w:val="00336A3F"/>
    <w:rsid w:val="0033716B"/>
    <w:rsid w:val="003372F0"/>
    <w:rsid w:val="00337B50"/>
    <w:rsid w:val="00340313"/>
    <w:rsid w:val="0034046D"/>
    <w:rsid w:val="003404A5"/>
    <w:rsid w:val="00340C2E"/>
    <w:rsid w:val="00340EFE"/>
    <w:rsid w:val="00341805"/>
    <w:rsid w:val="00341B8A"/>
    <w:rsid w:val="00342209"/>
    <w:rsid w:val="00342958"/>
    <w:rsid w:val="00342D62"/>
    <w:rsid w:val="00342FC1"/>
    <w:rsid w:val="00343432"/>
    <w:rsid w:val="0034344A"/>
    <w:rsid w:val="0034357A"/>
    <w:rsid w:val="003439ED"/>
    <w:rsid w:val="00343CA3"/>
    <w:rsid w:val="00343D5C"/>
    <w:rsid w:val="00343E6D"/>
    <w:rsid w:val="003440FB"/>
    <w:rsid w:val="00344162"/>
    <w:rsid w:val="003443A6"/>
    <w:rsid w:val="003449E5"/>
    <w:rsid w:val="00344E53"/>
    <w:rsid w:val="003458D0"/>
    <w:rsid w:val="00345AA7"/>
    <w:rsid w:val="00345D6F"/>
    <w:rsid w:val="003463B8"/>
    <w:rsid w:val="0034675B"/>
    <w:rsid w:val="0034676C"/>
    <w:rsid w:val="00346B78"/>
    <w:rsid w:val="00346CE2"/>
    <w:rsid w:val="00346D43"/>
    <w:rsid w:val="00347003"/>
    <w:rsid w:val="00347251"/>
    <w:rsid w:val="00347280"/>
    <w:rsid w:val="0034728F"/>
    <w:rsid w:val="003476D9"/>
    <w:rsid w:val="00350816"/>
    <w:rsid w:val="00350C4A"/>
    <w:rsid w:val="003510AE"/>
    <w:rsid w:val="0035280B"/>
    <w:rsid w:val="00353237"/>
    <w:rsid w:val="00353363"/>
    <w:rsid w:val="003534F9"/>
    <w:rsid w:val="00353A27"/>
    <w:rsid w:val="00353AC0"/>
    <w:rsid w:val="00353B05"/>
    <w:rsid w:val="00353CB6"/>
    <w:rsid w:val="0035458D"/>
    <w:rsid w:val="003545AD"/>
    <w:rsid w:val="00354C61"/>
    <w:rsid w:val="00354C90"/>
    <w:rsid w:val="00354D45"/>
    <w:rsid w:val="00354E0A"/>
    <w:rsid w:val="003552D6"/>
    <w:rsid w:val="00355A09"/>
    <w:rsid w:val="00355AB0"/>
    <w:rsid w:val="00355EBF"/>
    <w:rsid w:val="0035681D"/>
    <w:rsid w:val="003568F9"/>
    <w:rsid w:val="003569FD"/>
    <w:rsid w:val="00356CFD"/>
    <w:rsid w:val="00356E4B"/>
    <w:rsid w:val="00357563"/>
    <w:rsid w:val="00357C3F"/>
    <w:rsid w:val="003611F7"/>
    <w:rsid w:val="003614A9"/>
    <w:rsid w:val="00361959"/>
    <w:rsid w:val="00361C21"/>
    <w:rsid w:val="003621BC"/>
    <w:rsid w:val="00363858"/>
    <w:rsid w:val="00364923"/>
    <w:rsid w:val="003649E9"/>
    <w:rsid w:val="0036547E"/>
    <w:rsid w:val="00365635"/>
    <w:rsid w:val="0036574A"/>
    <w:rsid w:val="00365847"/>
    <w:rsid w:val="003658D8"/>
    <w:rsid w:val="00365C95"/>
    <w:rsid w:val="0036631A"/>
    <w:rsid w:val="00366663"/>
    <w:rsid w:val="00366AB8"/>
    <w:rsid w:val="0036779B"/>
    <w:rsid w:val="003677F6"/>
    <w:rsid w:val="00367AFF"/>
    <w:rsid w:val="00370188"/>
    <w:rsid w:val="003704FF"/>
    <w:rsid w:val="003705BE"/>
    <w:rsid w:val="00370601"/>
    <w:rsid w:val="00371668"/>
    <w:rsid w:val="0037187E"/>
    <w:rsid w:val="00371F84"/>
    <w:rsid w:val="00372959"/>
    <w:rsid w:val="00372B5E"/>
    <w:rsid w:val="0037312B"/>
    <w:rsid w:val="003732F1"/>
    <w:rsid w:val="0037364D"/>
    <w:rsid w:val="0037376A"/>
    <w:rsid w:val="003738B6"/>
    <w:rsid w:val="0037390D"/>
    <w:rsid w:val="00373B7B"/>
    <w:rsid w:val="0037407F"/>
    <w:rsid w:val="00374232"/>
    <w:rsid w:val="00374299"/>
    <w:rsid w:val="00374E9C"/>
    <w:rsid w:val="00374ED8"/>
    <w:rsid w:val="003759D6"/>
    <w:rsid w:val="00375CDC"/>
    <w:rsid w:val="00375D03"/>
    <w:rsid w:val="003760E4"/>
    <w:rsid w:val="003760F2"/>
    <w:rsid w:val="00376678"/>
    <w:rsid w:val="00376BAF"/>
    <w:rsid w:val="00377098"/>
    <w:rsid w:val="003776B3"/>
    <w:rsid w:val="00377C17"/>
    <w:rsid w:val="003803B1"/>
    <w:rsid w:val="00380953"/>
    <w:rsid w:val="00380F8A"/>
    <w:rsid w:val="0038120C"/>
    <w:rsid w:val="003813DE"/>
    <w:rsid w:val="003816A3"/>
    <w:rsid w:val="00381B60"/>
    <w:rsid w:val="003824E5"/>
    <w:rsid w:val="003829C5"/>
    <w:rsid w:val="00382FF2"/>
    <w:rsid w:val="0038304A"/>
    <w:rsid w:val="003833AE"/>
    <w:rsid w:val="003838B4"/>
    <w:rsid w:val="00383916"/>
    <w:rsid w:val="00383E39"/>
    <w:rsid w:val="00384796"/>
    <w:rsid w:val="00384AB4"/>
    <w:rsid w:val="00384CAE"/>
    <w:rsid w:val="00384CB8"/>
    <w:rsid w:val="00384E30"/>
    <w:rsid w:val="00384F5C"/>
    <w:rsid w:val="003852BC"/>
    <w:rsid w:val="003856E9"/>
    <w:rsid w:val="00385E32"/>
    <w:rsid w:val="00385E51"/>
    <w:rsid w:val="00386582"/>
    <w:rsid w:val="0038675E"/>
    <w:rsid w:val="00386A65"/>
    <w:rsid w:val="00386FB9"/>
    <w:rsid w:val="0038762A"/>
    <w:rsid w:val="00387870"/>
    <w:rsid w:val="00387E24"/>
    <w:rsid w:val="00387EF9"/>
    <w:rsid w:val="00390017"/>
    <w:rsid w:val="003902BD"/>
    <w:rsid w:val="003905EF"/>
    <w:rsid w:val="0039061F"/>
    <w:rsid w:val="00390A2D"/>
    <w:rsid w:val="003913C6"/>
    <w:rsid w:val="00391492"/>
    <w:rsid w:val="0039167B"/>
    <w:rsid w:val="0039193F"/>
    <w:rsid w:val="00391AFC"/>
    <w:rsid w:val="00391E7E"/>
    <w:rsid w:val="00392339"/>
    <w:rsid w:val="00392391"/>
    <w:rsid w:val="003929B7"/>
    <w:rsid w:val="00393448"/>
    <w:rsid w:val="00393661"/>
    <w:rsid w:val="003937E7"/>
    <w:rsid w:val="00393B93"/>
    <w:rsid w:val="003941EC"/>
    <w:rsid w:val="00394555"/>
    <w:rsid w:val="003949B6"/>
    <w:rsid w:val="00394CE8"/>
    <w:rsid w:val="00394E4B"/>
    <w:rsid w:val="00394F43"/>
    <w:rsid w:val="003955BE"/>
    <w:rsid w:val="00395706"/>
    <w:rsid w:val="00395B06"/>
    <w:rsid w:val="00395EC4"/>
    <w:rsid w:val="0039634C"/>
    <w:rsid w:val="003964C9"/>
    <w:rsid w:val="00396758"/>
    <w:rsid w:val="0039675D"/>
    <w:rsid w:val="00397203"/>
    <w:rsid w:val="0039735C"/>
    <w:rsid w:val="00397BC4"/>
    <w:rsid w:val="00397FAA"/>
    <w:rsid w:val="003A07C2"/>
    <w:rsid w:val="003A1491"/>
    <w:rsid w:val="003A14EB"/>
    <w:rsid w:val="003A154A"/>
    <w:rsid w:val="003A16CA"/>
    <w:rsid w:val="003A1DDE"/>
    <w:rsid w:val="003A1F8D"/>
    <w:rsid w:val="003A1FFE"/>
    <w:rsid w:val="003A24EF"/>
    <w:rsid w:val="003A2745"/>
    <w:rsid w:val="003A28F1"/>
    <w:rsid w:val="003A309D"/>
    <w:rsid w:val="003A310E"/>
    <w:rsid w:val="003A3641"/>
    <w:rsid w:val="003A3792"/>
    <w:rsid w:val="003A3EBD"/>
    <w:rsid w:val="003A40DA"/>
    <w:rsid w:val="003A4950"/>
    <w:rsid w:val="003A50B7"/>
    <w:rsid w:val="003A5459"/>
    <w:rsid w:val="003A54D6"/>
    <w:rsid w:val="003A56E0"/>
    <w:rsid w:val="003A5812"/>
    <w:rsid w:val="003A58AE"/>
    <w:rsid w:val="003A58DA"/>
    <w:rsid w:val="003A6004"/>
    <w:rsid w:val="003A6165"/>
    <w:rsid w:val="003A6AFA"/>
    <w:rsid w:val="003A7110"/>
    <w:rsid w:val="003A74E9"/>
    <w:rsid w:val="003A75FD"/>
    <w:rsid w:val="003A7B91"/>
    <w:rsid w:val="003A7E55"/>
    <w:rsid w:val="003B0060"/>
    <w:rsid w:val="003B0876"/>
    <w:rsid w:val="003B0DDF"/>
    <w:rsid w:val="003B0EE4"/>
    <w:rsid w:val="003B1078"/>
    <w:rsid w:val="003B1578"/>
    <w:rsid w:val="003B169D"/>
    <w:rsid w:val="003B1951"/>
    <w:rsid w:val="003B1A66"/>
    <w:rsid w:val="003B1BA1"/>
    <w:rsid w:val="003B1BF5"/>
    <w:rsid w:val="003B1CA6"/>
    <w:rsid w:val="003B20AA"/>
    <w:rsid w:val="003B23F9"/>
    <w:rsid w:val="003B255E"/>
    <w:rsid w:val="003B2E10"/>
    <w:rsid w:val="003B363A"/>
    <w:rsid w:val="003B424A"/>
    <w:rsid w:val="003B457F"/>
    <w:rsid w:val="003B4DA7"/>
    <w:rsid w:val="003B59DF"/>
    <w:rsid w:val="003B5C8F"/>
    <w:rsid w:val="003B5D5E"/>
    <w:rsid w:val="003B5F08"/>
    <w:rsid w:val="003B62A7"/>
    <w:rsid w:val="003B62B0"/>
    <w:rsid w:val="003B6483"/>
    <w:rsid w:val="003B67F9"/>
    <w:rsid w:val="003B69FF"/>
    <w:rsid w:val="003B6BDA"/>
    <w:rsid w:val="003B6E6A"/>
    <w:rsid w:val="003B7551"/>
    <w:rsid w:val="003B7665"/>
    <w:rsid w:val="003B7871"/>
    <w:rsid w:val="003B7A8E"/>
    <w:rsid w:val="003B7FFD"/>
    <w:rsid w:val="003C0219"/>
    <w:rsid w:val="003C036D"/>
    <w:rsid w:val="003C0627"/>
    <w:rsid w:val="003C0F09"/>
    <w:rsid w:val="003C12BC"/>
    <w:rsid w:val="003C12E3"/>
    <w:rsid w:val="003C1676"/>
    <w:rsid w:val="003C20C7"/>
    <w:rsid w:val="003C2257"/>
    <w:rsid w:val="003C288E"/>
    <w:rsid w:val="003C29AD"/>
    <w:rsid w:val="003C2CC0"/>
    <w:rsid w:val="003C2F6D"/>
    <w:rsid w:val="003C3075"/>
    <w:rsid w:val="003C342E"/>
    <w:rsid w:val="003C34BF"/>
    <w:rsid w:val="003C3F1E"/>
    <w:rsid w:val="003C407E"/>
    <w:rsid w:val="003C4EED"/>
    <w:rsid w:val="003C65D9"/>
    <w:rsid w:val="003C6B89"/>
    <w:rsid w:val="003C6E5F"/>
    <w:rsid w:val="003D0160"/>
    <w:rsid w:val="003D0223"/>
    <w:rsid w:val="003D0321"/>
    <w:rsid w:val="003D0569"/>
    <w:rsid w:val="003D0BB9"/>
    <w:rsid w:val="003D0C7A"/>
    <w:rsid w:val="003D0DCC"/>
    <w:rsid w:val="003D0E15"/>
    <w:rsid w:val="003D107F"/>
    <w:rsid w:val="003D14C4"/>
    <w:rsid w:val="003D157F"/>
    <w:rsid w:val="003D1648"/>
    <w:rsid w:val="003D20E7"/>
    <w:rsid w:val="003D23B6"/>
    <w:rsid w:val="003D2588"/>
    <w:rsid w:val="003D2C98"/>
    <w:rsid w:val="003D2E1D"/>
    <w:rsid w:val="003D2FB5"/>
    <w:rsid w:val="003D307E"/>
    <w:rsid w:val="003D314A"/>
    <w:rsid w:val="003D3C06"/>
    <w:rsid w:val="003D3F48"/>
    <w:rsid w:val="003D4CD9"/>
    <w:rsid w:val="003D4E3D"/>
    <w:rsid w:val="003D5311"/>
    <w:rsid w:val="003D538E"/>
    <w:rsid w:val="003D565A"/>
    <w:rsid w:val="003D5807"/>
    <w:rsid w:val="003D6062"/>
    <w:rsid w:val="003D6374"/>
    <w:rsid w:val="003D65F2"/>
    <w:rsid w:val="003D67A3"/>
    <w:rsid w:val="003D701C"/>
    <w:rsid w:val="003D72BA"/>
    <w:rsid w:val="003D72C3"/>
    <w:rsid w:val="003D72F5"/>
    <w:rsid w:val="003D76EF"/>
    <w:rsid w:val="003D7DF3"/>
    <w:rsid w:val="003D7FC2"/>
    <w:rsid w:val="003E00F9"/>
    <w:rsid w:val="003E0245"/>
    <w:rsid w:val="003E025A"/>
    <w:rsid w:val="003E04CE"/>
    <w:rsid w:val="003E0513"/>
    <w:rsid w:val="003E065F"/>
    <w:rsid w:val="003E06AD"/>
    <w:rsid w:val="003E0B0E"/>
    <w:rsid w:val="003E11C2"/>
    <w:rsid w:val="003E13BC"/>
    <w:rsid w:val="003E1C46"/>
    <w:rsid w:val="003E24DD"/>
    <w:rsid w:val="003E2695"/>
    <w:rsid w:val="003E2FAD"/>
    <w:rsid w:val="003E3146"/>
    <w:rsid w:val="003E32CF"/>
    <w:rsid w:val="003E36D4"/>
    <w:rsid w:val="003E3B4D"/>
    <w:rsid w:val="003E435D"/>
    <w:rsid w:val="003E4948"/>
    <w:rsid w:val="003E4F5F"/>
    <w:rsid w:val="003E4FE9"/>
    <w:rsid w:val="003E5B02"/>
    <w:rsid w:val="003E5CC9"/>
    <w:rsid w:val="003E6089"/>
    <w:rsid w:val="003E6349"/>
    <w:rsid w:val="003E7208"/>
    <w:rsid w:val="003E72E6"/>
    <w:rsid w:val="003E7399"/>
    <w:rsid w:val="003E782F"/>
    <w:rsid w:val="003E7ED0"/>
    <w:rsid w:val="003F0EEC"/>
    <w:rsid w:val="003F1189"/>
    <w:rsid w:val="003F11F2"/>
    <w:rsid w:val="003F13AC"/>
    <w:rsid w:val="003F163A"/>
    <w:rsid w:val="003F1A31"/>
    <w:rsid w:val="003F1C50"/>
    <w:rsid w:val="003F1C71"/>
    <w:rsid w:val="003F1CD0"/>
    <w:rsid w:val="003F20B3"/>
    <w:rsid w:val="003F20FF"/>
    <w:rsid w:val="003F2A3F"/>
    <w:rsid w:val="003F2B82"/>
    <w:rsid w:val="003F2C8F"/>
    <w:rsid w:val="003F3309"/>
    <w:rsid w:val="003F34C2"/>
    <w:rsid w:val="003F3C08"/>
    <w:rsid w:val="003F4651"/>
    <w:rsid w:val="003F4B91"/>
    <w:rsid w:val="003F4C8A"/>
    <w:rsid w:val="003F549F"/>
    <w:rsid w:val="003F587E"/>
    <w:rsid w:val="003F5A24"/>
    <w:rsid w:val="003F6CAF"/>
    <w:rsid w:val="003F70F9"/>
    <w:rsid w:val="003F716F"/>
    <w:rsid w:val="003F7BB4"/>
    <w:rsid w:val="003F7D2B"/>
    <w:rsid w:val="003F7E16"/>
    <w:rsid w:val="003F7E20"/>
    <w:rsid w:val="003F7F9A"/>
    <w:rsid w:val="00400001"/>
    <w:rsid w:val="00400013"/>
    <w:rsid w:val="00400737"/>
    <w:rsid w:val="004016A7"/>
    <w:rsid w:val="00401DC3"/>
    <w:rsid w:val="00401E31"/>
    <w:rsid w:val="0040384A"/>
    <w:rsid w:val="004038BC"/>
    <w:rsid w:val="004038EF"/>
    <w:rsid w:val="004040D6"/>
    <w:rsid w:val="00404B2F"/>
    <w:rsid w:val="00404CC7"/>
    <w:rsid w:val="0040510E"/>
    <w:rsid w:val="00405BB0"/>
    <w:rsid w:val="00405CBC"/>
    <w:rsid w:val="00406215"/>
    <w:rsid w:val="0040626C"/>
    <w:rsid w:val="004062B5"/>
    <w:rsid w:val="004069C0"/>
    <w:rsid w:val="00406C08"/>
    <w:rsid w:val="00407D07"/>
    <w:rsid w:val="004100B8"/>
    <w:rsid w:val="0041024A"/>
    <w:rsid w:val="00410706"/>
    <w:rsid w:val="004109DE"/>
    <w:rsid w:val="00410C85"/>
    <w:rsid w:val="0041120B"/>
    <w:rsid w:val="00411251"/>
    <w:rsid w:val="00411295"/>
    <w:rsid w:val="004115A5"/>
    <w:rsid w:val="00412140"/>
    <w:rsid w:val="0041228A"/>
    <w:rsid w:val="004124B2"/>
    <w:rsid w:val="00412688"/>
    <w:rsid w:val="00412968"/>
    <w:rsid w:val="004129BA"/>
    <w:rsid w:val="00412C60"/>
    <w:rsid w:val="00413498"/>
    <w:rsid w:val="00413672"/>
    <w:rsid w:val="00413BB2"/>
    <w:rsid w:val="004143A1"/>
    <w:rsid w:val="00414DB3"/>
    <w:rsid w:val="00414E24"/>
    <w:rsid w:val="004161DA"/>
    <w:rsid w:val="00416307"/>
    <w:rsid w:val="00416B3A"/>
    <w:rsid w:val="00416D17"/>
    <w:rsid w:val="00417209"/>
    <w:rsid w:val="00417534"/>
    <w:rsid w:val="004175F9"/>
    <w:rsid w:val="0041776E"/>
    <w:rsid w:val="0041785D"/>
    <w:rsid w:val="0041798F"/>
    <w:rsid w:val="00417ED2"/>
    <w:rsid w:val="00417F78"/>
    <w:rsid w:val="0042087F"/>
    <w:rsid w:val="00420FC4"/>
    <w:rsid w:val="00420FC9"/>
    <w:rsid w:val="00421436"/>
    <w:rsid w:val="004227FB"/>
    <w:rsid w:val="00422D8B"/>
    <w:rsid w:val="004234D5"/>
    <w:rsid w:val="00423781"/>
    <w:rsid w:val="0042392C"/>
    <w:rsid w:val="00423A91"/>
    <w:rsid w:val="00423C13"/>
    <w:rsid w:val="00424019"/>
    <w:rsid w:val="00424162"/>
    <w:rsid w:val="00424AAE"/>
    <w:rsid w:val="00424AE2"/>
    <w:rsid w:val="0042558B"/>
    <w:rsid w:val="0042598B"/>
    <w:rsid w:val="004259DB"/>
    <w:rsid w:val="00425BA9"/>
    <w:rsid w:val="00425D94"/>
    <w:rsid w:val="0042638B"/>
    <w:rsid w:val="00426527"/>
    <w:rsid w:val="0042696F"/>
    <w:rsid w:val="004269B2"/>
    <w:rsid w:val="00426A31"/>
    <w:rsid w:val="00426DEB"/>
    <w:rsid w:val="0042700B"/>
    <w:rsid w:val="00427696"/>
    <w:rsid w:val="00427CB3"/>
    <w:rsid w:val="00427D9E"/>
    <w:rsid w:val="00430511"/>
    <w:rsid w:val="0043115D"/>
    <w:rsid w:val="00431195"/>
    <w:rsid w:val="00431265"/>
    <w:rsid w:val="0043182A"/>
    <w:rsid w:val="0043232B"/>
    <w:rsid w:val="004323E2"/>
    <w:rsid w:val="004325F1"/>
    <w:rsid w:val="00432E59"/>
    <w:rsid w:val="0043361F"/>
    <w:rsid w:val="00433EC4"/>
    <w:rsid w:val="00433F09"/>
    <w:rsid w:val="0043431C"/>
    <w:rsid w:val="00435697"/>
    <w:rsid w:val="00435B6F"/>
    <w:rsid w:val="00435BE5"/>
    <w:rsid w:val="0043601C"/>
    <w:rsid w:val="00436312"/>
    <w:rsid w:val="00436B54"/>
    <w:rsid w:val="00436B9C"/>
    <w:rsid w:val="00436FF9"/>
    <w:rsid w:val="00437336"/>
    <w:rsid w:val="0043781E"/>
    <w:rsid w:val="00437821"/>
    <w:rsid w:val="00437A65"/>
    <w:rsid w:val="00437B91"/>
    <w:rsid w:val="00437BDE"/>
    <w:rsid w:val="00440D7A"/>
    <w:rsid w:val="00441105"/>
    <w:rsid w:val="00441210"/>
    <w:rsid w:val="00441618"/>
    <w:rsid w:val="004419CF"/>
    <w:rsid w:val="0044251D"/>
    <w:rsid w:val="004425FB"/>
    <w:rsid w:val="00442706"/>
    <w:rsid w:val="004428C4"/>
    <w:rsid w:val="00442B29"/>
    <w:rsid w:val="00442B99"/>
    <w:rsid w:val="004431A0"/>
    <w:rsid w:val="004434F8"/>
    <w:rsid w:val="0044392B"/>
    <w:rsid w:val="00443A49"/>
    <w:rsid w:val="00443BA3"/>
    <w:rsid w:val="00444572"/>
    <w:rsid w:val="00444D6E"/>
    <w:rsid w:val="00445215"/>
    <w:rsid w:val="00445671"/>
    <w:rsid w:val="0044594C"/>
    <w:rsid w:val="00445CCB"/>
    <w:rsid w:val="0044671A"/>
    <w:rsid w:val="00446AEA"/>
    <w:rsid w:val="00446B8B"/>
    <w:rsid w:val="00447508"/>
    <w:rsid w:val="0044773E"/>
    <w:rsid w:val="00447B45"/>
    <w:rsid w:val="00447EBF"/>
    <w:rsid w:val="004501A8"/>
    <w:rsid w:val="0045021D"/>
    <w:rsid w:val="00450294"/>
    <w:rsid w:val="00450F07"/>
    <w:rsid w:val="00450FE3"/>
    <w:rsid w:val="004511D6"/>
    <w:rsid w:val="00451251"/>
    <w:rsid w:val="00451427"/>
    <w:rsid w:val="004516DA"/>
    <w:rsid w:val="004527CC"/>
    <w:rsid w:val="00452E05"/>
    <w:rsid w:val="00452E2A"/>
    <w:rsid w:val="0045308A"/>
    <w:rsid w:val="004534FA"/>
    <w:rsid w:val="004538F9"/>
    <w:rsid w:val="00453937"/>
    <w:rsid w:val="004542A6"/>
    <w:rsid w:val="004549CF"/>
    <w:rsid w:val="00454F14"/>
    <w:rsid w:val="004552F3"/>
    <w:rsid w:val="00455BBC"/>
    <w:rsid w:val="00455FC1"/>
    <w:rsid w:val="0045631F"/>
    <w:rsid w:val="00456C28"/>
    <w:rsid w:val="00456C5B"/>
    <w:rsid w:val="00456F15"/>
    <w:rsid w:val="004577B7"/>
    <w:rsid w:val="00457B6C"/>
    <w:rsid w:val="00457BDE"/>
    <w:rsid w:val="00457E74"/>
    <w:rsid w:val="00457EE2"/>
    <w:rsid w:val="0046045C"/>
    <w:rsid w:val="00460A6E"/>
    <w:rsid w:val="00460C98"/>
    <w:rsid w:val="004611FE"/>
    <w:rsid w:val="0046144A"/>
    <w:rsid w:val="00461708"/>
    <w:rsid w:val="004618AC"/>
    <w:rsid w:val="00461B38"/>
    <w:rsid w:val="0046210F"/>
    <w:rsid w:val="004623C0"/>
    <w:rsid w:val="00462F97"/>
    <w:rsid w:val="004642D5"/>
    <w:rsid w:val="004643F0"/>
    <w:rsid w:val="0046462A"/>
    <w:rsid w:val="00464714"/>
    <w:rsid w:val="00464930"/>
    <w:rsid w:val="00464AB2"/>
    <w:rsid w:val="00464CB7"/>
    <w:rsid w:val="00464F6A"/>
    <w:rsid w:val="00464FC3"/>
    <w:rsid w:val="004653E3"/>
    <w:rsid w:val="004658B6"/>
    <w:rsid w:val="004660CE"/>
    <w:rsid w:val="00466934"/>
    <w:rsid w:val="0046760C"/>
    <w:rsid w:val="0046775C"/>
    <w:rsid w:val="004679FC"/>
    <w:rsid w:val="00467AAE"/>
    <w:rsid w:val="00467D05"/>
    <w:rsid w:val="00467D10"/>
    <w:rsid w:val="00470CD8"/>
    <w:rsid w:val="00470E31"/>
    <w:rsid w:val="00470F90"/>
    <w:rsid w:val="00471134"/>
    <w:rsid w:val="004711C9"/>
    <w:rsid w:val="0047124A"/>
    <w:rsid w:val="004712F7"/>
    <w:rsid w:val="00471D6C"/>
    <w:rsid w:val="00472514"/>
    <w:rsid w:val="00472663"/>
    <w:rsid w:val="0047334C"/>
    <w:rsid w:val="00473978"/>
    <w:rsid w:val="004739DC"/>
    <w:rsid w:val="00474009"/>
    <w:rsid w:val="004741DB"/>
    <w:rsid w:val="004744B8"/>
    <w:rsid w:val="004745DC"/>
    <w:rsid w:val="00474756"/>
    <w:rsid w:val="004748CD"/>
    <w:rsid w:val="004751EA"/>
    <w:rsid w:val="004754C2"/>
    <w:rsid w:val="0047558B"/>
    <w:rsid w:val="004757E1"/>
    <w:rsid w:val="00475851"/>
    <w:rsid w:val="004758B3"/>
    <w:rsid w:val="004759A1"/>
    <w:rsid w:val="00475BB8"/>
    <w:rsid w:val="00475C54"/>
    <w:rsid w:val="00475F9D"/>
    <w:rsid w:val="004762F0"/>
    <w:rsid w:val="00476440"/>
    <w:rsid w:val="00476727"/>
    <w:rsid w:val="004767BD"/>
    <w:rsid w:val="00476B14"/>
    <w:rsid w:val="00477051"/>
    <w:rsid w:val="004772A4"/>
    <w:rsid w:val="004774FB"/>
    <w:rsid w:val="00477582"/>
    <w:rsid w:val="00477B33"/>
    <w:rsid w:val="00477D05"/>
    <w:rsid w:val="00477D31"/>
    <w:rsid w:val="004804BE"/>
    <w:rsid w:val="004804D1"/>
    <w:rsid w:val="0048090F"/>
    <w:rsid w:val="0048094E"/>
    <w:rsid w:val="004813CF"/>
    <w:rsid w:val="004814BD"/>
    <w:rsid w:val="00481557"/>
    <w:rsid w:val="0048160F"/>
    <w:rsid w:val="00481A46"/>
    <w:rsid w:val="00481FED"/>
    <w:rsid w:val="00482069"/>
    <w:rsid w:val="00482603"/>
    <w:rsid w:val="0048261B"/>
    <w:rsid w:val="00482713"/>
    <w:rsid w:val="00482A71"/>
    <w:rsid w:val="0048406E"/>
    <w:rsid w:val="00484137"/>
    <w:rsid w:val="004846EB"/>
    <w:rsid w:val="00484FA3"/>
    <w:rsid w:val="004850C2"/>
    <w:rsid w:val="004852FE"/>
    <w:rsid w:val="00485A4A"/>
    <w:rsid w:val="00485E41"/>
    <w:rsid w:val="0048611E"/>
    <w:rsid w:val="00486404"/>
    <w:rsid w:val="00486963"/>
    <w:rsid w:val="00487902"/>
    <w:rsid w:val="00487AF5"/>
    <w:rsid w:val="00487C3B"/>
    <w:rsid w:val="00487EC2"/>
    <w:rsid w:val="00490094"/>
    <w:rsid w:val="00490423"/>
    <w:rsid w:val="00490458"/>
    <w:rsid w:val="00490934"/>
    <w:rsid w:val="0049115F"/>
    <w:rsid w:val="004913EC"/>
    <w:rsid w:val="00491572"/>
    <w:rsid w:val="0049171B"/>
    <w:rsid w:val="00491B16"/>
    <w:rsid w:val="004920A0"/>
    <w:rsid w:val="00492250"/>
    <w:rsid w:val="004922C5"/>
    <w:rsid w:val="0049232E"/>
    <w:rsid w:val="0049235C"/>
    <w:rsid w:val="0049246E"/>
    <w:rsid w:val="004924BF"/>
    <w:rsid w:val="00492AA2"/>
    <w:rsid w:val="004934C3"/>
    <w:rsid w:val="0049377B"/>
    <w:rsid w:val="00493A1C"/>
    <w:rsid w:val="00493AD5"/>
    <w:rsid w:val="00494494"/>
    <w:rsid w:val="00494ECA"/>
    <w:rsid w:val="00495212"/>
    <w:rsid w:val="00495355"/>
    <w:rsid w:val="00495642"/>
    <w:rsid w:val="00495684"/>
    <w:rsid w:val="00495846"/>
    <w:rsid w:val="00495A3C"/>
    <w:rsid w:val="00495E91"/>
    <w:rsid w:val="00495F29"/>
    <w:rsid w:val="004965AE"/>
    <w:rsid w:val="004968EB"/>
    <w:rsid w:val="00497880"/>
    <w:rsid w:val="00497AEB"/>
    <w:rsid w:val="00497BA8"/>
    <w:rsid w:val="00497CF5"/>
    <w:rsid w:val="00497DD0"/>
    <w:rsid w:val="004A016C"/>
    <w:rsid w:val="004A0863"/>
    <w:rsid w:val="004A0A44"/>
    <w:rsid w:val="004A0C0D"/>
    <w:rsid w:val="004A16E4"/>
    <w:rsid w:val="004A1787"/>
    <w:rsid w:val="004A1999"/>
    <w:rsid w:val="004A1D57"/>
    <w:rsid w:val="004A2731"/>
    <w:rsid w:val="004A2781"/>
    <w:rsid w:val="004A2B3A"/>
    <w:rsid w:val="004A2EA2"/>
    <w:rsid w:val="004A2F36"/>
    <w:rsid w:val="004A39C8"/>
    <w:rsid w:val="004A47B4"/>
    <w:rsid w:val="004A4C47"/>
    <w:rsid w:val="004A5513"/>
    <w:rsid w:val="004A5AEB"/>
    <w:rsid w:val="004A5F79"/>
    <w:rsid w:val="004A74FA"/>
    <w:rsid w:val="004B09FD"/>
    <w:rsid w:val="004B0BC9"/>
    <w:rsid w:val="004B2881"/>
    <w:rsid w:val="004B31A1"/>
    <w:rsid w:val="004B3752"/>
    <w:rsid w:val="004B3812"/>
    <w:rsid w:val="004B381B"/>
    <w:rsid w:val="004B3905"/>
    <w:rsid w:val="004B3EA4"/>
    <w:rsid w:val="004B44F1"/>
    <w:rsid w:val="004B4AB6"/>
    <w:rsid w:val="004B4F4B"/>
    <w:rsid w:val="004B5143"/>
    <w:rsid w:val="004B52D7"/>
    <w:rsid w:val="004B53C4"/>
    <w:rsid w:val="004B586E"/>
    <w:rsid w:val="004B596D"/>
    <w:rsid w:val="004B5EE7"/>
    <w:rsid w:val="004B6863"/>
    <w:rsid w:val="004B6AB1"/>
    <w:rsid w:val="004B7711"/>
    <w:rsid w:val="004B79EB"/>
    <w:rsid w:val="004C03A9"/>
    <w:rsid w:val="004C0826"/>
    <w:rsid w:val="004C0E07"/>
    <w:rsid w:val="004C1185"/>
    <w:rsid w:val="004C1282"/>
    <w:rsid w:val="004C12BA"/>
    <w:rsid w:val="004C175E"/>
    <w:rsid w:val="004C1EE0"/>
    <w:rsid w:val="004C2618"/>
    <w:rsid w:val="004C27DB"/>
    <w:rsid w:val="004C2D07"/>
    <w:rsid w:val="004C2FD6"/>
    <w:rsid w:val="004C300F"/>
    <w:rsid w:val="004C3021"/>
    <w:rsid w:val="004C35D7"/>
    <w:rsid w:val="004C3AF7"/>
    <w:rsid w:val="004C3ED5"/>
    <w:rsid w:val="004C3FE6"/>
    <w:rsid w:val="004C4131"/>
    <w:rsid w:val="004C4930"/>
    <w:rsid w:val="004C4E48"/>
    <w:rsid w:val="004C4F7B"/>
    <w:rsid w:val="004C50FD"/>
    <w:rsid w:val="004C5288"/>
    <w:rsid w:val="004C5745"/>
    <w:rsid w:val="004C59CA"/>
    <w:rsid w:val="004C613B"/>
    <w:rsid w:val="004C6F51"/>
    <w:rsid w:val="004C73F5"/>
    <w:rsid w:val="004C79F7"/>
    <w:rsid w:val="004C7B6C"/>
    <w:rsid w:val="004D04EF"/>
    <w:rsid w:val="004D064E"/>
    <w:rsid w:val="004D06AE"/>
    <w:rsid w:val="004D06EB"/>
    <w:rsid w:val="004D0AE2"/>
    <w:rsid w:val="004D1188"/>
    <w:rsid w:val="004D1423"/>
    <w:rsid w:val="004D1769"/>
    <w:rsid w:val="004D196F"/>
    <w:rsid w:val="004D19F7"/>
    <w:rsid w:val="004D1C41"/>
    <w:rsid w:val="004D1D5C"/>
    <w:rsid w:val="004D1E53"/>
    <w:rsid w:val="004D2123"/>
    <w:rsid w:val="004D262C"/>
    <w:rsid w:val="004D263E"/>
    <w:rsid w:val="004D310D"/>
    <w:rsid w:val="004D3B26"/>
    <w:rsid w:val="004D3BCD"/>
    <w:rsid w:val="004D3D35"/>
    <w:rsid w:val="004D3D80"/>
    <w:rsid w:val="004D41CE"/>
    <w:rsid w:val="004D46F2"/>
    <w:rsid w:val="004D4B63"/>
    <w:rsid w:val="004D4BDF"/>
    <w:rsid w:val="004D501A"/>
    <w:rsid w:val="004D52F4"/>
    <w:rsid w:val="004D54FB"/>
    <w:rsid w:val="004D5B5E"/>
    <w:rsid w:val="004D5CFD"/>
    <w:rsid w:val="004D6E20"/>
    <w:rsid w:val="004D720B"/>
    <w:rsid w:val="004E008E"/>
    <w:rsid w:val="004E038D"/>
    <w:rsid w:val="004E0706"/>
    <w:rsid w:val="004E09C6"/>
    <w:rsid w:val="004E0DB3"/>
    <w:rsid w:val="004E0EB5"/>
    <w:rsid w:val="004E19BC"/>
    <w:rsid w:val="004E19E3"/>
    <w:rsid w:val="004E3075"/>
    <w:rsid w:val="004E3396"/>
    <w:rsid w:val="004E3431"/>
    <w:rsid w:val="004E38D2"/>
    <w:rsid w:val="004E3A30"/>
    <w:rsid w:val="004E3BCF"/>
    <w:rsid w:val="004E4117"/>
    <w:rsid w:val="004E4242"/>
    <w:rsid w:val="004E4428"/>
    <w:rsid w:val="004E4C2B"/>
    <w:rsid w:val="004E5BC8"/>
    <w:rsid w:val="004E658D"/>
    <w:rsid w:val="004E669D"/>
    <w:rsid w:val="004E6949"/>
    <w:rsid w:val="004E6B82"/>
    <w:rsid w:val="004E6C60"/>
    <w:rsid w:val="004E6CD3"/>
    <w:rsid w:val="004E718F"/>
    <w:rsid w:val="004E7448"/>
    <w:rsid w:val="004E778D"/>
    <w:rsid w:val="004E7A44"/>
    <w:rsid w:val="004E7AE6"/>
    <w:rsid w:val="004E7CA8"/>
    <w:rsid w:val="004E7D7C"/>
    <w:rsid w:val="004E7E71"/>
    <w:rsid w:val="004F0350"/>
    <w:rsid w:val="004F08EE"/>
    <w:rsid w:val="004F0D27"/>
    <w:rsid w:val="004F1219"/>
    <w:rsid w:val="004F1F80"/>
    <w:rsid w:val="004F24A8"/>
    <w:rsid w:val="004F24E9"/>
    <w:rsid w:val="004F25DC"/>
    <w:rsid w:val="004F286C"/>
    <w:rsid w:val="004F289D"/>
    <w:rsid w:val="004F2BAB"/>
    <w:rsid w:val="004F2CD1"/>
    <w:rsid w:val="004F2FAC"/>
    <w:rsid w:val="004F3842"/>
    <w:rsid w:val="004F39FC"/>
    <w:rsid w:val="004F3A34"/>
    <w:rsid w:val="004F3CFB"/>
    <w:rsid w:val="004F41FD"/>
    <w:rsid w:val="004F476A"/>
    <w:rsid w:val="004F488A"/>
    <w:rsid w:val="004F4B22"/>
    <w:rsid w:val="004F50B7"/>
    <w:rsid w:val="004F5573"/>
    <w:rsid w:val="004F56BB"/>
    <w:rsid w:val="004F5818"/>
    <w:rsid w:val="004F5ACC"/>
    <w:rsid w:val="004F5B2B"/>
    <w:rsid w:val="004F5B7D"/>
    <w:rsid w:val="004F5BE9"/>
    <w:rsid w:val="004F5C0C"/>
    <w:rsid w:val="004F6011"/>
    <w:rsid w:val="004F651B"/>
    <w:rsid w:val="004F6DAB"/>
    <w:rsid w:val="004F712B"/>
    <w:rsid w:val="004F7465"/>
    <w:rsid w:val="004F7935"/>
    <w:rsid w:val="004F7B44"/>
    <w:rsid w:val="004F7FBE"/>
    <w:rsid w:val="005002DB"/>
    <w:rsid w:val="005002FF"/>
    <w:rsid w:val="00500452"/>
    <w:rsid w:val="00500B8D"/>
    <w:rsid w:val="00500FAE"/>
    <w:rsid w:val="0050112D"/>
    <w:rsid w:val="00501185"/>
    <w:rsid w:val="0050123A"/>
    <w:rsid w:val="00501640"/>
    <w:rsid w:val="00501D18"/>
    <w:rsid w:val="00501D5E"/>
    <w:rsid w:val="00501D75"/>
    <w:rsid w:val="00501E83"/>
    <w:rsid w:val="0050216E"/>
    <w:rsid w:val="005027D8"/>
    <w:rsid w:val="0050283A"/>
    <w:rsid w:val="005029B5"/>
    <w:rsid w:val="00502ACB"/>
    <w:rsid w:val="00502E6C"/>
    <w:rsid w:val="00502EA8"/>
    <w:rsid w:val="00502F2D"/>
    <w:rsid w:val="0050310B"/>
    <w:rsid w:val="005031C1"/>
    <w:rsid w:val="0050382C"/>
    <w:rsid w:val="00503A4D"/>
    <w:rsid w:val="00503C04"/>
    <w:rsid w:val="005041C1"/>
    <w:rsid w:val="00504520"/>
    <w:rsid w:val="005048F6"/>
    <w:rsid w:val="00504F37"/>
    <w:rsid w:val="00504F50"/>
    <w:rsid w:val="005053DD"/>
    <w:rsid w:val="00505BCA"/>
    <w:rsid w:val="0050699A"/>
    <w:rsid w:val="005078F4"/>
    <w:rsid w:val="00507C2E"/>
    <w:rsid w:val="0051006C"/>
    <w:rsid w:val="00510106"/>
    <w:rsid w:val="00510531"/>
    <w:rsid w:val="0051084F"/>
    <w:rsid w:val="00510E2E"/>
    <w:rsid w:val="00510F86"/>
    <w:rsid w:val="00511D7F"/>
    <w:rsid w:val="005120D6"/>
    <w:rsid w:val="005128D3"/>
    <w:rsid w:val="00512A96"/>
    <w:rsid w:val="00512C7D"/>
    <w:rsid w:val="0051303E"/>
    <w:rsid w:val="00513069"/>
    <w:rsid w:val="00513B84"/>
    <w:rsid w:val="00513E73"/>
    <w:rsid w:val="00513EE9"/>
    <w:rsid w:val="00513F97"/>
    <w:rsid w:val="0051432E"/>
    <w:rsid w:val="00514D4F"/>
    <w:rsid w:val="00514D57"/>
    <w:rsid w:val="005150F4"/>
    <w:rsid w:val="00515AC7"/>
    <w:rsid w:val="00516047"/>
    <w:rsid w:val="00516065"/>
    <w:rsid w:val="0051661E"/>
    <w:rsid w:val="00517406"/>
    <w:rsid w:val="005179E4"/>
    <w:rsid w:val="00520186"/>
    <w:rsid w:val="00520687"/>
    <w:rsid w:val="00520B8D"/>
    <w:rsid w:val="00520D34"/>
    <w:rsid w:val="00520E07"/>
    <w:rsid w:val="00520E93"/>
    <w:rsid w:val="0052157F"/>
    <w:rsid w:val="00521A76"/>
    <w:rsid w:val="00521C56"/>
    <w:rsid w:val="00522EB1"/>
    <w:rsid w:val="0052312A"/>
    <w:rsid w:val="0052398A"/>
    <w:rsid w:val="005247EC"/>
    <w:rsid w:val="00524843"/>
    <w:rsid w:val="00524A59"/>
    <w:rsid w:val="00524A77"/>
    <w:rsid w:val="005252DE"/>
    <w:rsid w:val="00525460"/>
    <w:rsid w:val="00525723"/>
    <w:rsid w:val="00525842"/>
    <w:rsid w:val="00525942"/>
    <w:rsid w:val="00525A4D"/>
    <w:rsid w:val="0052605D"/>
    <w:rsid w:val="00526669"/>
    <w:rsid w:val="00526735"/>
    <w:rsid w:val="00526D6B"/>
    <w:rsid w:val="00526F5B"/>
    <w:rsid w:val="00526FBD"/>
    <w:rsid w:val="00527658"/>
    <w:rsid w:val="00527A7C"/>
    <w:rsid w:val="00527AA3"/>
    <w:rsid w:val="00527E80"/>
    <w:rsid w:val="00530003"/>
    <w:rsid w:val="00530666"/>
    <w:rsid w:val="00530DEE"/>
    <w:rsid w:val="00530E55"/>
    <w:rsid w:val="00531191"/>
    <w:rsid w:val="005313DB"/>
    <w:rsid w:val="00531631"/>
    <w:rsid w:val="00531EA8"/>
    <w:rsid w:val="005326E8"/>
    <w:rsid w:val="005326F1"/>
    <w:rsid w:val="00532877"/>
    <w:rsid w:val="0053288D"/>
    <w:rsid w:val="00532E36"/>
    <w:rsid w:val="00533107"/>
    <w:rsid w:val="00534148"/>
    <w:rsid w:val="0053425A"/>
    <w:rsid w:val="0053449F"/>
    <w:rsid w:val="00534A8A"/>
    <w:rsid w:val="00534EA3"/>
    <w:rsid w:val="005354EC"/>
    <w:rsid w:val="00535E05"/>
    <w:rsid w:val="00536BDE"/>
    <w:rsid w:val="00536D75"/>
    <w:rsid w:val="00536EBA"/>
    <w:rsid w:val="005372BA"/>
    <w:rsid w:val="00537469"/>
    <w:rsid w:val="00537A98"/>
    <w:rsid w:val="00537B10"/>
    <w:rsid w:val="00537B4E"/>
    <w:rsid w:val="00537EA1"/>
    <w:rsid w:val="005403C6"/>
    <w:rsid w:val="00540975"/>
    <w:rsid w:val="0054113A"/>
    <w:rsid w:val="005414BB"/>
    <w:rsid w:val="005418A6"/>
    <w:rsid w:val="00541B33"/>
    <w:rsid w:val="00541E78"/>
    <w:rsid w:val="00542039"/>
    <w:rsid w:val="00542131"/>
    <w:rsid w:val="00542947"/>
    <w:rsid w:val="00542E01"/>
    <w:rsid w:val="00543A23"/>
    <w:rsid w:val="00543BE2"/>
    <w:rsid w:val="00544125"/>
    <w:rsid w:val="005443FE"/>
    <w:rsid w:val="005446D1"/>
    <w:rsid w:val="0054473C"/>
    <w:rsid w:val="00544945"/>
    <w:rsid w:val="00544C52"/>
    <w:rsid w:val="00544C8B"/>
    <w:rsid w:val="00544F5D"/>
    <w:rsid w:val="00544F7F"/>
    <w:rsid w:val="00544F8B"/>
    <w:rsid w:val="005450A5"/>
    <w:rsid w:val="00545383"/>
    <w:rsid w:val="0054586F"/>
    <w:rsid w:val="005458B9"/>
    <w:rsid w:val="005459BE"/>
    <w:rsid w:val="0054612B"/>
    <w:rsid w:val="00546426"/>
    <w:rsid w:val="00546500"/>
    <w:rsid w:val="00546AE5"/>
    <w:rsid w:val="00546C86"/>
    <w:rsid w:val="005475C8"/>
    <w:rsid w:val="00547CAB"/>
    <w:rsid w:val="00550044"/>
    <w:rsid w:val="005501FB"/>
    <w:rsid w:val="0055024A"/>
    <w:rsid w:val="00550448"/>
    <w:rsid w:val="00550B31"/>
    <w:rsid w:val="00550FBA"/>
    <w:rsid w:val="0055102E"/>
    <w:rsid w:val="0055142B"/>
    <w:rsid w:val="0055176E"/>
    <w:rsid w:val="00551CA4"/>
    <w:rsid w:val="00551D39"/>
    <w:rsid w:val="00551EB1"/>
    <w:rsid w:val="0055244D"/>
    <w:rsid w:val="00552635"/>
    <w:rsid w:val="00552910"/>
    <w:rsid w:val="005529B3"/>
    <w:rsid w:val="00552A0D"/>
    <w:rsid w:val="00553006"/>
    <w:rsid w:val="00553E66"/>
    <w:rsid w:val="00553F42"/>
    <w:rsid w:val="00554456"/>
    <w:rsid w:val="0055486B"/>
    <w:rsid w:val="0055495F"/>
    <w:rsid w:val="00554E08"/>
    <w:rsid w:val="005556D2"/>
    <w:rsid w:val="0055624A"/>
    <w:rsid w:val="005568B7"/>
    <w:rsid w:val="00556F39"/>
    <w:rsid w:val="00556FFA"/>
    <w:rsid w:val="005572CB"/>
    <w:rsid w:val="005573B4"/>
    <w:rsid w:val="0056091E"/>
    <w:rsid w:val="005610D1"/>
    <w:rsid w:val="0056134A"/>
    <w:rsid w:val="005613EA"/>
    <w:rsid w:val="00561F1E"/>
    <w:rsid w:val="0056248F"/>
    <w:rsid w:val="005625AE"/>
    <w:rsid w:val="005628F0"/>
    <w:rsid w:val="00562E13"/>
    <w:rsid w:val="00562EDD"/>
    <w:rsid w:val="00563200"/>
    <w:rsid w:val="005633DC"/>
    <w:rsid w:val="00563561"/>
    <w:rsid w:val="005638C3"/>
    <w:rsid w:val="0056398B"/>
    <w:rsid w:val="00564522"/>
    <w:rsid w:val="00564DF6"/>
    <w:rsid w:val="00564F09"/>
    <w:rsid w:val="00565297"/>
    <w:rsid w:val="00565477"/>
    <w:rsid w:val="005657F8"/>
    <w:rsid w:val="00565DDB"/>
    <w:rsid w:val="0056614D"/>
    <w:rsid w:val="0056679C"/>
    <w:rsid w:val="0056680D"/>
    <w:rsid w:val="00566855"/>
    <w:rsid w:val="005668C3"/>
    <w:rsid w:val="00566C99"/>
    <w:rsid w:val="00566F8A"/>
    <w:rsid w:val="00567013"/>
    <w:rsid w:val="00567047"/>
    <w:rsid w:val="00567DCC"/>
    <w:rsid w:val="00567EC0"/>
    <w:rsid w:val="00567F7C"/>
    <w:rsid w:val="00570464"/>
    <w:rsid w:val="005708B7"/>
    <w:rsid w:val="005709DA"/>
    <w:rsid w:val="00570E1D"/>
    <w:rsid w:val="0057136E"/>
    <w:rsid w:val="0057150E"/>
    <w:rsid w:val="00571A15"/>
    <w:rsid w:val="00572204"/>
    <w:rsid w:val="005724BE"/>
    <w:rsid w:val="00572CCC"/>
    <w:rsid w:val="0057316D"/>
    <w:rsid w:val="00573BF6"/>
    <w:rsid w:val="00573E17"/>
    <w:rsid w:val="00573E31"/>
    <w:rsid w:val="00573F79"/>
    <w:rsid w:val="00574477"/>
    <w:rsid w:val="00574BC2"/>
    <w:rsid w:val="00574F42"/>
    <w:rsid w:val="00574F77"/>
    <w:rsid w:val="00575DE8"/>
    <w:rsid w:val="00575E02"/>
    <w:rsid w:val="00575EF5"/>
    <w:rsid w:val="00575FEF"/>
    <w:rsid w:val="0057608A"/>
    <w:rsid w:val="00576271"/>
    <w:rsid w:val="00576521"/>
    <w:rsid w:val="005767DE"/>
    <w:rsid w:val="00576901"/>
    <w:rsid w:val="00576FD8"/>
    <w:rsid w:val="00577542"/>
    <w:rsid w:val="00577D3C"/>
    <w:rsid w:val="00580CC7"/>
    <w:rsid w:val="0058172D"/>
    <w:rsid w:val="005819A3"/>
    <w:rsid w:val="00581A61"/>
    <w:rsid w:val="00581F43"/>
    <w:rsid w:val="005827E0"/>
    <w:rsid w:val="00582A0D"/>
    <w:rsid w:val="00582DFC"/>
    <w:rsid w:val="00582EBE"/>
    <w:rsid w:val="005838BC"/>
    <w:rsid w:val="00583B01"/>
    <w:rsid w:val="00584512"/>
    <w:rsid w:val="005845DF"/>
    <w:rsid w:val="00584855"/>
    <w:rsid w:val="005848F9"/>
    <w:rsid w:val="00584B0C"/>
    <w:rsid w:val="0058504E"/>
    <w:rsid w:val="005850E3"/>
    <w:rsid w:val="005859B3"/>
    <w:rsid w:val="005859D5"/>
    <w:rsid w:val="0058602B"/>
    <w:rsid w:val="005863FA"/>
    <w:rsid w:val="0058674E"/>
    <w:rsid w:val="00586824"/>
    <w:rsid w:val="005869BF"/>
    <w:rsid w:val="00586BBF"/>
    <w:rsid w:val="0058733E"/>
    <w:rsid w:val="005878D0"/>
    <w:rsid w:val="0058799E"/>
    <w:rsid w:val="00587A24"/>
    <w:rsid w:val="00587CBB"/>
    <w:rsid w:val="00587EC3"/>
    <w:rsid w:val="00590092"/>
    <w:rsid w:val="005901DF"/>
    <w:rsid w:val="00590B1A"/>
    <w:rsid w:val="00590F4F"/>
    <w:rsid w:val="00591170"/>
    <w:rsid w:val="0059125D"/>
    <w:rsid w:val="0059178B"/>
    <w:rsid w:val="00591E2A"/>
    <w:rsid w:val="00591EDA"/>
    <w:rsid w:val="00592292"/>
    <w:rsid w:val="00593730"/>
    <w:rsid w:val="005938AB"/>
    <w:rsid w:val="00593C31"/>
    <w:rsid w:val="00593F8D"/>
    <w:rsid w:val="00594095"/>
    <w:rsid w:val="0059417A"/>
    <w:rsid w:val="00595D36"/>
    <w:rsid w:val="00595DA9"/>
    <w:rsid w:val="00596332"/>
    <w:rsid w:val="0059648C"/>
    <w:rsid w:val="005965D8"/>
    <w:rsid w:val="005970C1"/>
    <w:rsid w:val="005A05CF"/>
    <w:rsid w:val="005A05E7"/>
    <w:rsid w:val="005A0A5B"/>
    <w:rsid w:val="005A0D15"/>
    <w:rsid w:val="005A0E09"/>
    <w:rsid w:val="005A0EC8"/>
    <w:rsid w:val="005A12E8"/>
    <w:rsid w:val="005A1DE7"/>
    <w:rsid w:val="005A25BC"/>
    <w:rsid w:val="005A2885"/>
    <w:rsid w:val="005A2B26"/>
    <w:rsid w:val="005A2B2B"/>
    <w:rsid w:val="005A2C00"/>
    <w:rsid w:val="005A3152"/>
    <w:rsid w:val="005A3C9C"/>
    <w:rsid w:val="005A46DD"/>
    <w:rsid w:val="005A497D"/>
    <w:rsid w:val="005A4AB5"/>
    <w:rsid w:val="005A4E79"/>
    <w:rsid w:val="005A4FD1"/>
    <w:rsid w:val="005A52EB"/>
    <w:rsid w:val="005A5523"/>
    <w:rsid w:val="005A5A3B"/>
    <w:rsid w:val="005A600A"/>
    <w:rsid w:val="005A6E59"/>
    <w:rsid w:val="005A70CF"/>
    <w:rsid w:val="005A7575"/>
    <w:rsid w:val="005A7BAD"/>
    <w:rsid w:val="005B0008"/>
    <w:rsid w:val="005B075C"/>
    <w:rsid w:val="005B0826"/>
    <w:rsid w:val="005B21CB"/>
    <w:rsid w:val="005B26F2"/>
    <w:rsid w:val="005B2A21"/>
    <w:rsid w:val="005B31D8"/>
    <w:rsid w:val="005B3500"/>
    <w:rsid w:val="005B3903"/>
    <w:rsid w:val="005B3F3B"/>
    <w:rsid w:val="005B458E"/>
    <w:rsid w:val="005B4964"/>
    <w:rsid w:val="005B4DF8"/>
    <w:rsid w:val="005B4EA8"/>
    <w:rsid w:val="005B50AC"/>
    <w:rsid w:val="005B513A"/>
    <w:rsid w:val="005B54B3"/>
    <w:rsid w:val="005B5E63"/>
    <w:rsid w:val="005B6368"/>
    <w:rsid w:val="005B6639"/>
    <w:rsid w:val="005B6D9C"/>
    <w:rsid w:val="005B70F0"/>
    <w:rsid w:val="005B7475"/>
    <w:rsid w:val="005B74A1"/>
    <w:rsid w:val="005B7A4D"/>
    <w:rsid w:val="005C0395"/>
    <w:rsid w:val="005C03A1"/>
    <w:rsid w:val="005C040A"/>
    <w:rsid w:val="005C0440"/>
    <w:rsid w:val="005C0739"/>
    <w:rsid w:val="005C08B1"/>
    <w:rsid w:val="005C0AC6"/>
    <w:rsid w:val="005C151F"/>
    <w:rsid w:val="005C170C"/>
    <w:rsid w:val="005C1C4D"/>
    <w:rsid w:val="005C20EA"/>
    <w:rsid w:val="005C2242"/>
    <w:rsid w:val="005C22C0"/>
    <w:rsid w:val="005C2351"/>
    <w:rsid w:val="005C24E1"/>
    <w:rsid w:val="005C2AF5"/>
    <w:rsid w:val="005C2F16"/>
    <w:rsid w:val="005C32B8"/>
    <w:rsid w:val="005C33FB"/>
    <w:rsid w:val="005C34F5"/>
    <w:rsid w:val="005C35C0"/>
    <w:rsid w:val="005C39E6"/>
    <w:rsid w:val="005C3F3C"/>
    <w:rsid w:val="005C40F1"/>
    <w:rsid w:val="005C414F"/>
    <w:rsid w:val="005C429D"/>
    <w:rsid w:val="005C4446"/>
    <w:rsid w:val="005C4795"/>
    <w:rsid w:val="005C550D"/>
    <w:rsid w:val="005C55CB"/>
    <w:rsid w:val="005C57DF"/>
    <w:rsid w:val="005C5AED"/>
    <w:rsid w:val="005C5E85"/>
    <w:rsid w:val="005C62CB"/>
    <w:rsid w:val="005C64DA"/>
    <w:rsid w:val="005C6997"/>
    <w:rsid w:val="005C6CB2"/>
    <w:rsid w:val="005C7402"/>
    <w:rsid w:val="005D09F2"/>
    <w:rsid w:val="005D0E2B"/>
    <w:rsid w:val="005D121B"/>
    <w:rsid w:val="005D133E"/>
    <w:rsid w:val="005D1632"/>
    <w:rsid w:val="005D171F"/>
    <w:rsid w:val="005D1B6B"/>
    <w:rsid w:val="005D1C41"/>
    <w:rsid w:val="005D1F0F"/>
    <w:rsid w:val="005D23CC"/>
    <w:rsid w:val="005D2AA2"/>
    <w:rsid w:val="005D2B34"/>
    <w:rsid w:val="005D2DAA"/>
    <w:rsid w:val="005D3419"/>
    <w:rsid w:val="005D3508"/>
    <w:rsid w:val="005D3704"/>
    <w:rsid w:val="005D38BE"/>
    <w:rsid w:val="005D3D29"/>
    <w:rsid w:val="005D4796"/>
    <w:rsid w:val="005D47DB"/>
    <w:rsid w:val="005D4F2C"/>
    <w:rsid w:val="005D53DD"/>
    <w:rsid w:val="005D5FFD"/>
    <w:rsid w:val="005D640A"/>
    <w:rsid w:val="005D6AA1"/>
    <w:rsid w:val="005D6E47"/>
    <w:rsid w:val="005D703C"/>
    <w:rsid w:val="005D7624"/>
    <w:rsid w:val="005D7EEC"/>
    <w:rsid w:val="005E0019"/>
    <w:rsid w:val="005E0261"/>
    <w:rsid w:val="005E1D49"/>
    <w:rsid w:val="005E21B9"/>
    <w:rsid w:val="005E25B2"/>
    <w:rsid w:val="005E29BE"/>
    <w:rsid w:val="005E29C4"/>
    <w:rsid w:val="005E2F8C"/>
    <w:rsid w:val="005E3964"/>
    <w:rsid w:val="005E39E9"/>
    <w:rsid w:val="005E3A47"/>
    <w:rsid w:val="005E3F4A"/>
    <w:rsid w:val="005E3F6D"/>
    <w:rsid w:val="005E4467"/>
    <w:rsid w:val="005E4CBD"/>
    <w:rsid w:val="005E4EC6"/>
    <w:rsid w:val="005E5364"/>
    <w:rsid w:val="005E5503"/>
    <w:rsid w:val="005E57DA"/>
    <w:rsid w:val="005E5A41"/>
    <w:rsid w:val="005E5A82"/>
    <w:rsid w:val="005E5BE9"/>
    <w:rsid w:val="005E5C2F"/>
    <w:rsid w:val="005E6126"/>
    <w:rsid w:val="005E662D"/>
    <w:rsid w:val="005E6840"/>
    <w:rsid w:val="005E693D"/>
    <w:rsid w:val="005E7D9A"/>
    <w:rsid w:val="005E7E48"/>
    <w:rsid w:val="005E7F3B"/>
    <w:rsid w:val="005F0B64"/>
    <w:rsid w:val="005F17E6"/>
    <w:rsid w:val="005F26CB"/>
    <w:rsid w:val="005F28E2"/>
    <w:rsid w:val="005F2B2D"/>
    <w:rsid w:val="005F2F68"/>
    <w:rsid w:val="005F30DA"/>
    <w:rsid w:val="005F3B8B"/>
    <w:rsid w:val="005F3CE1"/>
    <w:rsid w:val="005F3F6C"/>
    <w:rsid w:val="005F4175"/>
    <w:rsid w:val="005F463A"/>
    <w:rsid w:val="005F532F"/>
    <w:rsid w:val="005F53E5"/>
    <w:rsid w:val="005F56A2"/>
    <w:rsid w:val="005F5926"/>
    <w:rsid w:val="005F5DFE"/>
    <w:rsid w:val="005F5E31"/>
    <w:rsid w:val="005F604A"/>
    <w:rsid w:val="005F6171"/>
    <w:rsid w:val="005F6ABC"/>
    <w:rsid w:val="005F6C39"/>
    <w:rsid w:val="005F70A0"/>
    <w:rsid w:val="005F7324"/>
    <w:rsid w:val="005F751B"/>
    <w:rsid w:val="005F7C7B"/>
    <w:rsid w:val="00600017"/>
    <w:rsid w:val="00600865"/>
    <w:rsid w:val="00600C50"/>
    <w:rsid w:val="00600FD8"/>
    <w:rsid w:val="006012D3"/>
    <w:rsid w:val="00601345"/>
    <w:rsid w:val="006017D6"/>
    <w:rsid w:val="00601B47"/>
    <w:rsid w:val="0060221A"/>
    <w:rsid w:val="00602556"/>
    <w:rsid w:val="00602970"/>
    <w:rsid w:val="00602DC8"/>
    <w:rsid w:val="006033B2"/>
    <w:rsid w:val="00603806"/>
    <w:rsid w:val="00603B87"/>
    <w:rsid w:val="00604048"/>
    <w:rsid w:val="00604248"/>
    <w:rsid w:val="006042DC"/>
    <w:rsid w:val="006049F4"/>
    <w:rsid w:val="00604BB3"/>
    <w:rsid w:val="0060553E"/>
    <w:rsid w:val="00605AFB"/>
    <w:rsid w:val="00605BEA"/>
    <w:rsid w:val="00605E18"/>
    <w:rsid w:val="00605E33"/>
    <w:rsid w:val="00606082"/>
    <w:rsid w:val="006063AE"/>
    <w:rsid w:val="006063D8"/>
    <w:rsid w:val="00606C22"/>
    <w:rsid w:val="00606D33"/>
    <w:rsid w:val="00606FB2"/>
    <w:rsid w:val="00607306"/>
    <w:rsid w:val="00607944"/>
    <w:rsid w:val="006079E4"/>
    <w:rsid w:val="006079E8"/>
    <w:rsid w:val="00607F0F"/>
    <w:rsid w:val="00607FED"/>
    <w:rsid w:val="00610221"/>
    <w:rsid w:val="006102BA"/>
    <w:rsid w:val="00610402"/>
    <w:rsid w:val="006105D0"/>
    <w:rsid w:val="00610D09"/>
    <w:rsid w:val="00611198"/>
    <w:rsid w:val="006112BD"/>
    <w:rsid w:val="006114DC"/>
    <w:rsid w:val="00611602"/>
    <w:rsid w:val="006116D2"/>
    <w:rsid w:val="00611BCC"/>
    <w:rsid w:val="00611BFB"/>
    <w:rsid w:val="00611DE3"/>
    <w:rsid w:val="00612340"/>
    <w:rsid w:val="00612561"/>
    <w:rsid w:val="00612CAA"/>
    <w:rsid w:val="00612F5A"/>
    <w:rsid w:val="0061370E"/>
    <w:rsid w:val="006138B3"/>
    <w:rsid w:val="00613A33"/>
    <w:rsid w:val="006141FF"/>
    <w:rsid w:val="00614373"/>
    <w:rsid w:val="0061474A"/>
    <w:rsid w:val="00614CC1"/>
    <w:rsid w:val="00614F1B"/>
    <w:rsid w:val="00614F9D"/>
    <w:rsid w:val="00615993"/>
    <w:rsid w:val="00615A92"/>
    <w:rsid w:val="006162AE"/>
    <w:rsid w:val="006164C0"/>
    <w:rsid w:val="006173C3"/>
    <w:rsid w:val="00617795"/>
    <w:rsid w:val="006177D9"/>
    <w:rsid w:val="0061786F"/>
    <w:rsid w:val="00617928"/>
    <w:rsid w:val="00617E9A"/>
    <w:rsid w:val="00617F26"/>
    <w:rsid w:val="0062030C"/>
    <w:rsid w:val="0062060B"/>
    <w:rsid w:val="006209B0"/>
    <w:rsid w:val="00620FBD"/>
    <w:rsid w:val="00621743"/>
    <w:rsid w:val="006218EA"/>
    <w:rsid w:val="00621996"/>
    <w:rsid w:val="00621C2E"/>
    <w:rsid w:val="00621C5E"/>
    <w:rsid w:val="00622531"/>
    <w:rsid w:val="00622ABA"/>
    <w:rsid w:val="006231D4"/>
    <w:rsid w:val="0062331D"/>
    <w:rsid w:val="006236C9"/>
    <w:rsid w:val="0062381F"/>
    <w:rsid w:val="00623B97"/>
    <w:rsid w:val="006241D6"/>
    <w:rsid w:val="0062463B"/>
    <w:rsid w:val="006248DB"/>
    <w:rsid w:val="0062490B"/>
    <w:rsid w:val="00625068"/>
    <w:rsid w:val="00625192"/>
    <w:rsid w:val="00625273"/>
    <w:rsid w:val="00625B46"/>
    <w:rsid w:val="00625C51"/>
    <w:rsid w:val="00625D8A"/>
    <w:rsid w:val="00625EA2"/>
    <w:rsid w:val="00625F1E"/>
    <w:rsid w:val="006264A6"/>
    <w:rsid w:val="00626521"/>
    <w:rsid w:val="00626748"/>
    <w:rsid w:val="00626820"/>
    <w:rsid w:val="0062698D"/>
    <w:rsid w:val="006269E3"/>
    <w:rsid w:val="00626AA8"/>
    <w:rsid w:val="006270FA"/>
    <w:rsid w:val="0062722C"/>
    <w:rsid w:val="00627486"/>
    <w:rsid w:val="00627739"/>
    <w:rsid w:val="006278A8"/>
    <w:rsid w:val="00627DAA"/>
    <w:rsid w:val="00630228"/>
    <w:rsid w:val="00630ED8"/>
    <w:rsid w:val="00630FF3"/>
    <w:rsid w:val="006310E6"/>
    <w:rsid w:val="0063159D"/>
    <w:rsid w:val="00631778"/>
    <w:rsid w:val="00631BCB"/>
    <w:rsid w:val="006324F2"/>
    <w:rsid w:val="006327A6"/>
    <w:rsid w:val="006327B2"/>
    <w:rsid w:val="006329C9"/>
    <w:rsid w:val="006329CD"/>
    <w:rsid w:val="00632A34"/>
    <w:rsid w:val="00632B75"/>
    <w:rsid w:val="006333D3"/>
    <w:rsid w:val="0063355D"/>
    <w:rsid w:val="006335AA"/>
    <w:rsid w:val="006338AF"/>
    <w:rsid w:val="006339D7"/>
    <w:rsid w:val="006339D9"/>
    <w:rsid w:val="00633BC4"/>
    <w:rsid w:val="0063417F"/>
    <w:rsid w:val="00634277"/>
    <w:rsid w:val="0063475E"/>
    <w:rsid w:val="00634DD4"/>
    <w:rsid w:val="00634E59"/>
    <w:rsid w:val="00634E61"/>
    <w:rsid w:val="0063530E"/>
    <w:rsid w:val="006357EE"/>
    <w:rsid w:val="00635F83"/>
    <w:rsid w:val="0063633B"/>
    <w:rsid w:val="00636E6B"/>
    <w:rsid w:val="0063738C"/>
    <w:rsid w:val="006378FD"/>
    <w:rsid w:val="00637B75"/>
    <w:rsid w:val="00637BA4"/>
    <w:rsid w:val="00637DA6"/>
    <w:rsid w:val="00637F29"/>
    <w:rsid w:val="0064004A"/>
    <w:rsid w:val="006401C3"/>
    <w:rsid w:val="006404AD"/>
    <w:rsid w:val="006409D3"/>
    <w:rsid w:val="00640B35"/>
    <w:rsid w:val="00640DE3"/>
    <w:rsid w:val="00640FEE"/>
    <w:rsid w:val="0064138A"/>
    <w:rsid w:val="00641571"/>
    <w:rsid w:val="0064189E"/>
    <w:rsid w:val="00641C4C"/>
    <w:rsid w:val="00642699"/>
    <w:rsid w:val="0064273D"/>
    <w:rsid w:val="006428BE"/>
    <w:rsid w:val="00642B84"/>
    <w:rsid w:val="00642E88"/>
    <w:rsid w:val="006432A3"/>
    <w:rsid w:val="00643668"/>
    <w:rsid w:val="00643777"/>
    <w:rsid w:val="0064377A"/>
    <w:rsid w:val="00644CC7"/>
    <w:rsid w:val="00644EC7"/>
    <w:rsid w:val="00645068"/>
    <w:rsid w:val="00645455"/>
    <w:rsid w:val="00645506"/>
    <w:rsid w:val="00645897"/>
    <w:rsid w:val="00645D43"/>
    <w:rsid w:val="00646245"/>
    <w:rsid w:val="006465C3"/>
    <w:rsid w:val="00646A70"/>
    <w:rsid w:val="00646D88"/>
    <w:rsid w:val="006470D9"/>
    <w:rsid w:val="0064758B"/>
    <w:rsid w:val="006476D3"/>
    <w:rsid w:val="006476D7"/>
    <w:rsid w:val="00647A8B"/>
    <w:rsid w:val="006504F4"/>
    <w:rsid w:val="00650574"/>
    <w:rsid w:val="0065069A"/>
    <w:rsid w:val="006507A5"/>
    <w:rsid w:val="006507F1"/>
    <w:rsid w:val="00650D98"/>
    <w:rsid w:val="006510FD"/>
    <w:rsid w:val="0065151F"/>
    <w:rsid w:val="0065177F"/>
    <w:rsid w:val="00651ADC"/>
    <w:rsid w:val="0065204A"/>
    <w:rsid w:val="00652176"/>
    <w:rsid w:val="006521B1"/>
    <w:rsid w:val="006525CA"/>
    <w:rsid w:val="00652EF3"/>
    <w:rsid w:val="006535DA"/>
    <w:rsid w:val="006536EA"/>
    <w:rsid w:val="00653934"/>
    <w:rsid w:val="00653A21"/>
    <w:rsid w:val="00653F31"/>
    <w:rsid w:val="006546F6"/>
    <w:rsid w:val="00655648"/>
    <w:rsid w:val="006556A3"/>
    <w:rsid w:val="00655941"/>
    <w:rsid w:val="006559D9"/>
    <w:rsid w:val="006559F1"/>
    <w:rsid w:val="00656025"/>
    <w:rsid w:val="00656212"/>
    <w:rsid w:val="00656736"/>
    <w:rsid w:val="00656ABB"/>
    <w:rsid w:val="006606C6"/>
    <w:rsid w:val="0066146E"/>
    <w:rsid w:val="00661B3B"/>
    <w:rsid w:val="00661FAD"/>
    <w:rsid w:val="00662984"/>
    <w:rsid w:val="00662C99"/>
    <w:rsid w:val="00663A6D"/>
    <w:rsid w:val="00663D38"/>
    <w:rsid w:val="00664643"/>
    <w:rsid w:val="006646D5"/>
    <w:rsid w:val="00664A26"/>
    <w:rsid w:val="00664E16"/>
    <w:rsid w:val="00665575"/>
    <w:rsid w:val="0066557D"/>
    <w:rsid w:val="00665BB3"/>
    <w:rsid w:val="00665C2F"/>
    <w:rsid w:val="00665E6F"/>
    <w:rsid w:val="00665EA4"/>
    <w:rsid w:val="00665FF8"/>
    <w:rsid w:val="006661FC"/>
    <w:rsid w:val="00666746"/>
    <w:rsid w:val="00667076"/>
    <w:rsid w:val="00667498"/>
    <w:rsid w:val="00667A1C"/>
    <w:rsid w:val="00667B45"/>
    <w:rsid w:val="0067012D"/>
    <w:rsid w:val="0067018B"/>
    <w:rsid w:val="006701A9"/>
    <w:rsid w:val="006704A4"/>
    <w:rsid w:val="006709CE"/>
    <w:rsid w:val="00670A5D"/>
    <w:rsid w:val="00670B9F"/>
    <w:rsid w:val="00671021"/>
    <w:rsid w:val="00671331"/>
    <w:rsid w:val="0067238A"/>
    <w:rsid w:val="00672506"/>
    <w:rsid w:val="0067289C"/>
    <w:rsid w:val="00672B23"/>
    <w:rsid w:val="00672DCD"/>
    <w:rsid w:val="00672E1E"/>
    <w:rsid w:val="00672F64"/>
    <w:rsid w:val="0067346F"/>
    <w:rsid w:val="006735B4"/>
    <w:rsid w:val="0067371E"/>
    <w:rsid w:val="006737DB"/>
    <w:rsid w:val="00674405"/>
    <w:rsid w:val="00674FF3"/>
    <w:rsid w:val="006756D3"/>
    <w:rsid w:val="00675731"/>
    <w:rsid w:val="0067599B"/>
    <w:rsid w:val="00675B06"/>
    <w:rsid w:val="0067604D"/>
    <w:rsid w:val="00676161"/>
    <w:rsid w:val="006763D1"/>
    <w:rsid w:val="0067645E"/>
    <w:rsid w:val="00676775"/>
    <w:rsid w:val="00676A9D"/>
    <w:rsid w:val="00677423"/>
    <w:rsid w:val="006779AC"/>
    <w:rsid w:val="006803D2"/>
    <w:rsid w:val="00680B6B"/>
    <w:rsid w:val="00681284"/>
    <w:rsid w:val="006815A7"/>
    <w:rsid w:val="00682665"/>
    <w:rsid w:val="006839FC"/>
    <w:rsid w:val="00683CA4"/>
    <w:rsid w:val="0068429A"/>
    <w:rsid w:val="006844F5"/>
    <w:rsid w:val="00684DC3"/>
    <w:rsid w:val="00684F4D"/>
    <w:rsid w:val="00686DDA"/>
    <w:rsid w:val="00686EB4"/>
    <w:rsid w:val="00687E59"/>
    <w:rsid w:val="00690460"/>
    <w:rsid w:val="00690932"/>
    <w:rsid w:val="00690C5D"/>
    <w:rsid w:val="00690D97"/>
    <w:rsid w:val="00690DE3"/>
    <w:rsid w:val="00690EFC"/>
    <w:rsid w:val="00691559"/>
    <w:rsid w:val="00691955"/>
    <w:rsid w:val="00691A89"/>
    <w:rsid w:val="00691A97"/>
    <w:rsid w:val="006920FD"/>
    <w:rsid w:val="00692312"/>
    <w:rsid w:val="00692AB0"/>
    <w:rsid w:val="00692B3A"/>
    <w:rsid w:val="00692B74"/>
    <w:rsid w:val="00692F74"/>
    <w:rsid w:val="006932C8"/>
    <w:rsid w:val="0069397C"/>
    <w:rsid w:val="0069401F"/>
    <w:rsid w:val="00694160"/>
    <w:rsid w:val="00694292"/>
    <w:rsid w:val="0069431E"/>
    <w:rsid w:val="006947BE"/>
    <w:rsid w:val="00694EF6"/>
    <w:rsid w:val="00694F1D"/>
    <w:rsid w:val="00694F5C"/>
    <w:rsid w:val="006951DD"/>
    <w:rsid w:val="00695284"/>
    <w:rsid w:val="006953C7"/>
    <w:rsid w:val="006956F0"/>
    <w:rsid w:val="00695BE7"/>
    <w:rsid w:val="00696093"/>
    <w:rsid w:val="006961BD"/>
    <w:rsid w:val="0069622D"/>
    <w:rsid w:val="0069710B"/>
    <w:rsid w:val="006977A3"/>
    <w:rsid w:val="0069783D"/>
    <w:rsid w:val="00697ED7"/>
    <w:rsid w:val="00697EE7"/>
    <w:rsid w:val="006A0073"/>
    <w:rsid w:val="006A037B"/>
    <w:rsid w:val="006A0719"/>
    <w:rsid w:val="006A0A6B"/>
    <w:rsid w:val="006A188F"/>
    <w:rsid w:val="006A19EB"/>
    <w:rsid w:val="006A1BB1"/>
    <w:rsid w:val="006A2D61"/>
    <w:rsid w:val="006A2D70"/>
    <w:rsid w:val="006A2EA8"/>
    <w:rsid w:val="006A2ED1"/>
    <w:rsid w:val="006A2F54"/>
    <w:rsid w:val="006A31A1"/>
    <w:rsid w:val="006A377B"/>
    <w:rsid w:val="006A3A17"/>
    <w:rsid w:val="006A4352"/>
    <w:rsid w:val="006A44F6"/>
    <w:rsid w:val="006A484D"/>
    <w:rsid w:val="006A51EB"/>
    <w:rsid w:val="006A5227"/>
    <w:rsid w:val="006A535C"/>
    <w:rsid w:val="006A5584"/>
    <w:rsid w:val="006A5BFE"/>
    <w:rsid w:val="006A5C1D"/>
    <w:rsid w:val="006A5CED"/>
    <w:rsid w:val="006A5D80"/>
    <w:rsid w:val="006A5EA8"/>
    <w:rsid w:val="006A605E"/>
    <w:rsid w:val="006A6108"/>
    <w:rsid w:val="006A6378"/>
    <w:rsid w:val="006A783F"/>
    <w:rsid w:val="006B0518"/>
    <w:rsid w:val="006B063F"/>
    <w:rsid w:val="006B081C"/>
    <w:rsid w:val="006B08D6"/>
    <w:rsid w:val="006B091C"/>
    <w:rsid w:val="006B0C77"/>
    <w:rsid w:val="006B1A9B"/>
    <w:rsid w:val="006B1C3E"/>
    <w:rsid w:val="006B1ECD"/>
    <w:rsid w:val="006B20F4"/>
    <w:rsid w:val="006B2999"/>
    <w:rsid w:val="006B2BF5"/>
    <w:rsid w:val="006B2C62"/>
    <w:rsid w:val="006B3358"/>
    <w:rsid w:val="006B337A"/>
    <w:rsid w:val="006B4068"/>
    <w:rsid w:val="006B42C9"/>
    <w:rsid w:val="006B4814"/>
    <w:rsid w:val="006B49C7"/>
    <w:rsid w:val="006B4C12"/>
    <w:rsid w:val="006B597E"/>
    <w:rsid w:val="006B5CB7"/>
    <w:rsid w:val="006B5E6C"/>
    <w:rsid w:val="006B6053"/>
    <w:rsid w:val="006B62DC"/>
    <w:rsid w:val="006B654A"/>
    <w:rsid w:val="006B6641"/>
    <w:rsid w:val="006B67CE"/>
    <w:rsid w:val="006B6F5B"/>
    <w:rsid w:val="006B712F"/>
    <w:rsid w:val="006B71D5"/>
    <w:rsid w:val="006B7759"/>
    <w:rsid w:val="006B7A8F"/>
    <w:rsid w:val="006B7DD6"/>
    <w:rsid w:val="006C043D"/>
    <w:rsid w:val="006C14E0"/>
    <w:rsid w:val="006C1993"/>
    <w:rsid w:val="006C1A43"/>
    <w:rsid w:val="006C1AA9"/>
    <w:rsid w:val="006C1AD6"/>
    <w:rsid w:val="006C1AEB"/>
    <w:rsid w:val="006C1C5B"/>
    <w:rsid w:val="006C1E98"/>
    <w:rsid w:val="006C206F"/>
    <w:rsid w:val="006C2C33"/>
    <w:rsid w:val="006C2DF3"/>
    <w:rsid w:val="006C31FE"/>
    <w:rsid w:val="006C3BA2"/>
    <w:rsid w:val="006C3F43"/>
    <w:rsid w:val="006C46BE"/>
    <w:rsid w:val="006C490B"/>
    <w:rsid w:val="006C4F8C"/>
    <w:rsid w:val="006C520B"/>
    <w:rsid w:val="006C53FF"/>
    <w:rsid w:val="006C543F"/>
    <w:rsid w:val="006C54D7"/>
    <w:rsid w:val="006C5B79"/>
    <w:rsid w:val="006C5CD6"/>
    <w:rsid w:val="006C6122"/>
    <w:rsid w:val="006C640D"/>
    <w:rsid w:val="006C68E1"/>
    <w:rsid w:val="006C71E6"/>
    <w:rsid w:val="006C797E"/>
    <w:rsid w:val="006C7C26"/>
    <w:rsid w:val="006C7C43"/>
    <w:rsid w:val="006D0756"/>
    <w:rsid w:val="006D24F1"/>
    <w:rsid w:val="006D2607"/>
    <w:rsid w:val="006D2AFD"/>
    <w:rsid w:val="006D2F47"/>
    <w:rsid w:val="006D39F3"/>
    <w:rsid w:val="006D4660"/>
    <w:rsid w:val="006D4D45"/>
    <w:rsid w:val="006D500E"/>
    <w:rsid w:val="006D50A7"/>
    <w:rsid w:val="006D5589"/>
    <w:rsid w:val="006D57CF"/>
    <w:rsid w:val="006D63D9"/>
    <w:rsid w:val="006D64B0"/>
    <w:rsid w:val="006D6D5E"/>
    <w:rsid w:val="006D788D"/>
    <w:rsid w:val="006D7AE1"/>
    <w:rsid w:val="006E0344"/>
    <w:rsid w:val="006E0C5D"/>
    <w:rsid w:val="006E0CD5"/>
    <w:rsid w:val="006E1355"/>
    <w:rsid w:val="006E164D"/>
    <w:rsid w:val="006E1826"/>
    <w:rsid w:val="006E21EA"/>
    <w:rsid w:val="006E2C5B"/>
    <w:rsid w:val="006E2F79"/>
    <w:rsid w:val="006E4294"/>
    <w:rsid w:val="006E47A6"/>
    <w:rsid w:val="006E57A8"/>
    <w:rsid w:val="006E57FA"/>
    <w:rsid w:val="006E6155"/>
    <w:rsid w:val="006E6171"/>
    <w:rsid w:val="006E61F5"/>
    <w:rsid w:val="006E6363"/>
    <w:rsid w:val="006E650D"/>
    <w:rsid w:val="006E6A2F"/>
    <w:rsid w:val="006E6B6C"/>
    <w:rsid w:val="006E6EB0"/>
    <w:rsid w:val="006E762A"/>
    <w:rsid w:val="006E7799"/>
    <w:rsid w:val="006F09D3"/>
    <w:rsid w:val="006F0EEE"/>
    <w:rsid w:val="006F10B9"/>
    <w:rsid w:val="006F1146"/>
    <w:rsid w:val="006F1174"/>
    <w:rsid w:val="006F18C0"/>
    <w:rsid w:val="006F1951"/>
    <w:rsid w:val="006F1AC7"/>
    <w:rsid w:val="006F2362"/>
    <w:rsid w:val="006F266C"/>
    <w:rsid w:val="006F2D8E"/>
    <w:rsid w:val="006F32A7"/>
    <w:rsid w:val="006F3A56"/>
    <w:rsid w:val="006F3D63"/>
    <w:rsid w:val="006F4104"/>
    <w:rsid w:val="006F43C0"/>
    <w:rsid w:val="006F44E6"/>
    <w:rsid w:val="006F48A7"/>
    <w:rsid w:val="006F4904"/>
    <w:rsid w:val="006F49F4"/>
    <w:rsid w:val="006F4CFC"/>
    <w:rsid w:val="006F53D6"/>
    <w:rsid w:val="006F54C7"/>
    <w:rsid w:val="006F59F7"/>
    <w:rsid w:val="006F61F8"/>
    <w:rsid w:val="006F63B6"/>
    <w:rsid w:val="006F663B"/>
    <w:rsid w:val="006F669F"/>
    <w:rsid w:val="006F6D47"/>
    <w:rsid w:val="006F6E92"/>
    <w:rsid w:val="006F6FAA"/>
    <w:rsid w:val="006F71BE"/>
    <w:rsid w:val="006F75C7"/>
    <w:rsid w:val="006F7CBB"/>
    <w:rsid w:val="006F7FD1"/>
    <w:rsid w:val="0070001A"/>
    <w:rsid w:val="00700126"/>
    <w:rsid w:val="007001C4"/>
    <w:rsid w:val="0070068E"/>
    <w:rsid w:val="007008A2"/>
    <w:rsid w:val="007010F6"/>
    <w:rsid w:val="0070124C"/>
    <w:rsid w:val="007013F4"/>
    <w:rsid w:val="007016D5"/>
    <w:rsid w:val="00701767"/>
    <w:rsid w:val="0070200F"/>
    <w:rsid w:val="00702368"/>
    <w:rsid w:val="00702732"/>
    <w:rsid w:val="00702D84"/>
    <w:rsid w:val="00702DDC"/>
    <w:rsid w:val="007036BB"/>
    <w:rsid w:val="00703C4A"/>
    <w:rsid w:val="00704616"/>
    <w:rsid w:val="00704764"/>
    <w:rsid w:val="007048A6"/>
    <w:rsid w:val="00704C68"/>
    <w:rsid w:val="00704EF3"/>
    <w:rsid w:val="0070542D"/>
    <w:rsid w:val="007059DC"/>
    <w:rsid w:val="00705DFB"/>
    <w:rsid w:val="0070633D"/>
    <w:rsid w:val="0070663E"/>
    <w:rsid w:val="00706800"/>
    <w:rsid w:val="00706860"/>
    <w:rsid w:val="007068EC"/>
    <w:rsid w:val="00706B5C"/>
    <w:rsid w:val="0070718F"/>
    <w:rsid w:val="00707A7C"/>
    <w:rsid w:val="00707AAA"/>
    <w:rsid w:val="00710146"/>
    <w:rsid w:val="00710490"/>
    <w:rsid w:val="007106B3"/>
    <w:rsid w:val="00710749"/>
    <w:rsid w:val="007107B8"/>
    <w:rsid w:val="00710B88"/>
    <w:rsid w:val="00711383"/>
    <w:rsid w:val="0071149D"/>
    <w:rsid w:val="0071178E"/>
    <w:rsid w:val="007117A1"/>
    <w:rsid w:val="007118C1"/>
    <w:rsid w:val="00711939"/>
    <w:rsid w:val="00711EBC"/>
    <w:rsid w:val="00711FB2"/>
    <w:rsid w:val="007124DD"/>
    <w:rsid w:val="00712584"/>
    <w:rsid w:val="007128BF"/>
    <w:rsid w:val="00712A6E"/>
    <w:rsid w:val="00712D40"/>
    <w:rsid w:val="00712EBD"/>
    <w:rsid w:val="00712F04"/>
    <w:rsid w:val="00713187"/>
    <w:rsid w:val="007133BA"/>
    <w:rsid w:val="00713678"/>
    <w:rsid w:val="0071370D"/>
    <w:rsid w:val="00713CE5"/>
    <w:rsid w:val="00713FBC"/>
    <w:rsid w:val="007141D2"/>
    <w:rsid w:val="00714233"/>
    <w:rsid w:val="0071455F"/>
    <w:rsid w:val="00714966"/>
    <w:rsid w:val="007149D4"/>
    <w:rsid w:val="00714CDD"/>
    <w:rsid w:val="007155F2"/>
    <w:rsid w:val="007157B0"/>
    <w:rsid w:val="0071630B"/>
    <w:rsid w:val="0071635B"/>
    <w:rsid w:val="007164D7"/>
    <w:rsid w:val="00716667"/>
    <w:rsid w:val="0071677D"/>
    <w:rsid w:val="00716BBC"/>
    <w:rsid w:val="00717255"/>
    <w:rsid w:val="00717264"/>
    <w:rsid w:val="00717C59"/>
    <w:rsid w:val="00720399"/>
    <w:rsid w:val="007208B8"/>
    <w:rsid w:val="00721234"/>
    <w:rsid w:val="007213E8"/>
    <w:rsid w:val="007214B7"/>
    <w:rsid w:val="00721503"/>
    <w:rsid w:val="0072173E"/>
    <w:rsid w:val="007217F9"/>
    <w:rsid w:val="00721FF0"/>
    <w:rsid w:val="00722102"/>
    <w:rsid w:val="00722B27"/>
    <w:rsid w:val="00722D8D"/>
    <w:rsid w:val="007232E4"/>
    <w:rsid w:val="0072388A"/>
    <w:rsid w:val="00724157"/>
    <w:rsid w:val="0072419C"/>
    <w:rsid w:val="007242BD"/>
    <w:rsid w:val="007243DD"/>
    <w:rsid w:val="007244A8"/>
    <w:rsid w:val="00724FB6"/>
    <w:rsid w:val="00725089"/>
    <w:rsid w:val="007253A9"/>
    <w:rsid w:val="007253AF"/>
    <w:rsid w:val="00725453"/>
    <w:rsid w:val="0072580D"/>
    <w:rsid w:val="00725B72"/>
    <w:rsid w:val="00725D65"/>
    <w:rsid w:val="00725E2B"/>
    <w:rsid w:val="00726190"/>
    <w:rsid w:val="00726AD4"/>
    <w:rsid w:val="00727A8A"/>
    <w:rsid w:val="0073004E"/>
    <w:rsid w:val="00730235"/>
    <w:rsid w:val="00730FEF"/>
    <w:rsid w:val="007310DD"/>
    <w:rsid w:val="00731174"/>
    <w:rsid w:val="0073183F"/>
    <w:rsid w:val="007319D0"/>
    <w:rsid w:val="00731CFB"/>
    <w:rsid w:val="00732683"/>
    <w:rsid w:val="00732A08"/>
    <w:rsid w:val="00732AAE"/>
    <w:rsid w:val="00732AB1"/>
    <w:rsid w:val="00732D7C"/>
    <w:rsid w:val="00732E54"/>
    <w:rsid w:val="00732E6F"/>
    <w:rsid w:val="00732E84"/>
    <w:rsid w:val="00732E99"/>
    <w:rsid w:val="007338FC"/>
    <w:rsid w:val="00733D0C"/>
    <w:rsid w:val="00734E46"/>
    <w:rsid w:val="00735048"/>
    <w:rsid w:val="00735211"/>
    <w:rsid w:val="007353E1"/>
    <w:rsid w:val="00735514"/>
    <w:rsid w:val="0073679D"/>
    <w:rsid w:val="00736BD3"/>
    <w:rsid w:val="00736CE5"/>
    <w:rsid w:val="00736DE1"/>
    <w:rsid w:val="00736EE9"/>
    <w:rsid w:val="007374DF"/>
    <w:rsid w:val="00737B26"/>
    <w:rsid w:val="00737BFD"/>
    <w:rsid w:val="00737F49"/>
    <w:rsid w:val="0074030D"/>
    <w:rsid w:val="00740B1B"/>
    <w:rsid w:val="00740B43"/>
    <w:rsid w:val="00740F63"/>
    <w:rsid w:val="0074158C"/>
    <w:rsid w:val="00741A1F"/>
    <w:rsid w:val="007422B2"/>
    <w:rsid w:val="007425A5"/>
    <w:rsid w:val="007428DA"/>
    <w:rsid w:val="0074293A"/>
    <w:rsid w:val="00742E4F"/>
    <w:rsid w:val="0074331E"/>
    <w:rsid w:val="00744122"/>
    <w:rsid w:val="00744171"/>
    <w:rsid w:val="007443CA"/>
    <w:rsid w:val="00744853"/>
    <w:rsid w:val="0074497E"/>
    <w:rsid w:val="00745030"/>
    <w:rsid w:val="00745062"/>
    <w:rsid w:val="0074545A"/>
    <w:rsid w:val="007455FC"/>
    <w:rsid w:val="0074577B"/>
    <w:rsid w:val="00745DFA"/>
    <w:rsid w:val="00745EFC"/>
    <w:rsid w:val="0074682D"/>
    <w:rsid w:val="0074745A"/>
    <w:rsid w:val="007503CE"/>
    <w:rsid w:val="007507F0"/>
    <w:rsid w:val="00750DF2"/>
    <w:rsid w:val="00750F79"/>
    <w:rsid w:val="00751105"/>
    <w:rsid w:val="007514F0"/>
    <w:rsid w:val="00751B53"/>
    <w:rsid w:val="00751D13"/>
    <w:rsid w:val="0075218F"/>
    <w:rsid w:val="00752558"/>
    <w:rsid w:val="00752745"/>
    <w:rsid w:val="00752B2D"/>
    <w:rsid w:val="007534A2"/>
    <w:rsid w:val="007534DF"/>
    <w:rsid w:val="007535A5"/>
    <w:rsid w:val="007541DB"/>
    <w:rsid w:val="00754272"/>
    <w:rsid w:val="00754523"/>
    <w:rsid w:val="0075455D"/>
    <w:rsid w:val="007545D8"/>
    <w:rsid w:val="0075465E"/>
    <w:rsid w:val="00754727"/>
    <w:rsid w:val="00754B0E"/>
    <w:rsid w:val="007552DD"/>
    <w:rsid w:val="00755348"/>
    <w:rsid w:val="007554E7"/>
    <w:rsid w:val="0075603F"/>
    <w:rsid w:val="00756130"/>
    <w:rsid w:val="00756548"/>
    <w:rsid w:val="00756742"/>
    <w:rsid w:val="0075709F"/>
    <w:rsid w:val="0075728E"/>
    <w:rsid w:val="00757AFB"/>
    <w:rsid w:val="007602DF"/>
    <w:rsid w:val="00760674"/>
    <w:rsid w:val="007608B7"/>
    <w:rsid w:val="00760ECD"/>
    <w:rsid w:val="007614D0"/>
    <w:rsid w:val="00761861"/>
    <w:rsid w:val="00761CA4"/>
    <w:rsid w:val="00761FFC"/>
    <w:rsid w:val="007621C4"/>
    <w:rsid w:val="00762361"/>
    <w:rsid w:val="007623C5"/>
    <w:rsid w:val="0076269E"/>
    <w:rsid w:val="00762E3C"/>
    <w:rsid w:val="0076343F"/>
    <w:rsid w:val="00763E52"/>
    <w:rsid w:val="00764078"/>
    <w:rsid w:val="0076438D"/>
    <w:rsid w:val="0076472E"/>
    <w:rsid w:val="00764C4F"/>
    <w:rsid w:val="007652D9"/>
    <w:rsid w:val="00765407"/>
    <w:rsid w:val="00766490"/>
    <w:rsid w:val="00766779"/>
    <w:rsid w:val="00766AD1"/>
    <w:rsid w:val="00766BC0"/>
    <w:rsid w:val="007673B9"/>
    <w:rsid w:val="00767515"/>
    <w:rsid w:val="00767750"/>
    <w:rsid w:val="00767782"/>
    <w:rsid w:val="007704C6"/>
    <w:rsid w:val="00770FF3"/>
    <w:rsid w:val="0077102C"/>
    <w:rsid w:val="00771110"/>
    <w:rsid w:val="007713E9"/>
    <w:rsid w:val="007716AF"/>
    <w:rsid w:val="007719AD"/>
    <w:rsid w:val="00771AD9"/>
    <w:rsid w:val="00772564"/>
    <w:rsid w:val="00772706"/>
    <w:rsid w:val="00773048"/>
    <w:rsid w:val="007735AA"/>
    <w:rsid w:val="00773841"/>
    <w:rsid w:val="00773B5A"/>
    <w:rsid w:val="00775552"/>
    <w:rsid w:val="007755C1"/>
    <w:rsid w:val="007760A2"/>
    <w:rsid w:val="0077664F"/>
    <w:rsid w:val="00776A50"/>
    <w:rsid w:val="007777D4"/>
    <w:rsid w:val="00777CFD"/>
    <w:rsid w:val="007803C7"/>
    <w:rsid w:val="007806F3"/>
    <w:rsid w:val="00780920"/>
    <w:rsid w:val="00780B25"/>
    <w:rsid w:val="00780E08"/>
    <w:rsid w:val="00780E94"/>
    <w:rsid w:val="007812FB"/>
    <w:rsid w:val="00781539"/>
    <w:rsid w:val="00782AEC"/>
    <w:rsid w:val="00782C8D"/>
    <w:rsid w:val="00782FD4"/>
    <w:rsid w:val="007831EE"/>
    <w:rsid w:val="007834AA"/>
    <w:rsid w:val="007837A6"/>
    <w:rsid w:val="00783F5D"/>
    <w:rsid w:val="0078475C"/>
    <w:rsid w:val="00785380"/>
    <w:rsid w:val="007858ED"/>
    <w:rsid w:val="00785A8F"/>
    <w:rsid w:val="0078606D"/>
    <w:rsid w:val="007861FB"/>
    <w:rsid w:val="007864E5"/>
    <w:rsid w:val="00786C46"/>
    <w:rsid w:val="00787704"/>
    <w:rsid w:val="00787719"/>
    <w:rsid w:val="0078783A"/>
    <w:rsid w:val="007878BA"/>
    <w:rsid w:val="00787D69"/>
    <w:rsid w:val="00790484"/>
    <w:rsid w:val="00790BE8"/>
    <w:rsid w:val="0079116E"/>
    <w:rsid w:val="00791358"/>
    <w:rsid w:val="0079199F"/>
    <w:rsid w:val="00791B6F"/>
    <w:rsid w:val="00791D85"/>
    <w:rsid w:val="00791E77"/>
    <w:rsid w:val="00791F00"/>
    <w:rsid w:val="00791FC3"/>
    <w:rsid w:val="0079252A"/>
    <w:rsid w:val="00792AFD"/>
    <w:rsid w:val="00792C9F"/>
    <w:rsid w:val="00793606"/>
    <w:rsid w:val="00793621"/>
    <w:rsid w:val="00793909"/>
    <w:rsid w:val="00794581"/>
    <w:rsid w:val="00794B7B"/>
    <w:rsid w:val="007952BB"/>
    <w:rsid w:val="00795775"/>
    <w:rsid w:val="00796684"/>
    <w:rsid w:val="00796823"/>
    <w:rsid w:val="00796B6B"/>
    <w:rsid w:val="00796DA3"/>
    <w:rsid w:val="007970EA"/>
    <w:rsid w:val="007976BA"/>
    <w:rsid w:val="00797A33"/>
    <w:rsid w:val="00797C2C"/>
    <w:rsid w:val="007A00CE"/>
    <w:rsid w:val="007A012E"/>
    <w:rsid w:val="007A08EF"/>
    <w:rsid w:val="007A09F8"/>
    <w:rsid w:val="007A0EA6"/>
    <w:rsid w:val="007A1044"/>
    <w:rsid w:val="007A1448"/>
    <w:rsid w:val="007A1C4D"/>
    <w:rsid w:val="007A1C57"/>
    <w:rsid w:val="007A2516"/>
    <w:rsid w:val="007A276A"/>
    <w:rsid w:val="007A278B"/>
    <w:rsid w:val="007A28AF"/>
    <w:rsid w:val="007A29CA"/>
    <w:rsid w:val="007A2C42"/>
    <w:rsid w:val="007A3B20"/>
    <w:rsid w:val="007A3B9D"/>
    <w:rsid w:val="007A40C0"/>
    <w:rsid w:val="007A4201"/>
    <w:rsid w:val="007A44A7"/>
    <w:rsid w:val="007A44D0"/>
    <w:rsid w:val="007A452B"/>
    <w:rsid w:val="007A457A"/>
    <w:rsid w:val="007A4732"/>
    <w:rsid w:val="007A485A"/>
    <w:rsid w:val="007A49EE"/>
    <w:rsid w:val="007A4D6F"/>
    <w:rsid w:val="007A4DD9"/>
    <w:rsid w:val="007A5887"/>
    <w:rsid w:val="007A5E06"/>
    <w:rsid w:val="007A6A38"/>
    <w:rsid w:val="007A6FB5"/>
    <w:rsid w:val="007A7384"/>
    <w:rsid w:val="007A74A9"/>
    <w:rsid w:val="007A76BF"/>
    <w:rsid w:val="007A77C9"/>
    <w:rsid w:val="007A7A09"/>
    <w:rsid w:val="007A7EF6"/>
    <w:rsid w:val="007B0257"/>
    <w:rsid w:val="007B0F12"/>
    <w:rsid w:val="007B0F37"/>
    <w:rsid w:val="007B1281"/>
    <w:rsid w:val="007B15AB"/>
    <w:rsid w:val="007B1729"/>
    <w:rsid w:val="007B182D"/>
    <w:rsid w:val="007B1AB0"/>
    <w:rsid w:val="007B1B67"/>
    <w:rsid w:val="007B1D8D"/>
    <w:rsid w:val="007B254F"/>
    <w:rsid w:val="007B2638"/>
    <w:rsid w:val="007B2EC4"/>
    <w:rsid w:val="007B3502"/>
    <w:rsid w:val="007B3B32"/>
    <w:rsid w:val="007B3C1E"/>
    <w:rsid w:val="007B3DB2"/>
    <w:rsid w:val="007B4419"/>
    <w:rsid w:val="007B4947"/>
    <w:rsid w:val="007B50AF"/>
    <w:rsid w:val="007B5248"/>
    <w:rsid w:val="007B6249"/>
    <w:rsid w:val="007B6A29"/>
    <w:rsid w:val="007B6AF3"/>
    <w:rsid w:val="007B6F50"/>
    <w:rsid w:val="007B738F"/>
    <w:rsid w:val="007B75AC"/>
    <w:rsid w:val="007B75EB"/>
    <w:rsid w:val="007B7663"/>
    <w:rsid w:val="007B76F5"/>
    <w:rsid w:val="007B796A"/>
    <w:rsid w:val="007B7995"/>
    <w:rsid w:val="007B7B5E"/>
    <w:rsid w:val="007C00B6"/>
    <w:rsid w:val="007C02E9"/>
    <w:rsid w:val="007C0E9E"/>
    <w:rsid w:val="007C0FB1"/>
    <w:rsid w:val="007C1014"/>
    <w:rsid w:val="007C1053"/>
    <w:rsid w:val="007C10C7"/>
    <w:rsid w:val="007C1BBB"/>
    <w:rsid w:val="007C1F6C"/>
    <w:rsid w:val="007C2085"/>
    <w:rsid w:val="007C23E1"/>
    <w:rsid w:val="007C265C"/>
    <w:rsid w:val="007C2704"/>
    <w:rsid w:val="007C2CB0"/>
    <w:rsid w:val="007C2DD9"/>
    <w:rsid w:val="007C2F93"/>
    <w:rsid w:val="007C3093"/>
    <w:rsid w:val="007C350F"/>
    <w:rsid w:val="007C3BB1"/>
    <w:rsid w:val="007C3DBD"/>
    <w:rsid w:val="007C4015"/>
    <w:rsid w:val="007C4FAB"/>
    <w:rsid w:val="007C522F"/>
    <w:rsid w:val="007C52DB"/>
    <w:rsid w:val="007C5677"/>
    <w:rsid w:val="007C598E"/>
    <w:rsid w:val="007C5FD2"/>
    <w:rsid w:val="007C694E"/>
    <w:rsid w:val="007C6AF9"/>
    <w:rsid w:val="007C7EB9"/>
    <w:rsid w:val="007D0335"/>
    <w:rsid w:val="007D07F0"/>
    <w:rsid w:val="007D0E26"/>
    <w:rsid w:val="007D0E32"/>
    <w:rsid w:val="007D0F7B"/>
    <w:rsid w:val="007D1076"/>
    <w:rsid w:val="007D1A1A"/>
    <w:rsid w:val="007D1B84"/>
    <w:rsid w:val="007D1E97"/>
    <w:rsid w:val="007D1F91"/>
    <w:rsid w:val="007D2474"/>
    <w:rsid w:val="007D2542"/>
    <w:rsid w:val="007D2E45"/>
    <w:rsid w:val="007D3444"/>
    <w:rsid w:val="007D40F9"/>
    <w:rsid w:val="007D4781"/>
    <w:rsid w:val="007D4BAE"/>
    <w:rsid w:val="007D4ED9"/>
    <w:rsid w:val="007D4F80"/>
    <w:rsid w:val="007D525B"/>
    <w:rsid w:val="007D590D"/>
    <w:rsid w:val="007D5A03"/>
    <w:rsid w:val="007D5C9E"/>
    <w:rsid w:val="007D5F80"/>
    <w:rsid w:val="007D6235"/>
    <w:rsid w:val="007D6EC5"/>
    <w:rsid w:val="007D6FC1"/>
    <w:rsid w:val="007D716A"/>
    <w:rsid w:val="007D72ED"/>
    <w:rsid w:val="007D7C64"/>
    <w:rsid w:val="007E0C9A"/>
    <w:rsid w:val="007E0FE6"/>
    <w:rsid w:val="007E10A3"/>
    <w:rsid w:val="007E22D5"/>
    <w:rsid w:val="007E25F4"/>
    <w:rsid w:val="007E2AD2"/>
    <w:rsid w:val="007E3F17"/>
    <w:rsid w:val="007E416B"/>
    <w:rsid w:val="007E44F0"/>
    <w:rsid w:val="007E4652"/>
    <w:rsid w:val="007E4B33"/>
    <w:rsid w:val="007E4D13"/>
    <w:rsid w:val="007E4DE5"/>
    <w:rsid w:val="007E4FD0"/>
    <w:rsid w:val="007E53F7"/>
    <w:rsid w:val="007E5D69"/>
    <w:rsid w:val="007E5F87"/>
    <w:rsid w:val="007E5FF2"/>
    <w:rsid w:val="007E6710"/>
    <w:rsid w:val="007E6A1D"/>
    <w:rsid w:val="007E6CF2"/>
    <w:rsid w:val="007E70A0"/>
    <w:rsid w:val="007E72CF"/>
    <w:rsid w:val="007E7D42"/>
    <w:rsid w:val="007E7FC9"/>
    <w:rsid w:val="007F15D7"/>
    <w:rsid w:val="007F1688"/>
    <w:rsid w:val="007F1A3A"/>
    <w:rsid w:val="007F24CD"/>
    <w:rsid w:val="007F2529"/>
    <w:rsid w:val="007F26F9"/>
    <w:rsid w:val="007F2947"/>
    <w:rsid w:val="007F2D22"/>
    <w:rsid w:val="007F2EBE"/>
    <w:rsid w:val="007F2F02"/>
    <w:rsid w:val="007F322F"/>
    <w:rsid w:val="007F3335"/>
    <w:rsid w:val="007F3528"/>
    <w:rsid w:val="007F3E64"/>
    <w:rsid w:val="007F463D"/>
    <w:rsid w:val="007F4982"/>
    <w:rsid w:val="007F4C7A"/>
    <w:rsid w:val="007F5851"/>
    <w:rsid w:val="007F58B3"/>
    <w:rsid w:val="007F5B19"/>
    <w:rsid w:val="007F5E0A"/>
    <w:rsid w:val="007F6022"/>
    <w:rsid w:val="007F6DD2"/>
    <w:rsid w:val="007F7E51"/>
    <w:rsid w:val="007F7EC4"/>
    <w:rsid w:val="00800439"/>
    <w:rsid w:val="008006BC"/>
    <w:rsid w:val="008008E2"/>
    <w:rsid w:val="008012ED"/>
    <w:rsid w:val="0080173F"/>
    <w:rsid w:val="00801EF8"/>
    <w:rsid w:val="00803048"/>
    <w:rsid w:val="00803CFE"/>
    <w:rsid w:val="0080419C"/>
    <w:rsid w:val="008043E1"/>
    <w:rsid w:val="008046EC"/>
    <w:rsid w:val="008046FD"/>
    <w:rsid w:val="00805226"/>
    <w:rsid w:val="00805D41"/>
    <w:rsid w:val="00805E3E"/>
    <w:rsid w:val="0080676E"/>
    <w:rsid w:val="00806936"/>
    <w:rsid w:val="00806F57"/>
    <w:rsid w:val="008076D2"/>
    <w:rsid w:val="008077C0"/>
    <w:rsid w:val="0080784E"/>
    <w:rsid w:val="008078F3"/>
    <w:rsid w:val="00807BC7"/>
    <w:rsid w:val="00807C2A"/>
    <w:rsid w:val="00810430"/>
    <w:rsid w:val="00810898"/>
    <w:rsid w:val="00810BBB"/>
    <w:rsid w:val="008111D9"/>
    <w:rsid w:val="00811208"/>
    <w:rsid w:val="00811354"/>
    <w:rsid w:val="00811EEF"/>
    <w:rsid w:val="00812399"/>
    <w:rsid w:val="008127AA"/>
    <w:rsid w:val="00812D2C"/>
    <w:rsid w:val="00813224"/>
    <w:rsid w:val="00813882"/>
    <w:rsid w:val="00813A39"/>
    <w:rsid w:val="008140D9"/>
    <w:rsid w:val="0081412B"/>
    <w:rsid w:val="00814689"/>
    <w:rsid w:val="008147CD"/>
    <w:rsid w:val="008147FC"/>
    <w:rsid w:val="00815850"/>
    <w:rsid w:val="00815BBD"/>
    <w:rsid w:val="00815CED"/>
    <w:rsid w:val="00816246"/>
    <w:rsid w:val="00816255"/>
    <w:rsid w:val="0081635F"/>
    <w:rsid w:val="00816882"/>
    <w:rsid w:val="00816BDB"/>
    <w:rsid w:val="00816C83"/>
    <w:rsid w:val="00817188"/>
    <w:rsid w:val="00817821"/>
    <w:rsid w:val="00817AC8"/>
    <w:rsid w:val="00817F6F"/>
    <w:rsid w:val="0082016A"/>
    <w:rsid w:val="008201D2"/>
    <w:rsid w:val="00820DFD"/>
    <w:rsid w:val="00821910"/>
    <w:rsid w:val="00821EBC"/>
    <w:rsid w:val="0082210D"/>
    <w:rsid w:val="00822136"/>
    <w:rsid w:val="00822B30"/>
    <w:rsid w:val="00822C6C"/>
    <w:rsid w:val="008230AA"/>
    <w:rsid w:val="00823275"/>
    <w:rsid w:val="008235D4"/>
    <w:rsid w:val="008236F4"/>
    <w:rsid w:val="00824242"/>
    <w:rsid w:val="00824786"/>
    <w:rsid w:val="00825275"/>
    <w:rsid w:val="008253D7"/>
    <w:rsid w:val="008254DC"/>
    <w:rsid w:val="008255A9"/>
    <w:rsid w:val="008256EC"/>
    <w:rsid w:val="0082591F"/>
    <w:rsid w:val="00825C65"/>
    <w:rsid w:val="00825EC5"/>
    <w:rsid w:val="00826797"/>
    <w:rsid w:val="00826B3A"/>
    <w:rsid w:val="00826B56"/>
    <w:rsid w:val="00826C1D"/>
    <w:rsid w:val="0082738F"/>
    <w:rsid w:val="00827494"/>
    <w:rsid w:val="008276BF"/>
    <w:rsid w:val="00827D2B"/>
    <w:rsid w:val="008309A2"/>
    <w:rsid w:val="00830A8B"/>
    <w:rsid w:val="00831494"/>
    <w:rsid w:val="00831498"/>
    <w:rsid w:val="0083171F"/>
    <w:rsid w:val="00831AF9"/>
    <w:rsid w:val="00831FDD"/>
    <w:rsid w:val="0083212A"/>
    <w:rsid w:val="00832760"/>
    <w:rsid w:val="00832890"/>
    <w:rsid w:val="00832BDD"/>
    <w:rsid w:val="00832C02"/>
    <w:rsid w:val="008330C6"/>
    <w:rsid w:val="008330C8"/>
    <w:rsid w:val="00833449"/>
    <w:rsid w:val="00833595"/>
    <w:rsid w:val="00833828"/>
    <w:rsid w:val="00833CF9"/>
    <w:rsid w:val="00833EAB"/>
    <w:rsid w:val="008340A7"/>
    <w:rsid w:val="00834385"/>
    <w:rsid w:val="00835032"/>
    <w:rsid w:val="008356B4"/>
    <w:rsid w:val="0083574F"/>
    <w:rsid w:val="00835D0D"/>
    <w:rsid w:val="00835F2E"/>
    <w:rsid w:val="00835F8B"/>
    <w:rsid w:val="0083632B"/>
    <w:rsid w:val="00836460"/>
    <w:rsid w:val="00837505"/>
    <w:rsid w:val="00837A03"/>
    <w:rsid w:val="008407BE"/>
    <w:rsid w:val="00840938"/>
    <w:rsid w:val="00840A90"/>
    <w:rsid w:val="00840C08"/>
    <w:rsid w:val="00840D89"/>
    <w:rsid w:val="00841068"/>
    <w:rsid w:val="0084134B"/>
    <w:rsid w:val="008415BD"/>
    <w:rsid w:val="008416D1"/>
    <w:rsid w:val="00841AAC"/>
    <w:rsid w:val="0084242B"/>
    <w:rsid w:val="008427AB"/>
    <w:rsid w:val="00842B31"/>
    <w:rsid w:val="008433E7"/>
    <w:rsid w:val="00843D3E"/>
    <w:rsid w:val="0084415A"/>
    <w:rsid w:val="008447FE"/>
    <w:rsid w:val="008448E5"/>
    <w:rsid w:val="008449A3"/>
    <w:rsid w:val="00845AB6"/>
    <w:rsid w:val="00845B66"/>
    <w:rsid w:val="00845B72"/>
    <w:rsid w:val="00845C5B"/>
    <w:rsid w:val="00845D31"/>
    <w:rsid w:val="00845E55"/>
    <w:rsid w:val="00845FAA"/>
    <w:rsid w:val="0084665A"/>
    <w:rsid w:val="00846694"/>
    <w:rsid w:val="00846780"/>
    <w:rsid w:val="00846ADE"/>
    <w:rsid w:val="00846F08"/>
    <w:rsid w:val="00847085"/>
    <w:rsid w:val="0084771F"/>
    <w:rsid w:val="0084780F"/>
    <w:rsid w:val="00847818"/>
    <w:rsid w:val="00847D9F"/>
    <w:rsid w:val="00847EC8"/>
    <w:rsid w:val="00850B28"/>
    <w:rsid w:val="00850C87"/>
    <w:rsid w:val="00850D5F"/>
    <w:rsid w:val="00850E72"/>
    <w:rsid w:val="00850F7E"/>
    <w:rsid w:val="0085111A"/>
    <w:rsid w:val="00851509"/>
    <w:rsid w:val="00852188"/>
    <w:rsid w:val="008526A7"/>
    <w:rsid w:val="00852710"/>
    <w:rsid w:val="00852D8D"/>
    <w:rsid w:val="00852EFD"/>
    <w:rsid w:val="00852F04"/>
    <w:rsid w:val="00853137"/>
    <w:rsid w:val="00853375"/>
    <w:rsid w:val="00853610"/>
    <w:rsid w:val="00853981"/>
    <w:rsid w:val="00853AF0"/>
    <w:rsid w:val="00853D78"/>
    <w:rsid w:val="00854698"/>
    <w:rsid w:val="008552C4"/>
    <w:rsid w:val="00855891"/>
    <w:rsid w:val="008558E9"/>
    <w:rsid w:val="008559E7"/>
    <w:rsid w:val="00856649"/>
    <w:rsid w:val="008566CF"/>
    <w:rsid w:val="008568C9"/>
    <w:rsid w:val="00856AF6"/>
    <w:rsid w:val="00856B3E"/>
    <w:rsid w:val="00856D0E"/>
    <w:rsid w:val="00857191"/>
    <w:rsid w:val="0085727F"/>
    <w:rsid w:val="0086001F"/>
    <w:rsid w:val="00860046"/>
    <w:rsid w:val="00860488"/>
    <w:rsid w:val="00861C5C"/>
    <w:rsid w:val="00861CB3"/>
    <w:rsid w:val="00861D79"/>
    <w:rsid w:val="00862140"/>
    <w:rsid w:val="0086227C"/>
    <w:rsid w:val="00862838"/>
    <w:rsid w:val="008634C0"/>
    <w:rsid w:val="00863898"/>
    <w:rsid w:val="00864399"/>
    <w:rsid w:val="008644B5"/>
    <w:rsid w:val="008644E9"/>
    <w:rsid w:val="00864B1F"/>
    <w:rsid w:val="008650AC"/>
    <w:rsid w:val="00865386"/>
    <w:rsid w:val="00865690"/>
    <w:rsid w:val="008659C1"/>
    <w:rsid w:val="00865E8B"/>
    <w:rsid w:val="00865F54"/>
    <w:rsid w:val="00866261"/>
    <w:rsid w:val="008662C8"/>
    <w:rsid w:val="008664FC"/>
    <w:rsid w:val="00866545"/>
    <w:rsid w:val="00866570"/>
    <w:rsid w:val="00866B93"/>
    <w:rsid w:val="00866BCA"/>
    <w:rsid w:val="00870486"/>
    <w:rsid w:val="008704C0"/>
    <w:rsid w:val="008705A5"/>
    <w:rsid w:val="0087117E"/>
    <w:rsid w:val="008714A2"/>
    <w:rsid w:val="008714C5"/>
    <w:rsid w:val="00871FA9"/>
    <w:rsid w:val="008720C1"/>
    <w:rsid w:val="00872568"/>
    <w:rsid w:val="008725CC"/>
    <w:rsid w:val="00872DBA"/>
    <w:rsid w:val="0087317C"/>
    <w:rsid w:val="00873298"/>
    <w:rsid w:val="00873390"/>
    <w:rsid w:val="0087376D"/>
    <w:rsid w:val="00873A39"/>
    <w:rsid w:val="00873AA4"/>
    <w:rsid w:val="00873B0C"/>
    <w:rsid w:val="0087410C"/>
    <w:rsid w:val="00874284"/>
    <w:rsid w:val="008743C4"/>
    <w:rsid w:val="008745B0"/>
    <w:rsid w:val="00874CB3"/>
    <w:rsid w:val="008751B3"/>
    <w:rsid w:val="00875595"/>
    <w:rsid w:val="00875837"/>
    <w:rsid w:val="00875D8A"/>
    <w:rsid w:val="00876459"/>
    <w:rsid w:val="0087720C"/>
    <w:rsid w:val="008772E4"/>
    <w:rsid w:val="0087775D"/>
    <w:rsid w:val="00880122"/>
    <w:rsid w:val="0088016F"/>
    <w:rsid w:val="0088023D"/>
    <w:rsid w:val="00880AAD"/>
    <w:rsid w:val="00880B11"/>
    <w:rsid w:val="00880DE8"/>
    <w:rsid w:val="008813A2"/>
    <w:rsid w:val="008813F4"/>
    <w:rsid w:val="00881434"/>
    <w:rsid w:val="00881774"/>
    <w:rsid w:val="0088229D"/>
    <w:rsid w:val="00882317"/>
    <w:rsid w:val="008823CC"/>
    <w:rsid w:val="00882515"/>
    <w:rsid w:val="00882AD3"/>
    <w:rsid w:val="00882CD5"/>
    <w:rsid w:val="00882DDA"/>
    <w:rsid w:val="0088339D"/>
    <w:rsid w:val="00883A6D"/>
    <w:rsid w:val="00883B3F"/>
    <w:rsid w:val="00884026"/>
    <w:rsid w:val="008840B1"/>
    <w:rsid w:val="00884160"/>
    <w:rsid w:val="00884389"/>
    <w:rsid w:val="008848DA"/>
    <w:rsid w:val="00885C65"/>
    <w:rsid w:val="00885CE4"/>
    <w:rsid w:val="00885D0C"/>
    <w:rsid w:val="00886BBD"/>
    <w:rsid w:val="00886C00"/>
    <w:rsid w:val="00886F85"/>
    <w:rsid w:val="00886FDA"/>
    <w:rsid w:val="0088728B"/>
    <w:rsid w:val="008874E0"/>
    <w:rsid w:val="00887561"/>
    <w:rsid w:val="00887BEF"/>
    <w:rsid w:val="00890102"/>
    <w:rsid w:val="00890DAF"/>
    <w:rsid w:val="00890E46"/>
    <w:rsid w:val="008916C9"/>
    <w:rsid w:val="00891755"/>
    <w:rsid w:val="00891AEF"/>
    <w:rsid w:val="00891DCB"/>
    <w:rsid w:val="00891E39"/>
    <w:rsid w:val="0089200D"/>
    <w:rsid w:val="00892130"/>
    <w:rsid w:val="008922A1"/>
    <w:rsid w:val="008922A4"/>
    <w:rsid w:val="00892476"/>
    <w:rsid w:val="0089255E"/>
    <w:rsid w:val="0089276B"/>
    <w:rsid w:val="00892931"/>
    <w:rsid w:val="00893041"/>
    <w:rsid w:val="0089320A"/>
    <w:rsid w:val="00893A6B"/>
    <w:rsid w:val="00894001"/>
    <w:rsid w:val="0089457D"/>
    <w:rsid w:val="008947D2"/>
    <w:rsid w:val="00894810"/>
    <w:rsid w:val="008955AF"/>
    <w:rsid w:val="00895A97"/>
    <w:rsid w:val="00895B7D"/>
    <w:rsid w:val="00895B93"/>
    <w:rsid w:val="00895BFC"/>
    <w:rsid w:val="00895C64"/>
    <w:rsid w:val="00895F89"/>
    <w:rsid w:val="00896293"/>
    <w:rsid w:val="00896404"/>
    <w:rsid w:val="00897771"/>
    <w:rsid w:val="0089779A"/>
    <w:rsid w:val="00897BB8"/>
    <w:rsid w:val="00897C09"/>
    <w:rsid w:val="00897D28"/>
    <w:rsid w:val="008A01E5"/>
    <w:rsid w:val="008A0486"/>
    <w:rsid w:val="008A0A0D"/>
    <w:rsid w:val="008A12B9"/>
    <w:rsid w:val="008A15CC"/>
    <w:rsid w:val="008A1A3A"/>
    <w:rsid w:val="008A28ED"/>
    <w:rsid w:val="008A2CA0"/>
    <w:rsid w:val="008A2EA8"/>
    <w:rsid w:val="008A3055"/>
    <w:rsid w:val="008A37D0"/>
    <w:rsid w:val="008A4309"/>
    <w:rsid w:val="008A4A97"/>
    <w:rsid w:val="008A4CAC"/>
    <w:rsid w:val="008A4D80"/>
    <w:rsid w:val="008A4E19"/>
    <w:rsid w:val="008A51F9"/>
    <w:rsid w:val="008A5238"/>
    <w:rsid w:val="008A542A"/>
    <w:rsid w:val="008A55D4"/>
    <w:rsid w:val="008A5940"/>
    <w:rsid w:val="008A5F99"/>
    <w:rsid w:val="008A65B6"/>
    <w:rsid w:val="008A68F4"/>
    <w:rsid w:val="008A6BAC"/>
    <w:rsid w:val="008A77FF"/>
    <w:rsid w:val="008A7917"/>
    <w:rsid w:val="008A7BBD"/>
    <w:rsid w:val="008B0951"/>
    <w:rsid w:val="008B1670"/>
    <w:rsid w:val="008B1BBF"/>
    <w:rsid w:val="008B1E48"/>
    <w:rsid w:val="008B2338"/>
    <w:rsid w:val="008B2873"/>
    <w:rsid w:val="008B2BEB"/>
    <w:rsid w:val="008B2E6D"/>
    <w:rsid w:val="008B2E70"/>
    <w:rsid w:val="008B304B"/>
    <w:rsid w:val="008B374E"/>
    <w:rsid w:val="008B3927"/>
    <w:rsid w:val="008B4575"/>
    <w:rsid w:val="008B45F4"/>
    <w:rsid w:val="008B472D"/>
    <w:rsid w:val="008B4C2C"/>
    <w:rsid w:val="008B4E8F"/>
    <w:rsid w:val="008B57A7"/>
    <w:rsid w:val="008B58AC"/>
    <w:rsid w:val="008B5C25"/>
    <w:rsid w:val="008B6300"/>
    <w:rsid w:val="008B631A"/>
    <w:rsid w:val="008B7187"/>
    <w:rsid w:val="008B7693"/>
    <w:rsid w:val="008B79B9"/>
    <w:rsid w:val="008B7E4D"/>
    <w:rsid w:val="008C0291"/>
    <w:rsid w:val="008C02D3"/>
    <w:rsid w:val="008C0997"/>
    <w:rsid w:val="008C0C1E"/>
    <w:rsid w:val="008C0D09"/>
    <w:rsid w:val="008C0DD7"/>
    <w:rsid w:val="008C0F6B"/>
    <w:rsid w:val="008C11A3"/>
    <w:rsid w:val="008C19ED"/>
    <w:rsid w:val="008C1F8A"/>
    <w:rsid w:val="008C246C"/>
    <w:rsid w:val="008C266D"/>
    <w:rsid w:val="008C271E"/>
    <w:rsid w:val="008C2872"/>
    <w:rsid w:val="008C2C6A"/>
    <w:rsid w:val="008C2CA1"/>
    <w:rsid w:val="008C2EE0"/>
    <w:rsid w:val="008C339E"/>
    <w:rsid w:val="008C47D1"/>
    <w:rsid w:val="008C5155"/>
    <w:rsid w:val="008C5614"/>
    <w:rsid w:val="008C570F"/>
    <w:rsid w:val="008C6103"/>
    <w:rsid w:val="008C630F"/>
    <w:rsid w:val="008C6642"/>
    <w:rsid w:val="008C7020"/>
    <w:rsid w:val="008C74D5"/>
    <w:rsid w:val="008C7D9F"/>
    <w:rsid w:val="008D0407"/>
    <w:rsid w:val="008D0E2F"/>
    <w:rsid w:val="008D12F1"/>
    <w:rsid w:val="008D14B0"/>
    <w:rsid w:val="008D19FD"/>
    <w:rsid w:val="008D1A23"/>
    <w:rsid w:val="008D1CF3"/>
    <w:rsid w:val="008D1DD2"/>
    <w:rsid w:val="008D1E8C"/>
    <w:rsid w:val="008D2316"/>
    <w:rsid w:val="008D2320"/>
    <w:rsid w:val="008D24EB"/>
    <w:rsid w:val="008D281C"/>
    <w:rsid w:val="008D3085"/>
    <w:rsid w:val="008D39C9"/>
    <w:rsid w:val="008D4176"/>
    <w:rsid w:val="008D4428"/>
    <w:rsid w:val="008D46FB"/>
    <w:rsid w:val="008D47EE"/>
    <w:rsid w:val="008D4A45"/>
    <w:rsid w:val="008D4D00"/>
    <w:rsid w:val="008D4D2F"/>
    <w:rsid w:val="008D52CA"/>
    <w:rsid w:val="008D5449"/>
    <w:rsid w:val="008D54D2"/>
    <w:rsid w:val="008D58C4"/>
    <w:rsid w:val="008D5EEA"/>
    <w:rsid w:val="008D60B0"/>
    <w:rsid w:val="008D66D0"/>
    <w:rsid w:val="008D6845"/>
    <w:rsid w:val="008D6C6D"/>
    <w:rsid w:val="008D7186"/>
    <w:rsid w:val="008D7812"/>
    <w:rsid w:val="008D7A80"/>
    <w:rsid w:val="008E0714"/>
    <w:rsid w:val="008E1135"/>
    <w:rsid w:val="008E16D9"/>
    <w:rsid w:val="008E1DA7"/>
    <w:rsid w:val="008E1FF0"/>
    <w:rsid w:val="008E21DD"/>
    <w:rsid w:val="008E25E2"/>
    <w:rsid w:val="008E2C4D"/>
    <w:rsid w:val="008E306C"/>
    <w:rsid w:val="008E3AFF"/>
    <w:rsid w:val="008E4772"/>
    <w:rsid w:val="008E48B2"/>
    <w:rsid w:val="008E4E21"/>
    <w:rsid w:val="008E6273"/>
    <w:rsid w:val="008E6335"/>
    <w:rsid w:val="008E6C5A"/>
    <w:rsid w:val="008E6EA9"/>
    <w:rsid w:val="008E7034"/>
    <w:rsid w:val="008E7398"/>
    <w:rsid w:val="008E75D5"/>
    <w:rsid w:val="008E78D6"/>
    <w:rsid w:val="008E7990"/>
    <w:rsid w:val="008E79DD"/>
    <w:rsid w:val="008F0318"/>
    <w:rsid w:val="008F0593"/>
    <w:rsid w:val="008F05A6"/>
    <w:rsid w:val="008F07E7"/>
    <w:rsid w:val="008F0F79"/>
    <w:rsid w:val="008F160C"/>
    <w:rsid w:val="008F185A"/>
    <w:rsid w:val="008F1BC4"/>
    <w:rsid w:val="008F1D17"/>
    <w:rsid w:val="008F1D4E"/>
    <w:rsid w:val="008F1E67"/>
    <w:rsid w:val="008F1E83"/>
    <w:rsid w:val="008F1F7C"/>
    <w:rsid w:val="008F2E60"/>
    <w:rsid w:val="008F375C"/>
    <w:rsid w:val="008F3EB8"/>
    <w:rsid w:val="008F4057"/>
    <w:rsid w:val="008F476F"/>
    <w:rsid w:val="008F47ED"/>
    <w:rsid w:val="008F4AEC"/>
    <w:rsid w:val="008F4E50"/>
    <w:rsid w:val="008F5590"/>
    <w:rsid w:val="008F5958"/>
    <w:rsid w:val="008F5F27"/>
    <w:rsid w:val="008F6426"/>
    <w:rsid w:val="008F6E43"/>
    <w:rsid w:val="008F70E9"/>
    <w:rsid w:val="008F72EF"/>
    <w:rsid w:val="008F73D5"/>
    <w:rsid w:val="008F7A30"/>
    <w:rsid w:val="008F7D12"/>
    <w:rsid w:val="009001DA"/>
    <w:rsid w:val="0090068D"/>
    <w:rsid w:val="0090073D"/>
    <w:rsid w:val="00900A94"/>
    <w:rsid w:val="00900E60"/>
    <w:rsid w:val="0090108D"/>
    <w:rsid w:val="0090118C"/>
    <w:rsid w:val="00901347"/>
    <w:rsid w:val="00901395"/>
    <w:rsid w:val="009018CE"/>
    <w:rsid w:val="00901B78"/>
    <w:rsid w:val="00901CB1"/>
    <w:rsid w:val="009021D5"/>
    <w:rsid w:val="00902216"/>
    <w:rsid w:val="00902C5D"/>
    <w:rsid w:val="00902DC1"/>
    <w:rsid w:val="00903B1C"/>
    <w:rsid w:val="00904644"/>
    <w:rsid w:val="00904689"/>
    <w:rsid w:val="00904838"/>
    <w:rsid w:val="009049FF"/>
    <w:rsid w:val="00904D59"/>
    <w:rsid w:val="00905AEA"/>
    <w:rsid w:val="00905B36"/>
    <w:rsid w:val="00906806"/>
    <w:rsid w:val="009071D9"/>
    <w:rsid w:val="009075A8"/>
    <w:rsid w:val="00907BA7"/>
    <w:rsid w:val="00907BE8"/>
    <w:rsid w:val="00907F3C"/>
    <w:rsid w:val="00910930"/>
    <w:rsid w:val="00910BFE"/>
    <w:rsid w:val="009113A1"/>
    <w:rsid w:val="009118C2"/>
    <w:rsid w:val="00911938"/>
    <w:rsid w:val="00911AB4"/>
    <w:rsid w:val="00911AD2"/>
    <w:rsid w:val="00912074"/>
    <w:rsid w:val="009121AC"/>
    <w:rsid w:val="0091243A"/>
    <w:rsid w:val="009126F9"/>
    <w:rsid w:val="009128A7"/>
    <w:rsid w:val="00912909"/>
    <w:rsid w:val="00912D8E"/>
    <w:rsid w:val="00912EEB"/>
    <w:rsid w:val="00913413"/>
    <w:rsid w:val="00913573"/>
    <w:rsid w:val="0091362F"/>
    <w:rsid w:val="009141AF"/>
    <w:rsid w:val="00914A8F"/>
    <w:rsid w:val="00914C42"/>
    <w:rsid w:val="00914D57"/>
    <w:rsid w:val="00914FE9"/>
    <w:rsid w:val="009152DA"/>
    <w:rsid w:val="009168D9"/>
    <w:rsid w:val="00916E59"/>
    <w:rsid w:val="009171F5"/>
    <w:rsid w:val="00920176"/>
    <w:rsid w:val="009206CB"/>
    <w:rsid w:val="00920956"/>
    <w:rsid w:val="009215AB"/>
    <w:rsid w:val="009217AD"/>
    <w:rsid w:val="009222CB"/>
    <w:rsid w:val="0092238F"/>
    <w:rsid w:val="009223B4"/>
    <w:rsid w:val="009227D6"/>
    <w:rsid w:val="00922BC1"/>
    <w:rsid w:val="00922EC7"/>
    <w:rsid w:val="00922F03"/>
    <w:rsid w:val="00923017"/>
    <w:rsid w:val="00923033"/>
    <w:rsid w:val="009238AD"/>
    <w:rsid w:val="00923B1B"/>
    <w:rsid w:val="00923B3A"/>
    <w:rsid w:val="00923E60"/>
    <w:rsid w:val="00924125"/>
    <w:rsid w:val="009241BC"/>
    <w:rsid w:val="00924300"/>
    <w:rsid w:val="0092513D"/>
    <w:rsid w:val="0092518A"/>
    <w:rsid w:val="00925212"/>
    <w:rsid w:val="009258AF"/>
    <w:rsid w:val="00925FDB"/>
    <w:rsid w:val="00926E98"/>
    <w:rsid w:val="0092718E"/>
    <w:rsid w:val="009271F1"/>
    <w:rsid w:val="00927255"/>
    <w:rsid w:val="009274E6"/>
    <w:rsid w:val="00927EB7"/>
    <w:rsid w:val="009300C6"/>
    <w:rsid w:val="00930431"/>
    <w:rsid w:val="00930837"/>
    <w:rsid w:val="00930BF6"/>
    <w:rsid w:val="00930E3F"/>
    <w:rsid w:val="00930FE3"/>
    <w:rsid w:val="00931C52"/>
    <w:rsid w:val="00932D79"/>
    <w:rsid w:val="00932F0D"/>
    <w:rsid w:val="0093308A"/>
    <w:rsid w:val="009331E9"/>
    <w:rsid w:val="0093333D"/>
    <w:rsid w:val="009333E5"/>
    <w:rsid w:val="00933427"/>
    <w:rsid w:val="0093348B"/>
    <w:rsid w:val="009335A0"/>
    <w:rsid w:val="00933645"/>
    <w:rsid w:val="00933D16"/>
    <w:rsid w:val="009344EE"/>
    <w:rsid w:val="00934DC7"/>
    <w:rsid w:val="00934E10"/>
    <w:rsid w:val="009353DE"/>
    <w:rsid w:val="00935620"/>
    <w:rsid w:val="00936106"/>
    <w:rsid w:val="009366BA"/>
    <w:rsid w:val="00936842"/>
    <w:rsid w:val="00936B06"/>
    <w:rsid w:val="00936B6F"/>
    <w:rsid w:val="00936C91"/>
    <w:rsid w:val="00936D32"/>
    <w:rsid w:val="00936D71"/>
    <w:rsid w:val="00937123"/>
    <w:rsid w:val="0093743A"/>
    <w:rsid w:val="0093743D"/>
    <w:rsid w:val="0093750F"/>
    <w:rsid w:val="00937665"/>
    <w:rsid w:val="00937D3D"/>
    <w:rsid w:val="0094030E"/>
    <w:rsid w:val="00940A02"/>
    <w:rsid w:val="00940CA1"/>
    <w:rsid w:val="0094110A"/>
    <w:rsid w:val="00941314"/>
    <w:rsid w:val="00941652"/>
    <w:rsid w:val="00941760"/>
    <w:rsid w:val="009418DE"/>
    <w:rsid w:val="00942478"/>
    <w:rsid w:val="009426E4"/>
    <w:rsid w:val="00942A0F"/>
    <w:rsid w:val="00942C10"/>
    <w:rsid w:val="0094352D"/>
    <w:rsid w:val="00943B35"/>
    <w:rsid w:val="00944071"/>
    <w:rsid w:val="00944696"/>
    <w:rsid w:val="00944816"/>
    <w:rsid w:val="00944A94"/>
    <w:rsid w:val="00944C60"/>
    <w:rsid w:val="00944EE5"/>
    <w:rsid w:val="00944FAC"/>
    <w:rsid w:val="00945612"/>
    <w:rsid w:val="00945864"/>
    <w:rsid w:val="00945913"/>
    <w:rsid w:val="00945A1E"/>
    <w:rsid w:val="00946326"/>
    <w:rsid w:val="0094641B"/>
    <w:rsid w:val="0094694D"/>
    <w:rsid w:val="0094715C"/>
    <w:rsid w:val="009473B1"/>
    <w:rsid w:val="00947BFB"/>
    <w:rsid w:val="009501A6"/>
    <w:rsid w:val="00950652"/>
    <w:rsid w:val="00950E0D"/>
    <w:rsid w:val="00950F57"/>
    <w:rsid w:val="00951052"/>
    <w:rsid w:val="009511A7"/>
    <w:rsid w:val="009515DE"/>
    <w:rsid w:val="009518AE"/>
    <w:rsid w:val="00951C3F"/>
    <w:rsid w:val="00951D40"/>
    <w:rsid w:val="00951D8E"/>
    <w:rsid w:val="00952A5E"/>
    <w:rsid w:val="00952D4D"/>
    <w:rsid w:val="00952D7C"/>
    <w:rsid w:val="00952DD1"/>
    <w:rsid w:val="009530CA"/>
    <w:rsid w:val="009533B6"/>
    <w:rsid w:val="00953780"/>
    <w:rsid w:val="00953822"/>
    <w:rsid w:val="009539C1"/>
    <w:rsid w:val="0095464E"/>
    <w:rsid w:val="00954667"/>
    <w:rsid w:val="00954D79"/>
    <w:rsid w:val="009558B6"/>
    <w:rsid w:val="0095593F"/>
    <w:rsid w:val="00955B35"/>
    <w:rsid w:val="00955E24"/>
    <w:rsid w:val="00956186"/>
    <w:rsid w:val="00956807"/>
    <w:rsid w:val="0095689A"/>
    <w:rsid w:val="00956CCF"/>
    <w:rsid w:val="00957315"/>
    <w:rsid w:val="00957408"/>
    <w:rsid w:val="00957517"/>
    <w:rsid w:val="00957742"/>
    <w:rsid w:val="0095775D"/>
    <w:rsid w:val="009579F3"/>
    <w:rsid w:val="00957AEF"/>
    <w:rsid w:val="00957B3D"/>
    <w:rsid w:val="00960295"/>
    <w:rsid w:val="00960407"/>
    <w:rsid w:val="00960A2C"/>
    <w:rsid w:val="00960AA7"/>
    <w:rsid w:val="00960F85"/>
    <w:rsid w:val="00961142"/>
    <w:rsid w:val="009611D3"/>
    <w:rsid w:val="009612F9"/>
    <w:rsid w:val="00961551"/>
    <w:rsid w:val="009618B5"/>
    <w:rsid w:val="00961BCE"/>
    <w:rsid w:val="00961C48"/>
    <w:rsid w:val="0096217A"/>
    <w:rsid w:val="0096270C"/>
    <w:rsid w:val="00962733"/>
    <w:rsid w:val="00962ECE"/>
    <w:rsid w:val="00962FF6"/>
    <w:rsid w:val="00962FFA"/>
    <w:rsid w:val="009633F5"/>
    <w:rsid w:val="00963851"/>
    <w:rsid w:val="00963F1F"/>
    <w:rsid w:val="009650CA"/>
    <w:rsid w:val="0096569B"/>
    <w:rsid w:val="00965A18"/>
    <w:rsid w:val="00965B9C"/>
    <w:rsid w:val="00966D58"/>
    <w:rsid w:val="00966DEA"/>
    <w:rsid w:val="00966E26"/>
    <w:rsid w:val="00966EED"/>
    <w:rsid w:val="00967251"/>
    <w:rsid w:val="0096758B"/>
    <w:rsid w:val="009677EB"/>
    <w:rsid w:val="00967DC8"/>
    <w:rsid w:val="00970D1E"/>
    <w:rsid w:val="00970EE3"/>
    <w:rsid w:val="00971448"/>
    <w:rsid w:val="0097172A"/>
    <w:rsid w:val="00971B88"/>
    <w:rsid w:val="009722F0"/>
    <w:rsid w:val="009724B5"/>
    <w:rsid w:val="00972E36"/>
    <w:rsid w:val="0097328F"/>
    <w:rsid w:val="009737E7"/>
    <w:rsid w:val="00973FAF"/>
    <w:rsid w:val="00974603"/>
    <w:rsid w:val="00974B4E"/>
    <w:rsid w:val="00974C5B"/>
    <w:rsid w:val="009750B4"/>
    <w:rsid w:val="009750CF"/>
    <w:rsid w:val="00975436"/>
    <w:rsid w:val="00975574"/>
    <w:rsid w:val="00975675"/>
    <w:rsid w:val="00975B8C"/>
    <w:rsid w:val="00975BD3"/>
    <w:rsid w:val="00975D46"/>
    <w:rsid w:val="009761DE"/>
    <w:rsid w:val="00976239"/>
    <w:rsid w:val="009762EB"/>
    <w:rsid w:val="0097683B"/>
    <w:rsid w:val="009768C3"/>
    <w:rsid w:val="00976CC9"/>
    <w:rsid w:val="00977A9B"/>
    <w:rsid w:val="00980020"/>
    <w:rsid w:val="00980B29"/>
    <w:rsid w:val="00980C1F"/>
    <w:rsid w:val="00980DBD"/>
    <w:rsid w:val="00980E3C"/>
    <w:rsid w:val="00980F46"/>
    <w:rsid w:val="00980F77"/>
    <w:rsid w:val="0098131B"/>
    <w:rsid w:val="00981558"/>
    <w:rsid w:val="0098206D"/>
    <w:rsid w:val="009826DD"/>
    <w:rsid w:val="00982E25"/>
    <w:rsid w:val="009831E5"/>
    <w:rsid w:val="00983305"/>
    <w:rsid w:val="00983340"/>
    <w:rsid w:val="00983602"/>
    <w:rsid w:val="00983BE9"/>
    <w:rsid w:val="00984286"/>
    <w:rsid w:val="009846C4"/>
    <w:rsid w:val="00984B5A"/>
    <w:rsid w:val="00984C1B"/>
    <w:rsid w:val="00986571"/>
    <w:rsid w:val="00986617"/>
    <w:rsid w:val="009866DA"/>
    <w:rsid w:val="00986830"/>
    <w:rsid w:val="00986A6B"/>
    <w:rsid w:val="00986D12"/>
    <w:rsid w:val="00986F7F"/>
    <w:rsid w:val="009871F3"/>
    <w:rsid w:val="009904AA"/>
    <w:rsid w:val="0099055E"/>
    <w:rsid w:val="00990F17"/>
    <w:rsid w:val="0099112B"/>
    <w:rsid w:val="00991144"/>
    <w:rsid w:val="009915C0"/>
    <w:rsid w:val="00991AA7"/>
    <w:rsid w:val="00991ABF"/>
    <w:rsid w:val="0099206F"/>
    <w:rsid w:val="00992A72"/>
    <w:rsid w:val="00992E15"/>
    <w:rsid w:val="00992E28"/>
    <w:rsid w:val="00993268"/>
    <w:rsid w:val="0099364C"/>
    <w:rsid w:val="00993ADE"/>
    <w:rsid w:val="009940F8"/>
    <w:rsid w:val="0099488D"/>
    <w:rsid w:val="0099492E"/>
    <w:rsid w:val="00995122"/>
    <w:rsid w:val="0099513D"/>
    <w:rsid w:val="00995B3B"/>
    <w:rsid w:val="00995C03"/>
    <w:rsid w:val="00995DCE"/>
    <w:rsid w:val="00995F03"/>
    <w:rsid w:val="00996077"/>
    <w:rsid w:val="009961C6"/>
    <w:rsid w:val="00996761"/>
    <w:rsid w:val="0099694B"/>
    <w:rsid w:val="00996986"/>
    <w:rsid w:val="00996D8F"/>
    <w:rsid w:val="00997936"/>
    <w:rsid w:val="00997D57"/>
    <w:rsid w:val="00997EF4"/>
    <w:rsid w:val="00997F00"/>
    <w:rsid w:val="00997F22"/>
    <w:rsid w:val="009A009E"/>
    <w:rsid w:val="009A0933"/>
    <w:rsid w:val="009A0C04"/>
    <w:rsid w:val="009A15E7"/>
    <w:rsid w:val="009A1A7D"/>
    <w:rsid w:val="009A1E4E"/>
    <w:rsid w:val="009A21A3"/>
    <w:rsid w:val="009A239E"/>
    <w:rsid w:val="009A243E"/>
    <w:rsid w:val="009A2F8B"/>
    <w:rsid w:val="009A39E5"/>
    <w:rsid w:val="009A414C"/>
    <w:rsid w:val="009A4361"/>
    <w:rsid w:val="009A43E5"/>
    <w:rsid w:val="009A4B80"/>
    <w:rsid w:val="009A542D"/>
    <w:rsid w:val="009A56A8"/>
    <w:rsid w:val="009A594A"/>
    <w:rsid w:val="009A5BDA"/>
    <w:rsid w:val="009A627C"/>
    <w:rsid w:val="009A62BD"/>
    <w:rsid w:val="009A6ABD"/>
    <w:rsid w:val="009A6B5C"/>
    <w:rsid w:val="009A6CE2"/>
    <w:rsid w:val="009A6F80"/>
    <w:rsid w:val="009A7114"/>
    <w:rsid w:val="009A79F3"/>
    <w:rsid w:val="009A7D0F"/>
    <w:rsid w:val="009A7FA6"/>
    <w:rsid w:val="009B0090"/>
    <w:rsid w:val="009B0424"/>
    <w:rsid w:val="009B0A8D"/>
    <w:rsid w:val="009B0A9E"/>
    <w:rsid w:val="009B0B52"/>
    <w:rsid w:val="009B0CED"/>
    <w:rsid w:val="009B1073"/>
    <w:rsid w:val="009B1225"/>
    <w:rsid w:val="009B1305"/>
    <w:rsid w:val="009B131B"/>
    <w:rsid w:val="009B17F8"/>
    <w:rsid w:val="009B1A54"/>
    <w:rsid w:val="009B1B73"/>
    <w:rsid w:val="009B1F21"/>
    <w:rsid w:val="009B20AE"/>
    <w:rsid w:val="009B2168"/>
    <w:rsid w:val="009B21D7"/>
    <w:rsid w:val="009B2250"/>
    <w:rsid w:val="009B2813"/>
    <w:rsid w:val="009B2EE2"/>
    <w:rsid w:val="009B2FDF"/>
    <w:rsid w:val="009B3751"/>
    <w:rsid w:val="009B376A"/>
    <w:rsid w:val="009B39E1"/>
    <w:rsid w:val="009B3A11"/>
    <w:rsid w:val="009B3B3A"/>
    <w:rsid w:val="009B3DBB"/>
    <w:rsid w:val="009B40AB"/>
    <w:rsid w:val="009B4551"/>
    <w:rsid w:val="009B4DD6"/>
    <w:rsid w:val="009B517E"/>
    <w:rsid w:val="009B61A5"/>
    <w:rsid w:val="009B6251"/>
    <w:rsid w:val="009B6399"/>
    <w:rsid w:val="009B6A55"/>
    <w:rsid w:val="009B6C97"/>
    <w:rsid w:val="009B6E75"/>
    <w:rsid w:val="009B7122"/>
    <w:rsid w:val="009B753D"/>
    <w:rsid w:val="009B7D32"/>
    <w:rsid w:val="009C004A"/>
    <w:rsid w:val="009C0143"/>
    <w:rsid w:val="009C061D"/>
    <w:rsid w:val="009C082A"/>
    <w:rsid w:val="009C09E7"/>
    <w:rsid w:val="009C16BD"/>
    <w:rsid w:val="009C1771"/>
    <w:rsid w:val="009C26BE"/>
    <w:rsid w:val="009C3138"/>
    <w:rsid w:val="009C3463"/>
    <w:rsid w:val="009C35A7"/>
    <w:rsid w:val="009C36EA"/>
    <w:rsid w:val="009C393B"/>
    <w:rsid w:val="009C42CF"/>
    <w:rsid w:val="009C4466"/>
    <w:rsid w:val="009C4775"/>
    <w:rsid w:val="009C5076"/>
    <w:rsid w:val="009C522C"/>
    <w:rsid w:val="009C56B0"/>
    <w:rsid w:val="009C5B7C"/>
    <w:rsid w:val="009C5C09"/>
    <w:rsid w:val="009C5C51"/>
    <w:rsid w:val="009C613B"/>
    <w:rsid w:val="009C63E2"/>
    <w:rsid w:val="009C6982"/>
    <w:rsid w:val="009C6A93"/>
    <w:rsid w:val="009C72F1"/>
    <w:rsid w:val="009C7E59"/>
    <w:rsid w:val="009D0176"/>
    <w:rsid w:val="009D041C"/>
    <w:rsid w:val="009D055B"/>
    <w:rsid w:val="009D0931"/>
    <w:rsid w:val="009D0F1F"/>
    <w:rsid w:val="009D107C"/>
    <w:rsid w:val="009D142B"/>
    <w:rsid w:val="009D18CB"/>
    <w:rsid w:val="009D1E5A"/>
    <w:rsid w:val="009D266C"/>
    <w:rsid w:val="009D2D51"/>
    <w:rsid w:val="009D3735"/>
    <w:rsid w:val="009D37B0"/>
    <w:rsid w:val="009D3996"/>
    <w:rsid w:val="009D3AAE"/>
    <w:rsid w:val="009D3B14"/>
    <w:rsid w:val="009D40EE"/>
    <w:rsid w:val="009D462B"/>
    <w:rsid w:val="009D53E7"/>
    <w:rsid w:val="009D553D"/>
    <w:rsid w:val="009D5AE1"/>
    <w:rsid w:val="009D6657"/>
    <w:rsid w:val="009D6705"/>
    <w:rsid w:val="009D6909"/>
    <w:rsid w:val="009D6B33"/>
    <w:rsid w:val="009D74AD"/>
    <w:rsid w:val="009D794A"/>
    <w:rsid w:val="009E074F"/>
    <w:rsid w:val="009E17E7"/>
    <w:rsid w:val="009E2444"/>
    <w:rsid w:val="009E2FD1"/>
    <w:rsid w:val="009E323A"/>
    <w:rsid w:val="009E3281"/>
    <w:rsid w:val="009E339C"/>
    <w:rsid w:val="009E3A14"/>
    <w:rsid w:val="009E3BB9"/>
    <w:rsid w:val="009E3D21"/>
    <w:rsid w:val="009E3D49"/>
    <w:rsid w:val="009E4359"/>
    <w:rsid w:val="009E5438"/>
    <w:rsid w:val="009E558A"/>
    <w:rsid w:val="009E55D0"/>
    <w:rsid w:val="009E5E9A"/>
    <w:rsid w:val="009E6381"/>
    <w:rsid w:val="009E69B8"/>
    <w:rsid w:val="009E6EC3"/>
    <w:rsid w:val="009E6FFE"/>
    <w:rsid w:val="009E717D"/>
    <w:rsid w:val="009E736D"/>
    <w:rsid w:val="009E7411"/>
    <w:rsid w:val="009E78E3"/>
    <w:rsid w:val="009E7BE7"/>
    <w:rsid w:val="009E7CBA"/>
    <w:rsid w:val="009E7E4C"/>
    <w:rsid w:val="009F0099"/>
    <w:rsid w:val="009F05E2"/>
    <w:rsid w:val="009F0981"/>
    <w:rsid w:val="009F09C5"/>
    <w:rsid w:val="009F0EC8"/>
    <w:rsid w:val="009F1059"/>
    <w:rsid w:val="009F18ED"/>
    <w:rsid w:val="009F1A0D"/>
    <w:rsid w:val="009F1BAA"/>
    <w:rsid w:val="009F1D27"/>
    <w:rsid w:val="009F20DD"/>
    <w:rsid w:val="009F2630"/>
    <w:rsid w:val="009F2D20"/>
    <w:rsid w:val="009F44E9"/>
    <w:rsid w:val="009F52EC"/>
    <w:rsid w:val="009F5307"/>
    <w:rsid w:val="009F53E3"/>
    <w:rsid w:val="009F55DC"/>
    <w:rsid w:val="009F578F"/>
    <w:rsid w:val="009F5884"/>
    <w:rsid w:val="009F6908"/>
    <w:rsid w:val="009F6CED"/>
    <w:rsid w:val="009F7321"/>
    <w:rsid w:val="009F743F"/>
    <w:rsid w:val="009F75B1"/>
    <w:rsid w:val="009F77D8"/>
    <w:rsid w:val="00A005CE"/>
    <w:rsid w:val="00A0096C"/>
    <w:rsid w:val="00A00A4C"/>
    <w:rsid w:val="00A00EF8"/>
    <w:rsid w:val="00A00F0F"/>
    <w:rsid w:val="00A0137F"/>
    <w:rsid w:val="00A018D8"/>
    <w:rsid w:val="00A019D9"/>
    <w:rsid w:val="00A01CDF"/>
    <w:rsid w:val="00A024D0"/>
    <w:rsid w:val="00A02673"/>
    <w:rsid w:val="00A02804"/>
    <w:rsid w:val="00A02978"/>
    <w:rsid w:val="00A03558"/>
    <w:rsid w:val="00A040D4"/>
    <w:rsid w:val="00A045DE"/>
    <w:rsid w:val="00A0471A"/>
    <w:rsid w:val="00A0498B"/>
    <w:rsid w:val="00A04C8C"/>
    <w:rsid w:val="00A04CA1"/>
    <w:rsid w:val="00A04DBE"/>
    <w:rsid w:val="00A05B49"/>
    <w:rsid w:val="00A0630F"/>
    <w:rsid w:val="00A063AE"/>
    <w:rsid w:val="00A06421"/>
    <w:rsid w:val="00A0749C"/>
    <w:rsid w:val="00A075A0"/>
    <w:rsid w:val="00A076EF"/>
    <w:rsid w:val="00A0795D"/>
    <w:rsid w:val="00A07B5C"/>
    <w:rsid w:val="00A10D6A"/>
    <w:rsid w:val="00A11CF9"/>
    <w:rsid w:val="00A11DCE"/>
    <w:rsid w:val="00A11E6A"/>
    <w:rsid w:val="00A11FAE"/>
    <w:rsid w:val="00A12931"/>
    <w:rsid w:val="00A12937"/>
    <w:rsid w:val="00A133B7"/>
    <w:rsid w:val="00A133BE"/>
    <w:rsid w:val="00A133EE"/>
    <w:rsid w:val="00A13D2F"/>
    <w:rsid w:val="00A13E0E"/>
    <w:rsid w:val="00A13E75"/>
    <w:rsid w:val="00A14167"/>
    <w:rsid w:val="00A14485"/>
    <w:rsid w:val="00A14A3E"/>
    <w:rsid w:val="00A14C9E"/>
    <w:rsid w:val="00A16086"/>
    <w:rsid w:val="00A16904"/>
    <w:rsid w:val="00A16905"/>
    <w:rsid w:val="00A169E8"/>
    <w:rsid w:val="00A169F4"/>
    <w:rsid w:val="00A171BD"/>
    <w:rsid w:val="00A177FE"/>
    <w:rsid w:val="00A179F7"/>
    <w:rsid w:val="00A20246"/>
    <w:rsid w:val="00A20862"/>
    <w:rsid w:val="00A20B17"/>
    <w:rsid w:val="00A20B65"/>
    <w:rsid w:val="00A20D63"/>
    <w:rsid w:val="00A20DA3"/>
    <w:rsid w:val="00A20F09"/>
    <w:rsid w:val="00A21170"/>
    <w:rsid w:val="00A212AD"/>
    <w:rsid w:val="00A2132B"/>
    <w:rsid w:val="00A2178C"/>
    <w:rsid w:val="00A21E99"/>
    <w:rsid w:val="00A2268E"/>
    <w:rsid w:val="00A22985"/>
    <w:rsid w:val="00A22EFE"/>
    <w:rsid w:val="00A23066"/>
    <w:rsid w:val="00A2318B"/>
    <w:rsid w:val="00A23A05"/>
    <w:rsid w:val="00A23EE6"/>
    <w:rsid w:val="00A23FA9"/>
    <w:rsid w:val="00A2416D"/>
    <w:rsid w:val="00A24764"/>
    <w:rsid w:val="00A25039"/>
    <w:rsid w:val="00A2515A"/>
    <w:rsid w:val="00A251A7"/>
    <w:rsid w:val="00A253B3"/>
    <w:rsid w:val="00A254E2"/>
    <w:rsid w:val="00A255B3"/>
    <w:rsid w:val="00A2573E"/>
    <w:rsid w:val="00A25CB3"/>
    <w:rsid w:val="00A25DC5"/>
    <w:rsid w:val="00A25E45"/>
    <w:rsid w:val="00A2631C"/>
    <w:rsid w:val="00A2648F"/>
    <w:rsid w:val="00A265A0"/>
    <w:rsid w:val="00A265DE"/>
    <w:rsid w:val="00A26636"/>
    <w:rsid w:val="00A26B2A"/>
    <w:rsid w:val="00A27015"/>
    <w:rsid w:val="00A27844"/>
    <w:rsid w:val="00A27D60"/>
    <w:rsid w:val="00A30263"/>
    <w:rsid w:val="00A30430"/>
    <w:rsid w:val="00A306B2"/>
    <w:rsid w:val="00A30907"/>
    <w:rsid w:val="00A30CFE"/>
    <w:rsid w:val="00A33082"/>
    <w:rsid w:val="00A33095"/>
    <w:rsid w:val="00A3582D"/>
    <w:rsid w:val="00A3582F"/>
    <w:rsid w:val="00A3593E"/>
    <w:rsid w:val="00A35B2A"/>
    <w:rsid w:val="00A35B64"/>
    <w:rsid w:val="00A364BF"/>
    <w:rsid w:val="00A36AB7"/>
    <w:rsid w:val="00A36CAC"/>
    <w:rsid w:val="00A36E85"/>
    <w:rsid w:val="00A37022"/>
    <w:rsid w:val="00A3732B"/>
    <w:rsid w:val="00A37FA2"/>
    <w:rsid w:val="00A403B4"/>
    <w:rsid w:val="00A405FA"/>
    <w:rsid w:val="00A4067A"/>
    <w:rsid w:val="00A407A7"/>
    <w:rsid w:val="00A40E5A"/>
    <w:rsid w:val="00A41DE5"/>
    <w:rsid w:val="00A4207F"/>
    <w:rsid w:val="00A423F8"/>
    <w:rsid w:val="00A42E28"/>
    <w:rsid w:val="00A42F3A"/>
    <w:rsid w:val="00A4335F"/>
    <w:rsid w:val="00A43644"/>
    <w:rsid w:val="00A4386C"/>
    <w:rsid w:val="00A43D3F"/>
    <w:rsid w:val="00A43FDF"/>
    <w:rsid w:val="00A4438B"/>
    <w:rsid w:val="00A4448C"/>
    <w:rsid w:val="00A450A2"/>
    <w:rsid w:val="00A45CE5"/>
    <w:rsid w:val="00A45F38"/>
    <w:rsid w:val="00A45FA9"/>
    <w:rsid w:val="00A46258"/>
    <w:rsid w:val="00A466EA"/>
    <w:rsid w:val="00A46DC9"/>
    <w:rsid w:val="00A4794A"/>
    <w:rsid w:val="00A506F1"/>
    <w:rsid w:val="00A50C09"/>
    <w:rsid w:val="00A50D57"/>
    <w:rsid w:val="00A50E48"/>
    <w:rsid w:val="00A51284"/>
    <w:rsid w:val="00A512D9"/>
    <w:rsid w:val="00A51802"/>
    <w:rsid w:val="00A51C6A"/>
    <w:rsid w:val="00A51DBD"/>
    <w:rsid w:val="00A51F49"/>
    <w:rsid w:val="00A51F67"/>
    <w:rsid w:val="00A525D7"/>
    <w:rsid w:val="00A52AC0"/>
    <w:rsid w:val="00A52B5A"/>
    <w:rsid w:val="00A52FD4"/>
    <w:rsid w:val="00A53081"/>
    <w:rsid w:val="00A534C0"/>
    <w:rsid w:val="00A537B0"/>
    <w:rsid w:val="00A53B7D"/>
    <w:rsid w:val="00A53CD0"/>
    <w:rsid w:val="00A54017"/>
    <w:rsid w:val="00A54066"/>
    <w:rsid w:val="00A541BF"/>
    <w:rsid w:val="00A5468C"/>
    <w:rsid w:val="00A548BC"/>
    <w:rsid w:val="00A548CC"/>
    <w:rsid w:val="00A54930"/>
    <w:rsid w:val="00A54C9B"/>
    <w:rsid w:val="00A54D76"/>
    <w:rsid w:val="00A54DE0"/>
    <w:rsid w:val="00A54F2D"/>
    <w:rsid w:val="00A54F4F"/>
    <w:rsid w:val="00A551BF"/>
    <w:rsid w:val="00A559F2"/>
    <w:rsid w:val="00A55D20"/>
    <w:rsid w:val="00A55F05"/>
    <w:rsid w:val="00A560FC"/>
    <w:rsid w:val="00A565F6"/>
    <w:rsid w:val="00A56878"/>
    <w:rsid w:val="00A56A8E"/>
    <w:rsid w:val="00A56DF5"/>
    <w:rsid w:val="00A574D6"/>
    <w:rsid w:val="00A577AE"/>
    <w:rsid w:val="00A579EC"/>
    <w:rsid w:val="00A57F58"/>
    <w:rsid w:val="00A607F0"/>
    <w:rsid w:val="00A60877"/>
    <w:rsid w:val="00A60A59"/>
    <w:rsid w:val="00A60CDB"/>
    <w:rsid w:val="00A6165A"/>
    <w:rsid w:val="00A616EE"/>
    <w:rsid w:val="00A61878"/>
    <w:rsid w:val="00A61F98"/>
    <w:rsid w:val="00A62848"/>
    <w:rsid w:val="00A62A80"/>
    <w:rsid w:val="00A62AF8"/>
    <w:rsid w:val="00A633BA"/>
    <w:rsid w:val="00A63653"/>
    <w:rsid w:val="00A645D1"/>
    <w:rsid w:val="00A64B10"/>
    <w:rsid w:val="00A64DFE"/>
    <w:rsid w:val="00A64E6C"/>
    <w:rsid w:val="00A64F35"/>
    <w:rsid w:val="00A65045"/>
    <w:rsid w:val="00A653C3"/>
    <w:rsid w:val="00A65D94"/>
    <w:rsid w:val="00A66180"/>
    <w:rsid w:val="00A666CF"/>
    <w:rsid w:val="00A66C33"/>
    <w:rsid w:val="00A67912"/>
    <w:rsid w:val="00A67992"/>
    <w:rsid w:val="00A67B16"/>
    <w:rsid w:val="00A67C74"/>
    <w:rsid w:val="00A700CF"/>
    <w:rsid w:val="00A703A6"/>
    <w:rsid w:val="00A705C4"/>
    <w:rsid w:val="00A709EB"/>
    <w:rsid w:val="00A710E3"/>
    <w:rsid w:val="00A71D58"/>
    <w:rsid w:val="00A72171"/>
    <w:rsid w:val="00A72347"/>
    <w:rsid w:val="00A72670"/>
    <w:rsid w:val="00A726E3"/>
    <w:rsid w:val="00A72896"/>
    <w:rsid w:val="00A729E6"/>
    <w:rsid w:val="00A72E05"/>
    <w:rsid w:val="00A72ECA"/>
    <w:rsid w:val="00A730C1"/>
    <w:rsid w:val="00A7399C"/>
    <w:rsid w:val="00A73F50"/>
    <w:rsid w:val="00A74382"/>
    <w:rsid w:val="00A745F3"/>
    <w:rsid w:val="00A74D38"/>
    <w:rsid w:val="00A74F8B"/>
    <w:rsid w:val="00A75120"/>
    <w:rsid w:val="00A7532E"/>
    <w:rsid w:val="00A758FF"/>
    <w:rsid w:val="00A75F0C"/>
    <w:rsid w:val="00A75F24"/>
    <w:rsid w:val="00A761E9"/>
    <w:rsid w:val="00A76458"/>
    <w:rsid w:val="00A76CAF"/>
    <w:rsid w:val="00A77230"/>
    <w:rsid w:val="00A7778D"/>
    <w:rsid w:val="00A80246"/>
    <w:rsid w:val="00A807E6"/>
    <w:rsid w:val="00A80FCC"/>
    <w:rsid w:val="00A81074"/>
    <w:rsid w:val="00A8122E"/>
    <w:rsid w:val="00A82576"/>
    <w:rsid w:val="00A8289B"/>
    <w:rsid w:val="00A8308E"/>
    <w:rsid w:val="00A843F7"/>
    <w:rsid w:val="00A844F2"/>
    <w:rsid w:val="00A846A4"/>
    <w:rsid w:val="00A84E69"/>
    <w:rsid w:val="00A85577"/>
    <w:rsid w:val="00A85A45"/>
    <w:rsid w:val="00A85B6E"/>
    <w:rsid w:val="00A85F31"/>
    <w:rsid w:val="00A8603E"/>
    <w:rsid w:val="00A86180"/>
    <w:rsid w:val="00A864A7"/>
    <w:rsid w:val="00A86542"/>
    <w:rsid w:val="00A86B01"/>
    <w:rsid w:val="00A86E2D"/>
    <w:rsid w:val="00A87441"/>
    <w:rsid w:val="00A87E73"/>
    <w:rsid w:val="00A87FDC"/>
    <w:rsid w:val="00A902E9"/>
    <w:rsid w:val="00A90652"/>
    <w:rsid w:val="00A90EA4"/>
    <w:rsid w:val="00A915D4"/>
    <w:rsid w:val="00A919BE"/>
    <w:rsid w:val="00A92311"/>
    <w:rsid w:val="00A92747"/>
    <w:rsid w:val="00A92A51"/>
    <w:rsid w:val="00A92ECF"/>
    <w:rsid w:val="00A92FAD"/>
    <w:rsid w:val="00A932B6"/>
    <w:rsid w:val="00A9336F"/>
    <w:rsid w:val="00A93411"/>
    <w:rsid w:val="00A9372F"/>
    <w:rsid w:val="00A9383F"/>
    <w:rsid w:val="00A944C1"/>
    <w:rsid w:val="00A945E3"/>
    <w:rsid w:val="00A947B6"/>
    <w:rsid w:val="00A94AB3"/>
    <w:rsid w:val="00A954B7"/>
    <w:rsid w:val="00A9556B"/>
    <w:rsid w:val="00A95AE1"/>
    <w:rsid w:val="00A9680A"/>
    <w:rsid w:val="00A9693D"/>
    <w:rsid w:val="00A97106"/>
    <w:rsid w:val="00A97455"/>
    <w:rsid w:val="00A975EB"/>
    <w:rsid w:val="00A977BF"/>
    <w:rsid w:val="00AA0BA2"/>
    <w:rsid w:val="00AA0C86"/>
    <w:rsid w:val="00AA0F1B"/>
    <w:rsid w:val="00AA1353"/>
    <w:rsid w:val="00AA1506"/>
    <w:rsid w:val="00AA15E7"/>
    <w:rsid w:val="00AA17D5"/>
    <w:rsid w:val="00AA234D"/>
    <w:rsid w:val="00AA2439"/>
    <w:rsid w:val="00AA274E"/>
    <w:rsid w:val="00AA2AFA"/>
    <w:rsid w:val="00AA2CDF"/>
    <w:rsid w:val="00AA2FE9"/>
    <w:rsid w:val="00AA331A"/>
    <w:rsid w:val="00AA3521"/>
    <w:rsid w:val="00AA3CDF"/>
    <w:rsid w:val="00AA3DEB"/>
    <w:rsid w:val="00AA3F20"/>
    <w:rsid w:val="00AA4025"/>
    <w:rsid w:val="00AA4B35"/>
    <w:rsid w:val="00AA4CE4"/>
    <w:rsid w:val="00AA5BAF"/>
    <w:rsid w:val="00AA614B"/>
    <w:rsid w:val="00AA66F9"/>
    <w:rsid w:val="00AA705A"/>
    <w:rsid w:val="00AA7320"/>
    <w:rsid w:val="00AA7702"/>
    <w:rsid w:val="00AA780C"/>
    <w:rsid w:val="00AA7AB9"/>
    <w:rsid w:val="00AA7CD6"/>
    <w:rsid w:val="00AA7E9D"/>
    <w:rsid w:val="00AA7F00"/>
    <w:rsid w:val="00AA7FDC"/>
    <w:rsid w:val="00AB0498"/>
    <w:rsid w:val="00AB04AF"/>
    <w:rsid w:val="00AB051F"/>
    <w:rsid w:val="00AB08B6"/>
    <w:rsid w:val="00AB0E6C"/>
    <w:rsid w:val="00AB128A"/>
    <w:rsid w:val="00AB15EA"/>
    <w:rsid w:val="00AB1B03"/>
    <w:rsid w:val="00AB1B1F"/>
    <w:rsid w:val="00AB20F2"/>
    <w:rsid w:val="00AB2655"/>
    <w:rsid w:val="00AB2A10"/>
    <w:rsid w:val="00AB3234"/>
    <w:rsid w:val="00AB358E"/>
    <w:rsid w:val="00AB3D1C"/>
    <w:rsid w:val="00AB3E70"/>
    <w:rsid w:val="00AB45F0"/>
    <w:rsid w:val="00AB473C"/>
    <w:rsid w:val="00AB49CC"/>
    <w:rsid w:val="00AB49ED"/>
    <w:rsid w:val="00AB4EA7"/>
    <w:rsid w:val="00AB5233"/>
    <w:rsid w:val="00AB54D2"/>
    <w:rsid w:val="00AB5650"/>
    <w:rsid w:val="00AB5E85"/>
    <w:rsid w:val="00AB5FC0"/>
    <w:rsid w:val="00AB657D"/>
    <w:rsid w:val="00AB6C91"/>
    <w:rsid w:val="00AB7021"/>
    <w:rsid w:val="00AB73DF"/>
    <w:rsid w:val="00AB7634"/>
    <w:rsid w:val="00AC0E8E"/>
    <w:rsid w:val="00AC0F84"/>
    <w:rsid w:val="00AC0FC0"/>
    <w:rsid w:val="00AC1DCA"/>
    <w:rsid w:val="00AC1E69"/>
    <w:rsid w:val="00AC2114"/>
    <w:rsid w:val="00AC24C9"/>
    <w:rsid w:val="00AC2B08"/>
    <w:rsid w:val="00AC3204"/>
    <w:rsid w:val="00AC360C"/>
    <w:rsid w:val="00AC3A0A"/>
    <w:rsid w:val="00AC43CF"/>
    <w:rsid w:val="00AC49B4"/>
    <w:rsid w:val="00AC4AE9"/>
    <w:rsid w:val="00AC4D53"/>
    <w:rsid w:val="00AC4FC2"/>
    <w:rsid w:val="00AC50D0"/>
    <w:rsid w:val="00AC575C"/>
    <w:rsid w:val="00AC5927"/>
    <w:rsid w:val="00AC6332"/>
    <w:rsid w:val="00AC6576"/>
    <w:rsid w:val="00AC68A6"/>
    <w:rsid w:val="00AC735E"/>
    <w:rsid w:val="00AC7DA7"/>
    <w:rsid w:val="00AC7EA8"/>
    <w:rsid w:val="00AD05D0"/>
    <w:rsid w:val="00AD09D0"/>
    <w:rsid w:val="00AD16B2"/>
    <w:rsid w:val="00AD1D88"/>
    <w:rsid w:val="00AD2071"/>
    <w:rsid w:val="00AD2DC9"/>
    <w:rsid w:val="00AD31F9"/>
    <w:rsid w:val="00AD34AE"/>
    <w:rsid w:val="00AD39AB"/>
    <w:rsid w:val="00AD3B04"/>
    <w:rsid w:val="00AD48B3"/>
    <w:rsid w:val="00AD48E7"/>
    <w:rsid w:val="00AD4C09"/>
    <w:rsid w:val="00AD5266"/>
    <w:rsid w:val="00AD56D4"/>
    <w:rsid w:val="00AD5989"/>
    <w:rsid w:val="00AD5BE7"/>
    <w:rsid w:val="00AD63D6"/>
    <w:rsid w:val="00AD63EA"/>
    <w:rsid w:val="00AD7011"/>
    <w:rsid w:val="00AD75AC"/>
    <w:rsid w:val="00AD765E"/>
    <w:rsid w:val="00AD770D"/>
    <w:rsid w:val="00AD777D"/>
    <w:rsid w:val="00AD7F13"/>
    <w:rsid w:val="00AD7FB3"/>
    <w:rsid w:val="00AE059F"/>
    <w:rsid w:val="00AE090D"/>
    <w:rsid w:val="00AE0D5B"/>
    <w:rsid w:val="00AE1283"/>
    <w:rsid w:val="00AE12A1"/>
    <w:rsid w:val="00AE1316"/>
    <w:rsid w:val="00AE135C"/>
    <w:rsid w:val="00AE13BE"/>
    <w:rsid w:val="00AE1531"/>
    <w:rsid w:val="00AE1CB6"/>
    <w:rsid w:val="00AE1EE6"/>
    <w:rsid w:val="00AE20D2"/>
    <w:rsid w:val="00AE2115"/>
    <w:rsid w:val="00AE2127"/>
    <w:rsid w:val="00AE30AB"/>
    <w:rsid w:val="00AE3112"/>
    <w:rsid w:val="00AE39E1"/>
    <w:rsid w:val="00AE3A4F"/>
    <w:rsid w:val="00AE3ADC"/>
    <w:rsid w:val="00AE3B5C"/>
    <w:rsid w:val="00AE414C"/>
    <w:rsid w:val="00AE4251"/>
    <w:rsid w:val="00AE46A7"/>
    <w:rsid w:val="00AE480B"/>
    <w:rsid w:val="00AE496A"/>
    <w:rsid w:val="00AE5423"/>
    <w:rsid w:val="00AE69D9"/>
    <w:rsid w:val="00AE6C30"/>
    <w:rsid w:val="00AE6DAA"/>
    <w:rsid w:val="00AE7136"/>
    <w:rsid w:val="00AE7565"/>
    <w:rsid w:val="00AE7A5D"/>
    <w:rsid w:val="00AE7D89"/>
    <w:rsid w:val="00AF03A2"/>
    <w:rsid w:val="00AF03E9"/>
    <w:rsid w:val="00AF07D4"/>
    <w:rsid w:val="00AF0A45"/>
    <w:rsid w:val="00AF0E74"/>
    <w:rsid w:val="00AF1140"/>
    <w:rsid w:val="00AF116B"/>
    <w:rsid w:val="00AF1742"/>
    <w:rsid w:val="00AF244B"/>
    <w:rsid w:val="00AF27E8"/>
    <w:rsid w:val="00AF286F"/>
    <w:rsid w:val="00AF2915"/>
    <w:rsid w:val="00AF2921"/>
    <w:rsid w:val="00AF2C96"/>
    <w:rsid w:val="00AF2D30"/>
    <w:rsid w:val="00AF2F03"/>
    <w:rsid w:val="00AF31B5"/>
    <w:rsid w:val="00AF3309"/>
    <w:rsid w:val="00AF3754"/>
    <w:rsid w:val="00AF3DA6"/>
    <w:rsid w:val="00AF3FAD"/>
    <w:rsid w:val="00AF405C"/>
    <w:rsid w:val="00AF4085"/>
    <w:rsid w:val="00AF458E"/>
    <w:rsid w:val="00AF459D"/>
    <w:rsid w:val="00AF4A49"/>
    <w:rsid w:val="00AF56D2"/>
    <w:rsid w:val="00AF5B85"/>
    <w:rsid w:val="00AF5CC5"/>
    <w:rsid w:val="00AF5E56"/>
    <w:rsid w:val="00AF5EFA"/>
    <w:rsid w:val="00AF734C"/>
    <w:rsid w:val="00AF7738"/>
    <w:rsid w:val="00AF7A3B"/>
    <w:rsid w:val="00AF7B6C"/>
    <w:rsid w:val="00B00C5E"/>
    <w:rsid w:val="00B00D35"/>
    <w:rsid w:val="00B01069"/>
    <w:rsid w:val="00B01965"/>
    <w:rsid w:val="00B01AD4"/>
    <w:rsid w:val="00B02491"/>
    <w:rsid w:val="00B0272E"/>
    <w:rsid w:val="00B027D3"/>
    <w:rsid w:val="00B02879"/>
    <w:rsid w:val="00B0292C"/>
    <w:rsid w:val="00B02BF0"/>
    <w:rsid w:val="00B03C96"/>
    <w:rsid w:val="00B041EA"/>
    <w:rsid w:val="00B04C6D"/>
    <w:rsid w:val="00B04E5D"/>
    <w:rsid w:val="00B05748"/>
    <w:rsid w:val="00B05A05"/>
    <w:rsid w:val="00B05F23"/>
    <w:rsid w:val="00B0657F"/>
    <w:rsid w:val="00B0686E"/>
    <w:rsid w:val="00B06949"/>
    <w:rsid w:val="00B06AD7"/>
    <w:rsid w:val="00B06B97"/>
    <w:rsid w:val="00B06B9F"/>
    <w:rsid w:val="00B06F00"/>
    <w:rsid w:val="00B0700A"/>
    <w:rsid w:val="00B0724E"/>
    <w:rsid w:val="00B07332"/>
    <w:rsid w:val="00B0760E"/>
    <w:rsid w:val="00B07AF5"/>
    <w:rsid w:val="00B10085"/>
    <w:rsid w:val="00B101E6"/>
    <w:rsid w:val="00B10220"/>
    <w:rsid w:val="00B10280"/>
    <w:rsid w:val="00B1030E"/>
    <w:rsid w:val="00B10B96"/>
    <w:rsid w:val="00B11006"/>
    <w:rsid w:val="00B1106B"/>
    <w:rsid w:val="00B1228D"/>
    <w:rsid w:val="00B1289C"/>
    <w:rsid w:val="00B129C0"/>
    <w:rsid w:val="00B12AA7"/>
    <w:rsid w:val="00B12AB2"/>
    <w:rsid w:val="00B14191"/>
    <w:rsid w:val="00B14BE0"/>
    <w:rsid w:val="00B14FCC"/>
    <w:rsid w:val="00B154B5"/>
    <w:rsid w:val="00B154F2"/>
    <w:rsid w:val="00B161B1"/>
    <w:rsid w:val="00B16A33"/>
    <w:rsid w:val="00B16C82"/>
    <w:rsid w:val="00B16EEC"/>
    <w:rsid w:val="00B17477"/>
    <w:rsid w:val="00B17A49"/>
    <w:rsid w:val="00B17C87"/>
    <w:rsid w:val="00B20140"/>
    <w:rsid w:val="00B206F2"/>
    <w:rsid w:val="00B21267"/>
    <w:rsid w:val="00B21483"/>
    <w:rsid w:val="00B21E0F"/>
    <w:rsid w:val="00B22106"/>
    <w:rsid w:val="00B229EC"/>
    <w:rsid w:val="00B232EC"/>
    <w:rsid w:val="00B23E74"/>
    <w:rsid w:val="00B23E82"/>
    <w:rsid w:val="00B240B4"/>
    <w:rsid w:val="00B24288"/>
    <w:rsid w:val="00B242F3"/>
    <w:rsid w:val="00B24475"/>
    <w:rsid w:val="00B24D72"/>
    <w:rsid w:val="00B2502E"/>
    <w:rsid w:val="00B25C53"/>
    <w:rsid w:val="00B25F52"/>
    <w:rsid w:val="00B26094"/>
    <w:rsid w:val="00B26542"/>
    <w:rsid w:val="00B26F9E"/>
    <w:rsid w:val="00B27266"/>
    <w:rsid w:val="00B27FE1"/>
    <w:rsid w:val="00B30342"/>
    <w:rsid w:val="00B30464"/>
    <w:rsid w:val="00B304F9"/>
    <w:rsid w:val="00B305BC"/>
    <w:rsid w:val="00B3094D"/>
    <w:rsid w:val="00B31075"/>
    <w:rsid w:val="00B3109F"/>
    <w:rsid w:val="00B31140"/>
    <w:rsid w:val="00B316C6"/>
    <w:rsid w:val="00B3261A"/>
    <w:rsid w:val="00B32B93"/>
    <w:rsid w:val="00B33080"/>
    <w:rsid w:val="00B33246"/>
    <w:rsid w:val="00B338FD"/>
    <w:rsid w:val="00B3421E"/>
    <w:rsid w:val="00B34921"/>
    <w:rsid w:val="00B34E3C"/>
    <w:rsid w:val="00B34F1D"/>
    <w:rsid w:val="00B350D2"/>
    <w:rsid w:val="00B356E9"/>
    <w:rsid w:val="00B35BAC"/>
    <w:rsid w:val="00B35DE2"/>
    <w:rsid w:val="00B365CC"/>
    <w:rsid w:val="00B3667A"/>
    <w:rsid w:val="00B37E5F"/>
    <w:rsid w:val="00B4002E"/>
    <w:rsid w:val="00B40306"/>
    <w:rsid w:val="00B4061C"/>
    <w:rsid w:val="00B40846"/>
    <w:rsid w:val="00B4093C"/>
    <w:rsid w:val="00B40AAC"/>
    <w:rsid w:val="00B415D7"/>
    <w:rsid w:val="00B417F8"/>
    <w:rsid w:val="00B420FA"/>
    <w:rsid w:val="00B427DC"/>
    <w:rsid w:val="00B42929"/>
    <w:rsid w:val="00B42B1D"/>
    <w:rsid w:val="00B42F6C"/>
    <w:rsid w:val="00B43135"/>
    <w:rsid w:val="00B431AE"/>
    <w:rsid w:val="00B43232"/>
    <w:rsid w:val="00B434D5"/>
    <w:rsid w:val="00B435CB"/>
    <w:rsid w:val="00B438E0"/>
    <w:rsid w:val="00B45039"/>
    <w:rsid w:val="00B45936"/>
    <w:rsid w:val="00B46146"/>
    <w:rsid w:val="00B4619D"/>
    <w:rsid w:val="00B4687F"/>
    <w:rsid w:val="00B46C6A"/>
    <w:rsid w:val="00B47400"/>
    <w:rsid w:val="00B47545"/>
    <w:rsid w:val="00B47BB7"/>
    <w:rsid w:val="00B47E05"/>
    <w:rsid w:val="00B50208"/>
    <w:rsid w:val="00B505F8"/>
    <w:rsid w:val="00B50675"/>
    <w:rsid w:val="00B50817"/>
    <w:rsid w:val="00B508E5"/>
    <w:rsid w:val="00B50D74"/>
    <w:rsid w:val="00B50E16"/>
    <w:rsid w:val="00B5106B"/>
    <w:rsid w:val="00B51119"/>
    <w:rsid w:val="00B51207"/>
    <w:rsid w:val="00B514DF"/>
    <w:rsid w:val="00B514FC"/>
    <w:rsid w:val="00B516B9"/>
    <w:rsid w:val="00B520D8"/>
    <w:rsid w:val="00B52798"/>
    <w:rsid w:val="00B52CEF"/>
    <w:rsid w:val="00B52D6A"/>
    <w:rsid w:val="00B52D9F"/>
    <w:rsid w:val="00B52FE4"/>
    <w:rsid w:val="00B5321C"/>
    <w:rsid w:val="00B536F2"/>
    <w:rsid w:val="00B54194"/>
    <w:rsid w:val="00B5427B"/>
    <w:rsid w:val="00B54DF7"/>
    <w:rsid w:val="00B552FC"/>
    <w:rsid w:val="00B558EB"/>
    <w:rsid w:val="00B55BB4"/>
    <w:rsid w:val="00B560D9"/>
    <w:rsid w:val="00B56264"/>
    <w:rsid w:val="00B56A46"/>
    <w:rsid w:val="00B56C46"/>
    <w:rsid w:val="00B56D9F"/>
    <w:rsid w:val="00B56F2A"/>
    <w:rsid w:val="00B571D0"/>
    <w:rsid w:val="00B57925"/>
    <w:rsid w:val="00B603FF"/>
    <w:rsid w:val="00B60B7B"/>
    <w:rsid w:val="00B60D06"/>
    <w:rsid w:val="00B60E47"/>
    <w:rsid w:val="00B60FA3"/>
    <w:rsid w:val="00B6146C"/>
    <w:rsid w:val="00B61BE6"/>
    <w:rsid w:val="00B621AE"/>
    <w:rsid w:val="00B62541"/>
    <w:rsid w:val="00B62545"/>
    <w:rsid w:val="00B62CDA"/>
    <w:rsid w:val="00B62F53"/>
    <w:rsid w:val="00B6328D"/>
    <w:rsid w:val="00B63A43"/>
    <w:rsid w:val="00B63BBE"/>
    <w:rsid w:val="00B63CF2"/>
    <w:rsid w:val="00B63F13"/>
    <w:rsid w:val="00B64253"/>
    <w:rsid w:val="00B64256"/>
    <w:rsid w:val="00B64387"/>
    <w:rsid w:val="00B64464"/>
    <w:rsid w:val="00B64744"/>
    <w:rsid w:val="00B64962"/>
    <w:rsid w:val="00B64AE4"/>
    <w:rsid w:val="00B64B25"/>
    <w:rsid w:val="00B64C8C"/>
    <w:rsid w:val="00B64E83"/>
    <w:rsid w:val="00B658AC"/>
    <w:rsid w:val="00B65A06"/>
    <w:rsid w:val="00B65CC2"/>
    <w:rsid w:val="00B66C26"/>
    <w:rsid w:val="00B66E3C"/>
    <w:rsid w:val="00B671A5"/>
    <w:rsid w:val="00B673D2"/>
    <w:rsid w:val="00B67500"/>
    <w:rsid w:val="00B676FD"/>
    <w:rsid w:val="00B67A9B"/>
    <w:rsid w:val="00B67E11"/>
    <w:rsid w:val="00B70774"/>
    <w:rsid w:val="00B70983"/>
    <w:rsid w:val="00B725FD"/>
    <w:rsid w:val="00B72DB9"/>
    <w:rsid w:val="00B72EE2"/>
    <w:rsid w:val="00B733CD"/>
    <w:rsid w:val="00B73499"/>
    <w:rsid w:val="00B737FB"/>
    <w:rsid w:val="00B73988"/>
    <w:rsid w:val="00B7403F"/>
    <w:rsid w:val="00B7470C"/>
    <w:rsid w:val="00B748BB"/>
    <w:rsid w:val="00B74926"/>
    <w:rsid w:val="00B74C98"/>
    <w:rsid w:val="00B750BA"/>
    <w:rsid w:val="00B75363"/>
    <w:rsid w:val="00B75873"/>
    <w:rsid w:val="00B759CD"/>
    <w:rsid w:val="00B75B1C"/>
    <w:rsid w:val="00B76538"/>
    <w:rsid w:val="00B76ADE"/>
    <w:rsid w:val="00B76FCD"/>
    <w:rsid w:val="00B772CD"/>
    <w:rsid w:val="00B77692"/>
    <w:rsid w:val="00B77C3F"/>
    <w:rsid w:val="00B77D1A"/>
    <w:rsid w:val="00B77F52"/>
    <w:rsid w:val="00B77F67"/>
    <w:rsid w:val="00B8014F"/>
    <w:rsid w:val="00B80356"/>
    <w:rsid w:val="00B80445"/>
    <w:rsid w:val="00B808F0"/>
    <w:rsid w:val="00B80F36"/>
    <w:rsid w:val="00B8131C"/>
    <w:rsid w:val="00B81659"/>
    <w:rsid w:val="00B81BF0"/>
    <w:rsid w:val="00B81C15"/>
    <w:rsid w:val="00B81C91"/>
    <w:rsid w:val="00B81D02"/>
    <w:rsid w:val="00B82641"/>
    <w:rsid w:val="00B826B7"/>
    <w:rsid w:val="00B82705"/>
    <w:rsid w:val="00B8308C"/>
    <w:rsid w:val="00B833B8"/>
    <w:rsid w:val="00B8386E"/>
    <w:rsid w:val="00B838F0"/>
    <w:rsid w:val="00B83A81"/>
    <w:rsid w:val="00B845A2"/>
    <w:rsid w:val="00B84D70"/>
    <w:rsid w:val="00B8518E"/>
    <w:rsid w:val="00B853E6"/>
    <w:rsid w:val="00B85C9C"/>
    <w:rsid w:val="00B85CC0"/>
    <w:rsid w:val="00B85E14"/>
    <w:rsid w:val="00B85F92"/>
    <w:rsid w:val="00B86168"/>
    <w:rsid w:val="00B86311"/>
    <w:rsid w:val="00B867F7"/>
    <w:rsid w:val="00B867FA"/>
    <w:rsid w:val="00B86953"/>
    <w:rsid w:val="00B8699B"/>
    <w:rsid w:val="00B86AE4"/>
    <w:rsid w:val="00B86C96"/>
    <w:rsid w:val="00B86F04"/>
    <w:rsid w:val="00B87293"/>
    <w:rsid w:val="00B87321"/>
    <w:rsid w:val="00B87C9A"/>
    <w:rsid w:val="00B90408"/>
    <w:rsid w:val="00B9092C"/>
    <w:rsid w:val="00B912A2"/>
    <w:rsid w:val="00B9134A"/>
    <w:rsid w:val="00B9156A"/>
    <w:rsid w:val="00B915BB"/>
    <w:rsid w:val="00B91E09"/>
    <w:rsid w:val="00B91EA6"/>
    <w:rsid w:val="00B9203B"/>
    <w:rsid w:val="00B924B3"/>
    <w:rsid w:val="00B924C0"/>
    <w:rsid w:val="00B9253F"/>
    <w:rsid w:val="00B92961"/>
    <w:rsid w:val="00B92C9D"/>
    <w:rsid w:val="00B92DC4"/>
    <w:rsid w:val="00B93381"/>
    <w:rsid w:val="00B93466"/>
    <w:rsid w:val="00B93D30"/>
    <w:rsid w:val="00B941A2"/>
    <w:rsid w:val="00B94C3B"/>
    <w:rsid w:val="00B94D6E"/>
    <w:rsid w:val="00B95080"/>
    <w:rsid w:val="00B958BB"/>
    <w:rsid w:val="00B95B4B"/>
    <w:rsid w:val="00B95C2A"/>
    <w:rsid w:val="00B9602A"/>
    <w:rsid w:val="00B96057"/>
    <w:rsid w:val="00B961C5"/>
    <w:rsid w:val="00B9620E"/>
    <w:rsid w:val="00B96CA4"/>
    <w:rsid w:val="00B96E4D"/>
    <w:rsid w:val="00B97A32"/>
    <w:rsid w:val="00B97F31"/>
    <w:rsid w:val="00BA09CB"/>
    <w:rsid w:val="00BA0CEA"/>
    <w:rsid w:val="00BA1387"/>
    <w:rsid w:val="00BA15B0"/>
    <w:rsid w:val="00BA1A7F"/>
    <w:rsid w:val="00BA1B1B"/>
    <w:rsid w:val="00BA1CE6"/>
    <w:rsid w:val="00BA2084"/>
    <w:rsid w:val="00BA215A"/>
    <w:rsid w:val="00BA21F3"/>
    <w:rsid w:val="00BA2618"/>
    <w:rsid w:val="00BA26F7"/>
    <w:rsid w:val="00BA2B03"/>
    <w:rsid w:val="00BA2B20"/>
    <w:rsid w:val="00BA2CAB"/>
    <w:rsid w:val="00BA2E25"/>
    <w:rsid w:val="00BA2E2B"/>
    <w:rsid w:val="00BA3074"/>
    <w:rsid w:val="00BA4364"/>
    <w:rsid w:val="00BA4621"/>
    <w:rsid w:val="00BA4C55"/>
    <w:rsid w:val="00BA4E3E"/>
    <w:rsid w:val="00BA511E"/>
    <w:rsid w:val="00BA5B23"/>
    <w:rsid w:val="00BA5CEC"/>
    <w:rsid w:val="00BA60BB"/>
    <w:rsid w:val="00BA6720"/>
    <w:rsid w:val="00BA6A12"/>
    <w:rsid w:val="00BA6BDB"/>
    <w:rsid w:val="00BA6F40"/>
    <w:rsid w:val="00BA7630"/>
    <w:rsid w:val="00BA763C"/>
    <w:rsid w:val="00BB0117"/>
    <w:rsid w:val="00BB0380"/>
    <w:rsid w:val="00BB07AB"/>
    <w:rsid w:val="00BB08E4"/>
    <w:rsid w:val="00BB0D70"/>
    <w:rsid w:val="00BB0DE9"/>
    <w:rsid w:val="00BB137E"/>
    <w:rsid w:val="00BB1762"/>
    <w:rsid w:val="00BB1805"/>
    <w:rsid w:val="00BB18A6"/>
    <w:rsid w:val="00BB2CF4"/>
    <w:rsid w:val="00BB2D93"/>
    <w:rsid w:val="00BB2FB8"/>
    <w:rsid w:val="00BB326C"/>
    <w:rsid w:val="00BB3E5D"/>
    <w:rsid w:val="00BB3ECD"/>
    <w:rsid w:val="00BB451B"/>
    <w:rsid w:val="00BB4598"/>
    <w:rsid w:val="00BB4727"/>
    <w:rsid w:val="00BB4BAA"/>
    <w:rsid w:val="00BB5556"/>
    <w:rsid w:val="00BB5840"/>
    <w:rsid w:val="00BB5973"/>
    <w:rsid w:val="00BB5B2A"/>
    <w:rsid w:val="00BB5D51"/>
    <w:rsid w:val="00BB64AC"/>
    <w:rsid w:val="00BB66E5"/>
    <w:rsid w:val="00BB6DD0"/>
    <w:rsid w:val="00BB7049"/>
    <w:rsid w:val="00BB70AB"/>
    <w:rsid w:val="00BB735A"/>
    <w:rsid w:val="00BB7B1B"/>
    <w:rsid w:val="00BC0254"/>
    <w:rsid w:val="00BC0655"/>
    <w:rsid w:val="00BC085A"/>
    <w:rsid w:val="00BC1073"/>
    <w:rsid w:val="00BC1408"/>
    <w:rsid w:val="00BC1A5B"/>
    <w:rsid w:val="00BC1C7C"/>
    <w:rsid w:val="00BC1FEB"/>
    <w:rsid w:val="00BC2106"/>
    <w:rsid w:val="00BC23D0"/>
    <w:rsid w:val="00BC25C7"/>
    <w:rsid w:val="00BC2D37"/>
    <w:rsid w:val="00BC2F65"/>
    <w:rsid w:val="00BC30A4"/>
    <w:rsid w:val="00BC3232"/>
    <w:rsid w:val="00BC3835"/>
    <w:rsid w:val="00BC4069"/>
    <w:rsid w:val="00BC4AD6"/>
    <w:rsid w:val="00BC4B72"/>
    <w:rsid w:val="00BC4E87"/>
    <w:rsid w:val="00BC537D"/>
    <w:rsid w:val="00BC55FF"/>
    <w:rsid w:val="00BC5AF7"/>
    <w:rsid w:val="00BC5C42"/>
    <w:rsid w:val="00BC5D19"/>
    <w:rsid w:val="00BC5D9F"/>
    <w:rsid w:val="00BC5EF9"/>
    <w:rsid w:val="00BC6719"/>
    <w:rsid w:val="00BC68DE"/>
    <w:rsid w:val="00BC7548"/>
    <w:rsid w:val="00BC7684"/>
    <w:rsid w:val="00BC7ED3"/>
    <w:rsid w:val="00BD0004"/>
    <w:rsid w:val="00BD036B"/>
    <w:rsid w:val="00BD07D3"/>
    <w:rsid w:val="00BD09AB"/>
    <w:rsid w:val="00BD0CBF"/>
    <w:rsid w:val="00BD14A4"/>
    <w:rsid w:val="00BD1591"/>
    <w:rsid w:val="00BD181E"/>
    <w:rsid w:val="00BD1CF6"/>
    <w:rsid w:val="00BD1E14"/>
    <w:rsid w:val="00BD2319"/>
    <w:rsid w:val="00BD2634"/>
    <w:rsid w:val="00BD2A85"/>
    <w:rsid w:val="00BD2B52"/>
    <w:rsid w:val="00BD2DF4"/>
    <w:rsid w:val="00BD2EAE"/>
    <w:rsid w:val="00BD32AD"/>
    <w:rsid w:val="00BD32FC"/>
    <w:rsid w:val="00BD3713"/>
    <w:rsid w:val="00BD4832"/>
    <w:rsid w:val="00BD4856"/>
    <w:rsid w:val="00BD4AD9"/>
    <w:rsid w:val="00BD4BB2"/>
    <w:rsid w:val="00BD506C"/>
    <w:rsid w:val="00BD50BD"/>
    <w:rsid w:val="00BD5157"/>
    <w:rsid w:val="00BD54CB"/>
    <w:rsid w:val="00BD54F6"/>
    <w:rsid w:val="00BD55B5"/>
    <w:rsid w:val="00BD583C"/>
    <w:rsid w:val="00BD5868"/>
    <w:rsid w:val="00BD58C1"/>
    <w:rsid w:val="00BD5968"/>
    <w:rsid w:val="00BD5A8C"/>
    <w:rsid w:val="00BD5ADB"/>
    <w:rsid w:val="00BD5B03"/>
    <w:rsid w:val="00BD607B"/>
    <w:rsid w:val="00BD659F"/>
    <w:rsid w:val="00BD65A7"/>
    <w:rsid w:val="00BD6788"/>
    <w:rsid w:val="00BD67E9"/>
    <w:rsid w:val="00BD7033"/>
    <w:rsid w:val="00BD704C"/>
    <w:rsid w:val="00BD7302"/>
    <w:rsid w:val="00BD785A"/>
    <w:rsid w:val="00BD7BD7"/>
    <w:rsid w:val="00BD7FA8"/>
    <w:rsid w:val="00BE1089"/>
    <w:rsid w:val="00BE1DCA"/>
    <w:rsid w:val="00BE1F5A"/>
    <w:rsid w:val="00BE1FDF"/>
    <w:rsid w:val="00BE22E3"/>
    <w:rsid w:val="00BE23A5"/>
    <w:rsid w:val="00BE2E15"/>
    <w:rsid w:val="00BE301A"/>
    <w:rsid w:val="00BE3028"/>
    <w:rsid w:val="00BE30EE"/>
    <w:rsid w:val="00BE32B2"/>
    <w:rsid w:val="00BE37A0"/>
    <w:rsid w:val="00BE4082"/>
    <w:rsid w:val="00BE42B1"/>
    <w:rsid w:val="00BE5017"/>
    <w:rsid w:val="00BE53A3"/>
    <w:rsid w:val="00BE55E5"/>
    <w:rsid w:val="00BE577E"/>
    <w:rsid w:val="00BE5C50"/>
    <w:rsid w:val="00BE5CEF"/>
    <w:rsid w:val="00BE5DB5"/>
    <w:rsid w:val="00BE64F8"/>
    <w:rsid w:val="00BE6753"/>
    <w:rsid w:val="00BE69C1"/>
    <w:rsid w:val="00BE6CC7"/>
    <w:rsid w:val="00BE7192"/>
    <w:rsid w:val="00BF0033"/>
    <w:rsid w:val="00BF0284"/>
    <w:rsid w:val="00BF0726"/>
    <w:rsid w:val="00BF07B1"/>
    <w:rsid w:val="00BF0B07"/>
    <w:rsid w:val="00BF0B3A"/>
    <w:rsid w:val="00BF0E27"/>
    <w:rsid w:val="00BF136F"/>
    <w:rsid w:val="00BF175D"/>
    <w:rsid w:val="00BF199C"/>
    <w:rsid w:val="00BF241C"/>
    <w:rsid w:val="00BF248A"/>
    <w:rsid w:val="00BF2524"/>
    <w:rsid w:val="00BF271F"/>
    <w:rsid w:val="00BF3139"/>
    <w:rsid w:val="00BF31F4"/>
    <w:rsid w:val="00BF3568"/>
    <w:rsid w:val="00BF3A0A"/>
    <w:rsid w:val="00BF55C9"/>
    <w:rsid w:val="00BF5BEF"/>
    <w:rsid w:val="00BF6219"/>
    <w:rsid w:val="00BF62AC"/>
    <w:rsid w:val="00BF6405"/>
    <w:rsid w:val="00BF643F"/>
    <w:rsid w:val="00BF68DF"/>
    <w:rsid w:val="00BF6B89"/>
    <w:rsid w:val="00BF6CFA"/>
    <w:rsid w:val="00BF6F8E"/>
    <w:rsid w:val="00BF7960"/>
    <w:rsid w:val="00BF7A58"/>
    <w:rsid w:val="00BF7AEB"/>
    <w:rsid w:val="00BF7DBF"/>
    <w:rsid w:val="00BF7ED6"/>
    <w:rsid w:val="00BF7EE7"/>
    <w:rsid w:val="00C01060"/>
    <w:rsid w:val="00C010C7"/>
    <w:rsid w:val="00C016C3"/>
    <w:rsid w:val="00C01869"/>
    <w:rsid w:val="00C01CB4"/>
    <w:rsid w:val="00C0231C"/>
    <w:rsid w:val="00C026C7"/>
    <w:rsid w:val="00C027E0"/>
    <w:rsid w:val="00C0303D"/>
    <w:rsid w:val="00C03283"/>
    <w:rsid w:val="00C0351A"/>
    <w:rsid w:val="00C0366B"/>
    <w:rsid w:val="00C03B07"/>
    <w:rsid w:val="00C03C6B"/>
    <w:rsid w:val="00C03F26"/>
    <w:rsid w:val="00C0479D"/>
    <w:rsid w:val="00C04BF7"/>
    <w:rsid w:val="00C04CFD"/>
    <w:rsid w:val="00C053DA"/>
    <w:rsid w:val="00C05D23"/>
    <w:rsid w:val="00C05E0E"/>
    <w:rsid w:val="00C0600E"/>
    <w:rsid w:val="00C06172"/>
    <w:rsid w:val="00C0698D"/>
    <w:rsid w:val="00C06AB1"/>
    <w:rsid w:val="00C06CBF"/>
    <w:rsid w:val="00C06DC3"/>
    <w:rsid w:val="00C06F62"/>
    <w:rsid w:val="00C07397"/>
    <w:rsid w:val="00C078A0"/>
    <w:rsid w:val="00C07C9A"/>
    <w:rsid w:val="00C07FDF"/>
    <w:rsid w:val="00C104EF"/>
    <w:rsid w:val="00C10558"/>
    <w:rsid w:val="00C10798"/>
    <w:rsid w:val="00C10A15"/>
    <w:rsid w:val="00C10C2B"/>
    <w:rsid w:val="00C11BC8"/>
    <w:rsid w:val="00C12232"/>
    <w:rsid w:val="00C12334"/>
    <w:rsid w:val="00C12DC0"/>
    <w:rsid w:val="00C13020"/>
    <w:rsid w:val="00C13539"/>
    <w:rsid w:val="00C14404"/>
    <w:rsid w:val="00C145D3"/>
    <w:rsid w:val="00C146FE"/>
    <w:rsid w:val="00C14712"/>
    <w:rsid w:val="00C14D9E"/>
    <w:rsid w:val="00C151DB"/>
    <w:rsid w:val="00C15AF5"/>
    <w:rsid w:val="00C166AB"/>
    <w:rsid w:val="00C1690B"/>
    <w:rsid w:val="00C16936"/>
    <w:rsid w:val="00C16B0E"/>
    <w:rsid w:val="00C16D4F"/>
    <w:rsid w:val="00C17101"/>
    <w:rsid w:val="00C17DD5"/>
    <w:rsid w:val="00C200B1"/>
    <w:rsid w:val="00C20623"/>
    <w:rsid w:val="00C20974"/>
    <w:rsid w:val="00C20C53"/>
    <w:rsid w:val="00C20FEF"/>
    <w:rsid w:val="00C214C4"/>
    <w:rsid w:val="00C21565"/>
    <w:rsid w:val="00C21572"/>
    <w:rsid w:val="00C218D6"/>
    <w:rsid w:val="00C219E8"/>
    <w:rsid w:val="00C21ADA"/>
    <w:rsid w:val="00C21DDF"/>
    <w:rsid w:val="00C22013"/>
    <w:rsid w:val="00C22301"/>
    <w:rsid w:val="00C223AA"/>
    <w:rsid w:val="00C224C2"/>
    <w:rsid w:val="00C224DC"/>
    <w:rsid w:val="00C22731"/>
    <w:rsid w:val="00C2275A"/>
    <w:rsid w:val="00C229CC"/>
    <w:rsid w:val="00C22C82"/>
    <w:rsid w:val="00C22D67"/>
    <w:rsid w:val="00C22E2F"/>
    <w:rsid w:val="00C230BC"/>
    <w:rsid w:val="00C236BA"/>
    <w:rsid w:val="00C23910"/>
    <w:rsid w:val="00C23CB0"/>
    <w:rsid w:val="00C24036"/>
    <w:rsid w:val="00C243F3"/>
    <w:rsid w:val="00C247A5"/>
    <w:rsid w:val="00C24B47"/>
    <w:rsid w:val="00C24B86"/>
    <w:rsid w:val="00C24C90"/>
    <w:rsid w:val="00C24E6D"/>
    <w:rsid w:val="00C24FE4"/>
    <w:rsid w:val="00C25175"/>
    <w:rsid w:val="00C254E5"/>
    <w:rsid w:val="00C257F1"/>
    <w:rsid w:val="00C258C1"/>
    <w:rsid w:val="00C259DE"/>
    <w:rsid w:val="00C25A58"/>
    <w:rsid w:val="00C25AD3"/>
    <w:rsid w:val="00C25B21"/>
    <w:rsid w:val="00C25F12"/>
    <w:rsid w:val="00C2692C"/>
    <w:rsid w:val="00C26A3A"/>
    <w:rsid w:val="00C26D46"/>
    <w:rsid w:val="00C270C4"/>
    <w:rsid w:val="00C278FA"/>
    <w:rsid w:val="00C30814"/>
    <w:rsid w:val="00C30821"/>
    <w:rsid w:val="00C30B9B"/>
    <w:rsid w:val="00C30CF4"/>
    <w:rsid w:val="00C31296"/>
    <w:rsid w:val="00C314AA"/>
    <w:rsid w:val="00C3154E"/>
    <w:rsid w:val="00C3169F"/>
    <w:rsid w:val="00C31BDA"/>
    <w:rsid w:val="00C322EB"/>
    <w:rsid w:val="00C3260F"/>
    <w:rsid w:val="00C32917"/>
    <w:rsid w:val="00C32E8B"/>
    <w:rsid w:val="00C32F64"/>
    <w:rsid w:val="00C33004"/>
    <w:rsid w:val="00C33047"/>
    <w:rsid w:val="00C33460"/>
    <w:rsid w:val="00C33748"/>
    <w:rsid w:val="00C34597"/>
    <w:rsid w:val="00C346EB"/>
    <w:rsid w:val="00C34827"/>
    <w:rsid w:val="00C34882"/>
    <w:rsid w:val="00C34B4D"/>
    <w:rsid w:val="00C34BE3"/>
    <w:rsid w:val="00C34FCC"/>
    <w:rsid w:val="00C35BE0"/>
    <w:rsid w:val="00C3614E"/>
    <w:rsid w:val="00C369DC"/>
    <w:rsid w:val="00C36E11"/>
    <w:rsid w:val="00C36EF1"/>
    <w:rsid w:val="00C37034"/>
    <w:rsid w:val="00C37457"/>
    <w:rsid w:val="00C374A5"/>
    <w:rsid w:val="00C37969"/>
    <w:rsid w:val="00C37A12"/>
    <w:rsid w:val="00C37D2A"/>
    <w:rsid w:val="00C37E12"/>
    <w:rsid w:val="00C40033"/>
    <w:rsid w:val="00C4012B"/>
    <w:rsid w:val="00C402ED"/>
    <w:rsid w:val="00C40606"/>
    <w:rsid w:val="00C4099F"/>
    <w:rsid w:val="00C40E77"/>
    <w:rsid w:val="00C413E5"/>
    <w:rsid w:val="00C41924"/>
    <w:rsid w:val="00C41B7D"/>
    <w:rsid w:val="00C420E5"/>
    <w:rsid w:val="00C42787"/>
    <w:rsid w:val="00C42C39"/>
    <w:rsid w:val="00C42FD3"/>
    <w:rsid w:val="00C431A7"/>
    <w:rsid w:val="00C43EF2"/>
    <w:rsid w:val="00C4438B"/>
    <w:rsid w:val="00C443F8"/>
    <w:rsid w:val="00C4497F"/>
    <w:rsid w:val="00C44FB5"/>
    <w:rsid w:val="00C44FD7"/>
    <w:rsid w:val="00C45277"/>
    <w:rsid w:val="00C4552C"/>
    <w:rsid w:val="00C4581E"/>
    <w:rsid w:val="00C464FC"/>
    <w:rsid w:val="00C4668D"/>
    <w:rsid w:val="00C46779"/>
    <w:rsid w:val="00C467AD"/>
    <w:rsid w:val="00C46828"/>
    <w:rsid w:val="00C46CD7"/>
    <w:rsid w:val="00C46D93"/>
    <w:rsid w:val="00C46E58"/>
    <w:rsid w:val="00C46F00"/>
    <w:rsid w:val="00C46F51"/>
    <w:rsid w:val="00C4700C"/>
    <w:rsid w:val="00C473B7"/>
    <w:rsid w:val="00C4761A"/>
    <w:rsid w:val="00C476F7"/>
    <w:rsid w:val="00C4777E"/>
    <w:rsid w:val="00C47DA7"/>
    <w:rsid w:val="00C5047B"/>
    <w:rsid w:val="00C50ABE"/>
    <w:rsid w:val="00C50B00"/>
    <w:rsid w:val="00C50F8B"/>
    <w:rsid w:val="00C514CA"/>
    <w:rsid w:val="00C51A5E"/>
    <w:rsid w:val="00C51B86"/>
    <w:rsid w:val="00C526F4"/>
    <w:rsid w:val="00C527E8"/>
    <w:rsid w:val="00C52F17"/>
    <w:rsid w:val="00C533F7"/>
    <w:rsid w:val="00C535E6"/>
    <w:rsid w:val="00C53B29"/>
    <w:rsid w:val="00C53DCD"/>
    <w:rsid w:val="00C53FF2"/>
    <w:rsid w:val="00C54159"/>
    <w:rsid w:val="00C54683"/>
    <w:rsid w:val="00C547E2"/>
    <w:rsid w:val="00C551B4"/>
    <w:rsid w:val="00C560CD"/>
    <w:rsid w:val="00C5669C"/>
    <w:rsid w:val="00C56B5E"/>
    <w:rsid w:val="00C572CF"/>
    <w:rsid w:val="00C573D0"/>
    <w:rsid w:val="00C608A2"/>
    <w:rsid w:val="00C6095D"/>
    <w:rsid w:val="00C60BFB"/>
    <w:rsid w:val="00C615D6"/>
    <w:rsid w:val="00C6177E"/>
    <w:rsid w:val="00C61EC1"/>
    <w:rsid w:val="00C62253"/>
    <w:rsid w:val="00C627F4"/>
    <w:rsid w:val="00C62884"/>
    <w:rsid w:val="00C62F28"/>
    <w:rsid w:val="00C63D75"/>
    <w:rsid w:val="00C64430"/>
    <w:rsid w:val="00C6472A"/>
    <w:rsid w:val="00C64A1B"/>
    <w:rsid w:val="00C64B92"/>
    <w:rsid w:val="00C65005"/>
    <w:rsid w:val="00C6535F"/>
    <w:rsid w:val="00C65CD5"/>
    <w:rsid w:val="00C6625C"/>
    <w:rsid w:val="00C6694D"/>
    <w:rsid w:val="00C66BC3"/>
    <w:rsid w:val="00C6726C"/>
    <w:rsid w:val="00C673DE"/>
    <w:rsid w:val="00C676B8"/>
    <w:rsid w:val="00C702C3"/>
    <w:rsid w:val="00C70830"/>
    <w:rsid w:val="00C70953"/>
    <w:rsid w:val="00C70EF7"/>
    <w:rsid w:val="00C71049"/>
    <w:rsid w:val="00C7146B"/>
    <w:rsid w:val="00C7148C"/>
    <w:rsid w:val="00C71A0B"/>
    <w:rsid w:val="00C722FE"/>
    <w:rsid w:val="00C72837"/>
    <w:rsid w:val="00C72BB4"/>
    <w:rsid w:val="00C73270"/>
    <w:rsid w:val="00C733D1"/>
    <w:rsid w:val="00C7381B"/>
    <w:rsid w:val="00C73E0F"/>
    <w:rsid w:val="00C73E8C"/>
    <w:rsid w:val="00C73FF7"/>
    <w:rsid w:val="00C74088"/>
    <w:rsid w:val="00C74E62"/>
    <w:rsid w:val="00C751FC"/>
    <w:rsid w:val="00C7572E"/>
    <w:rsid w:val="00C75A45"/>
    <w:rsid w:val="00C75DD1"/>
    <w:rsid w:val="00C76825"/>
    <w:rsid w:val="00C76AFF"/>
    <w:rsid w:val="00C76E66"/>
    <w:rsid w:val="00C76F32"/>
    <w:rsid w:val="00C7757B"/>
    <w:rsid w:val="00C77792"/>
    <w:rsid w:val="00C77875"/>
    <w:rsid w:val="00C8099D"/>
    <w:rsid w:val="00C80C47"/>
    <w:rsid w:val="00C81475"/>
    <w:rsid w:val="00C81748"/>
    <w:rsid w:val="00C81AC8"/>
    <w:rsid w:val="00C81C71"/>
    <w:rsid w:val="00C82440"/>
    <w:rsid w:val="00C82793"/>
    <w:rsid w:val="00C82CFE"/>
    <w:rsid w:val="00C83772"/>
    <w:rsid w:val="00C83EA5"/>
    <w:rsid w:val="00C84039"/>
    <w:rsid w:val="00C84DB6"/>
    <w:rsid w:val="00C85848"/>
    <w:rsid w:val="00C858C5"/>
    <w:rsid w:val="00C862B9"/>
    <w:rsid w:val="00C86351"/>
    <w:rsid w:val="00C864CB"/>
    <w:rsid w:val="00C867E8"/>
    <w:rsid w:val="00C86EB8"/>
    <w:rsid w:val="00C86F73"/>
    <w:rsid w:val="00C8783A"/>
    <w:rsid w:val="00C90186"/>
    <w:rsid w:val="00C9095C"/>
    <w:rsid w:val="00C90BCB"/>
    <w:rsid w:val="00C90C24"/>
    <w:rsid w:val="00C90D6E"/>
    <w:rsid w:val="00C9128B"/>
    <w:rsid w:val="00C9172F"/>
    <w:rsid w:val="00C92F7C"/>
    <w:rsid w:val="00C92F7E"/>
    <w:rsid w:val="00C930EC"/>
    <w:rsid w:val="00C9356D"/>
    <w:rsid w:val="00C93CC1"/>
    <w:rsid w:val="00C9401A"/>
    <w:rsid w:val="00C94069"/>
    <w:rsid w:val="00C9416C"/>
    <w:rsid w:val="00C9442B"/>
    <w:rsid w:val="00C9451A"/>
    <w:rsid w:val="00C949AF"/>
    <w:rsid w:val="00C94BCC"/>
    <w:rsid w:val="00C94C1D"/>
    <w:rsid w:val="00C9501F"/>
    <w:rsid w:val="00C95503"/>
    <w:rsid w:val="00C95817"/>
    <w:rsid w:val="00C9621B"/>
    <w:rsid w:val="00C9631F"/>
    <w:rsid w:val="00C963BD"/>
    <w:rsid w:val="00C96B4E"/>
    <w:rsid w:val="00C96CCB"/>
    <w:rsid w:val="00C97015"/>
    <w:rsid w:val="00C97025"/>
    <w:rsid w:val="00C9725A"/>
    <w:rsid w:val="00C97C9D"/>
    <w:rsid w:val="00C97DAF"/>
    <w:rsid w:val="00CA05D5"/>
    <w:rsid w:val="00CA0651"/>
    <w:rsid w:val="00CA181D"/>
    <w:rsid w:val="00CA1E4D"/>
    <w:rsid w:val="00CA1E4F"/>
    <w:rsid w:val="00CA1FA4"/>
    <w:rsid w:val="00CA22A7"/>
    <w:rsid w:val="00CA22B7"/>
    <w:rsid w:val="00CA2D53"/>
    <w:rsid w:val="00CA2EAD"/>
    <w:rsid w:val="00CA2F11"/>
    <w:rsid w:val="00CA3131"/>
    <w:rsid w:val="00CA3CC0"/>
    <w:rsid w:val="00CA3E36"/>
    <w:rsid w:val="00CA3EE7"/>
    <w:rsid w:val="00CA4577"/>
    <w:rsid w:val="00CA4BC0"/>
    <w:rsid w:val="00CA4DAB"/>
    <w:rsid w:val="00CA4DBA"/>
    <w:rsid w:val="00CA4F1D"/>
    <w:rsid w:val="00CA525F"/>
    <w:rsid w:val="00CA555A"/>
    <w:rsid w:val="00CA5ED2"/>
    <w:rsid w:val="00CA60F4"/>
    <w:rsid w:val="00CA634B"/>
    <w:rsid w:val="00CA63AC"/>
    <w:rsid w:val="00CA641C"/>
    <w:rsid w:val="00CA6A4B"/>
    <w:rsid w:val="00CA6DD8"/>
    <w:rsid w:val="00CA6E9A"/>
    <w:rsid w:val="00CA6EF8"/>
    <w:rsid w:val="00CA7599"/>
    <w:rsid w:val="00CA7ADD"/>
    <w:rsid w:val="00CA7B65"/>
    <w:rsid w:val="00CA7BC7"/>
    <w:rsid w:val="00CA7CF9"/>
    <w:rsid w:val="00CA7E71"/>
    <w:rsid w:val="00CB0283"/>
    <w:rsid w:val="00CB05D0"/>
    <w:rsid w:val="00CB07ED"/>
    <w:rsid w:val="00CB084F"/>
    <w:rsid w:val="00CB09CF"/>
    <w:rsid w:val="00CB0FB1"/>
    <w:rsid w:val="00CB139B"/>
    <w:rsid w:val="00CB22F0"/>
    <w:rsid w:val="00CB2805"/>
    <w:rsid w:val="00CB2CB6"/>
    <w:rsid w:val="00CB307F"/>
    <w:rsid w:val="00CB3317"/>
    <w:rsid w:val="00CB372D"/>
    <w:rsid w:val="00CB3E94"/>
    <w:rsid w:val="00CB4068"/>
    <w:rsid w:val="00CB4648"/>
    <w:rsid w:val="00CB4BC0"/>
    <w:rsid w:val="00CB4BF1"/>
    <w:rsid w:val="00CB4D41"/>
    <w:rsid w:val="00CB4E03"/>
    <w:rsid w:val="00CB5471"/>
    <w:rsid w:val="00CB5E71"/>
    <w:rsid w:val="00CB5F23"/>
    <w:rsid w:val="00CB65F6"/>
    <w:rsid w:val="00CB66A5"/>
    <w:rsid w:val="00CB69F3"/>
    <w:rsid w:val="00CB6AF3"/>
    <w:rsid w:val="00CB726C"/>
    <w:rsid w:val="00CB744C"/>
    <w:rsid w:val="00CB7600"/>
    <w:rsid w:val="00CB7658"/>
    <w:rsid w:val="00CB798D"/>
    <w:rsid w:val="00CB7AC0"/>
    <w:rsid w:val="00CB7AFB"/>
    <w:rsid w:val="00CC0816"/>
    <w:rsid w:val="00CC0B76"/>
    <w:rsid w:val="00CC19A8"/>
    <w:rsid w:val="00CC256D"/>
    <w:rsid w:val="00CC2BCA"/>
    <w:rsid w:val="00CC2CDD"/>
    <w:rsid w:val="00CC3B1B"/>
    <w:rsid w:val="00CC3D36"/>
    <w:rsid w:val="00CC4837"/>
    <w:rsid w:val="00CC4C6A"/>
    <w:rsid w:val="00CC4DA2"/>
    <w:rsid w:val="00CC5945"/>
    <w:rsid w:val="00CC5EDD"/>
    <w:rsid w:val="00CC66A2"/>
    <w:rsid w:val="00CC68F8"/>
    <w:rsid w:val="00CC6D22"/>
    <w:rsid w:val="00CC710D"/>
    <w:rsid w:val="00CC7197"/>
    <w:rsid w:val="00CD0006"/>
    <w:rsid w:val="00CD0498"/>
    <w:rsid w:val="00CD070C"/>
    <w:rsid w:val="00CD0893"/>
    <w:rsid w:val="00CD153E"/>
    <w:rsid w:val="00CD1624"/>
    <w:rsid w:val="00CD1AAF"/>
    <w:rsid w:val="00CD1AB6"/>
    <w:rsid w:val="00CD1C8C"/>
    <w:rsid w:val="00CD1DD0"/>
    <w:rsid w:val="00CD20AA"/>
    <w:rsid w:val="00CD294F"/>
    <w:rsid w:val="00CD2A19"/>
    <w:rsid w:val="00CD2AF7"/>
    <w:rsid w:val="00CD2CC2"/>
    <w:rsid w:val="00CD3686"/>
    <w:rsid w:val="00CD3F46"/>
    <w:rsid w:val="00CD4016"/>
    <w:rsid w:val="00CD4775"/>
    <w:rsid w:val="00CD4860"/>
    <w:rsid w:val="00CD4A3B"/>
    <w:rsid w:val="00CD4A42"/>
    <w:rsid w:val="00CD4ECB"/>
    <w:rsid w:val="00CD4F65"/>
    <w:rsid w:val="00CD532D"/>
    <w:rsid w:val="00CD5BDB"/>
    <w:rsid w:val="00CD5E46"/>
    <w:rsid w:val="00CD5FE9"/>
    <w:rsid w:val="00CD6BE2"/>
    <w:rsid w:val="00CD7142"/>
    <w:rsid w:val="00CD7166"/>
    <w:rsid w:val="00CD7880"/>
    <w:rsid w:val="00CD7A7C"/>
    <w:rsid w:val="00CD7B32"/>
    <w:rsid w:val="00CD7D56"/>
    <w:rsid w:val="00CE0A36"/>
    <w:rsid w:val="00CE0C54"/>
    <w:rsid w:val="00CE12A2"/>
    <w:rsid w:val="00CE14A5"/>
    <w:rsid w:val="00CE1B43"/>
    <w:rsid w:val="00CE1F95"/>
    <w:rsid w:val="00CE252D"/>
    <w:rsid w:val="00CE338A"/>
    <w:rsid w:val="00CE39FA"/>
    <w:rsid w:val="00CE3C20"/>
    <w:rsid w:val="00CE3FE9"/>
    <w:rsid w:val="00CE405E"/>
    <w:rsid w:val="00CE4AB9"/>
    <w:rsid w:val="00CE4AE4"/>
    <w:rsid w:val="00CE4B47"/>
    <w:rsid w:val="00CE4BA9"/>
    <w:rsid w:val="00CE50B3"/>
    <w:rsid w:val="00CE5830"/>
    <w:rsid w:val="00CE5CCA"/>
    <w:rsid w:val="00CE5E35"/>
    <w:rsid w:val="00CE5F18"/>
    <w:rsid w:val="00CE5FA6"/>
    <w:rsid w:val="00CE609A"/>
    <w:rsid w:val="00CE6292"/>
    <w:rsid w:val="00CE63B3"/>
    <w:rsid w:val="00CE6703"/>
    <w:rsid w:val="00CE6975"/>
    <w:rsid w:val="00CE69B7"/>
    <w:rsid w:val="00CE70FB"/>
    <w:rsid w:val="00CE7536"/>
    <w:rsid w:val="00CE75BD"/>
    <w:rsid w:val="00CE7F74"/>
    <w:rsid w:val="00CF0088"/>
    <w:rsid w:val="00CF0222"/>
    <w:rsid w:val="00CF06CB"/>
    <w:rsid w:val="00CF19EE"/>
    <w:rsid w:val="00CF1B0B"/>
    <w:rsid w:val="00CF1D68"/>
    <w:rsid w:val="00CF1E41"/>
    <w:rsid w:val="00CF1FEE"/>
    <w:rsid w:val="00CF2306"/>
    <w:rsid w:val="00CF2438"/>
    <w:rsid w:val="00CF2494"/>
    <w:rsid w:val="00CF2816"/>
    <w:rsid w:val="00CF315C"/>
    <w:rsid w:val="00CF3737"/>
    <w:rsid w:val="00CF3A84"/>
    <w:rsid w:val="00CF400E"/>
    <w:rsid w:val="00CF4118"/>
    <w:rsid w:val="00CF531B"/>
    <w:rsid w:val="00CF5798"/>
    <w:rsid w:val="00CF59F0"/>
    <w:rsid w:val="00CF6012"/>
    <w:rsid w:val="00CF6078"/>
    <w:rsid w:val="00CF6580"/>
    <w:rsid w:val="00CF6A90"/>
    <w:rsid w:val="00CF6D9A"/>
    <w:rsid w:val="00CF6E7E"/>
    <w:rsid w:val="00CF6EB4"/>
    <w:rsid w:val="00CF709A"/>
    <w:rsid w:val="00CF723B"/>
    <w:rsid w:val="00CF7360"/>
    <w:rsid w:val="00CF7FDE"/>
    <w:rsid w:val="00D00238"/>
    <w:rsid w:val="00D002BD"/>
    <w:rsid w:val="00D0034A"/>
    <w:rsid w:val="00D003F8"/>
    <w:rsid w:val="00D00528"/>
    <w:rsid w:val="00D00566"/>
    <w:rsid w:val="00D00CD5"/>
    <w:rsid w:val="00D00DBA"/>
    <w:rsid w:val="00D01389"/>
    <w:rsid w:val="00D014CC"/>
    <w:rsid w:val="00D01654"/>
    <w:rsid w:val="00D01709"/>
    <w:rsid w:val="00D018F6"/>
    <w:rsid w:val="00D01914"/>
    <w:rsid w:val="00D01A3B"/>
    <w:rsid w:val="00D01C8B"/>
    <w:rsid w:val="00D0290F"/>
    <w:rsid w:val="00D02BC3"/>
    <w:rsid w:val="00D02FC0"/>
    <w:rsid w:val="00D034C3"/>
    <w:rsid w:val="00D036E5"/>
    <w:rsid w:val="00D0399C"/>
    <w:rsid w:val="00D03B11"/>
    <w:rsid w:val="00D03C42"/>
    <w:rsid w:val="00D03F97"/>
    <w:rsid w:val="00D04147"/>
    <w:rsid w:val="00D04890"/>
    <w:rsid w:val="00D04966"/>
    <w:rsid w:val="00D04B83"/>
    <w:rsid w:val="00D04CBC"/>
    <w:rsid w:val="00D05A8D"/>
    <w:rsid w:val="00D05C48"/>
    <w:rsid w:val="00D06977"/>
    <w:rsid w:val="00D06D65"/>
    <w:rsid w:val="00D07276"/>
    <w:rsid w:val="00D1052B"/>
    <w:rsid w:val="00D10EA8"/>
    <w:rsid w:val="00D113A0"/>
    <w:rsid w:val="00D115DA"/>
    <w:rsid w:val="00D11E01"/>
    <w:rsid w:val="00D11E2B"/>
    <w:rsid w:val="00D11E84"/>
    <w:rsid w:val="00D11FB4"/>
    <w:rsid w:val="00D12260"/>
    <w:rsid w:val="00D1282E"/>
    <w:rsid w:val="00D129A1"/>
    <w:rsid w:val="00D129CA"/>
    <w:rsid w:val="00D12BD9"/>
    <w:rsid w:val="00D12DB7"/>
    <w:rsid w:val="00D12DE3"/>
    <w:rsid w:val="00D1312D"/>
    <w:rsid w:val="00D144B2"/>
    <w:rsid w:val="00D14886"/>
    <w:rsid w:val="00D14F10"/>
    <w:rsid w:val="00D15FF1"/>
    <w:rsid w:val="00D16133"/>
    <w:rsid w:val="00D16558"/>
    <w:rsid w:val="00D1662E"/>
    <w:rsid w:val="00D169D1"/>
    <w:rsid w:val="00D17733"/>
    <w:rsid w:val="00D17836"/>
    <w:rsid w:val="00D17B6B"/>
    <w:rsid w:val="00D17DA9"/>
    <w:rsid w:val="00D20384"/>
    <w:rsid w:val="00D20FAC"/>
    <w:rsid w:val="00D211AD"/>
    <w:rsid w:val="00D21393"/>
    <w:rsid w:val="00D214A1"/>
    <w:rsid w:val="00D21656"/>
    <w:rsid w:val="00D21D13"/>
    <w:rsid w:val="00D22172"/>
    <w:rsid w:val="00D22436"/>
    <w:rsid w:val="00D22728"/>
    <w:rsid w:val="00D228F7"/>
    <w:rsid w:val="00D22A06"/>
    <w:rsid w:val="00D22BC1"/>
    <w:rsid w:val="00D22CBE"/>
    <w:rsid w:val="00D230D4"/>
    <w:rsid w:val="00D230DD"/>
    <w:rsid w:val="00D239DE"/>
    <w:rsid w:val="00D23CCA"/>
    <w:rsid w:val="00D2406A"/>
    <w:rsid w:val="00D2410C"/>
    <w:rsid w:val="00D244F9"/>
    <w:rsid w:val="00D2485F"/>
    <w:rsid w:val="00D24E65"/>
    <w:rsid w:val="00D2557B"/>
    <w:rsid w:val="00D25DB1"/>
    <w:rsid w:val="00D25ED9"/>
    <w:rsid w:val="00D25FA3"/>
    <w:rsid w:val="00D26080"/>
    <w:rsid w:val="00D269E7"/>
    <w:rsid w:val="00D26B8B"/>
    <w:rsid w:val="00D2701A"/>
    <w:rsid w:val="00D27073"/>
    <w:rsid w:val="00D2731A"/>
    <w:rsid w:val="00D27355"/>
    <w:rsid w:val="00D274D5"/>
    <w:rsid w:val="00D27547"/>
    <w:rsid w:val="00D27728"/>
    <w:rsid w:val="00D277B7"/>
    <w:rsid w:val="00D27D7B"/>
    <w:rsid w:val="00D27EDC"/>
    <w:rsid w:val="00D3091E"/>
    <w:rsid w:val="00D30EAD"/>
    <w:rsid w:val="00D31842"/>
    <w:rsid w:val="00D31933"/>
    <w:rsid w:val="00D31C83"/>
    <w:rsid w:val="00D32B1F"/>
    <w:rsid w:val="00D32B9B"/>
    <w:rsid w:val="00D333C7"/>
    <w:rsid w:val="00D33698"/>
    <w:rsid w:val="00D34598"/>
    <w:rsid w:val="00D3471C"/>
    <w:rsid w:val="00D3497A"/>
    <w:rsid w:val="00D34F05"/>
    <w:rsid w:val="00D35044"/>
    <w:rsid w:val="00D35360"/>
    <w:rsid w:val="00D35548"/>
    <w:rsid w:val="00D35566"/>
    <w:rsid w:val="00D355BA"/>
    <w:rsid w:val="00D35CF5"/>
    <w:rsid w:val="00D35D20"/>
    <w:rsid w:val="00D36371"/>
    <w:rsid w:val="00D363DD"/>
    <w:rsid w:val="00D3649C"/>
    <w:rsid w:val="00D369AD"/>
    <w:rsid w:val="00D370F7"/>
    <w:rsid w:val="00D378FD"/>
    <w:rsid w:val="00D37950"/>
    <w:rsid w:val="00D37DA4"/>
    <w:rsid w:val="00D4094C"/>
    <w:rsid w:val="00D40DE8"/>
    <w:rsid w:val="00D4101D"/>
    <w:rsid w:val="00D41247"/>
    <w:rsid w:val="00D4158C"/>
    <w:rsid w:val="00D416D2"/>
    <w:rsid w:val="00D41790"/>
    <w:rsid w:val="00D41855"/>
    <w:rsid w:val="00D41F24"/>
    <w:rsid w:val="00D42988"/>
    <w:rsid w:val="00D430F4"/>
    <w:rsid w:val="00D435E5"/>
    <w:rsid w:val="00D43961"/>
    <w:rsid w:val="00D43992"/>
    <w:rsid w:val="00D43AA7"/>
    <w:rsid w:val="00D43F44"/>
    <w:rsid w:val="00D44308"/>
    <w:rsid w:val="00D443DE"/>
    <w:rsid w:val="00D44A9F"/>
    <w:rsid w:val="00D450F9"/>
    <w:rsid w:val="00D4510E"/>
    <w:rsid w:val="00D4537F"/>
    <w:rsid w:val="00D454A1"/>
    <w:rsid w:val="00D4564C"/>
    <w:rsid w:val="00D457FE"/>
    <w:rsid w:val="00D45850"/>
    <w:rsid w:val="00D45E80"/>
    <w:rsid w:val="00D46087"/>
    <w:rsid w:val="00D46157"/>
    <w:rsid w:val="00D461DA"/>
    <w:rsid w:val="00D46261"/>
    <w:rsid w:val="00D469ED"/>
    <w:rsid w:val="00D4731A"/>
    <w:rsid w:val="00D4732E"/>
    <w:rsid w:val="00D47A8F"/>
    <w:rsid w:val="00D47EAC"/>
    <w:rsid w:val="00D509A8"/>
    <w:rsid w:val="00D509FB"/>
    <w:rsid w:val="00D512D0"/>
    <w:rsid w:val="00D5194B"/>
    <w:rsid w:val="00D51D79"/>
    <w:rsid w:val="00D51F60"/>
    <w:rsid w:val="00D5221A"/>
    <w:rsid w:val="00D5226F"/>
    <w:rsid w:val="00D5238D"/>
    <w:rsid w:val="00D52708"/>
    <w:rsid w:val="00D528F6"/>
    <w:rsid w:val="00D52C12"/>
    <w:rsid w:val="00D52C47"/>
    <w:rsid w:val="00D5342A"/>
    <w:rsid w:val="00D53967"/>
    <w:rsid w:val="00D5398F"/>
    <w:rsid w:val="00D5417B"/>
    <w:rsid w:val="00D54552"/>
    <w:rsid w:val="00D5477B"/>
    <w:rsid w:val="00D5493D"/>
    <w:rsid w:val="00D549A9"/>
    <w:rsid w:val="00D54AC7"/>
    <w:rsid w:val="00D55A64"/>
    <w:rsid w:val="00D55DC8"/>
    <w:rsid w:val="00D55F61"/>
    <w:rsid w:val="00D561C0"/>
    <w:rsid w:val="00D565B4"/>
    <w:rsid w:val="00D5690D"/>
    <w:rsid w:val="00D56D99"/>
    <w:rsid w:val="00D574BE"/>
    <w:rsid w:val="00D5764E"/>
    <w:rsid w:val="00D6007C"/>
    <w:rsid w:val="00D60380"/>
    <w:rsid w:val="00D605D6"/>
    <w:rsid w:val="00D60933"/>
    <w:rsid w:val="00D60E46"/>
    <w:rsid w:val="00D60F22"/>
    <w:rsid w:val="00D611C2"/>
    <w:rsid w:val="00D614A0"/>
    <w:rsid w:val="00D61D5F"/>
    <w:rsid w:val="00D6213D"/>
    <w:rsid w:val="00D625D6"/>
    <w:rsid w:val="00D6263F"/>
    <w:rsid w:val="00D627D2"/>
    <w:rsid w:val="00D62B19"/>
    <w:rsid w:val="00D62D47"/>
    <w:rsid w:val="00D62FD3"/>
    <w:rsid w:val="00D63095"/>
    <w:rsid w:val="00D636FE"/>
    <w:rsid w:val="00D63ED0"/>
    <w:rsid w:val="00D64402"/>
    <w:rsid w:val="00D644CE"/>
    <w:rsid w:val="00D6491A"/>
    <w:rsid w:val="00D64D84"/>
    <w:rsid w:val="00D64E17"/>
    <w:rsid w:val="00D652EE"/>
    <w:rsid w:val="00D6573F"/>
    <w:rsid w:val="00D65A6D"/>
    <w:rsid w:val="00D65E30"/>
    <w:rsid w:val="00D65E80"/>
    <w:rsid w:val="00D667FC"/>
    <w:rsid w:val="00D6689C"/>
    <w:rsid w:val="00D66A6A"/>
    <w:rsid w:val="00D66AF1"/>
    <w:rsid w:val="00D66F99"/>
    <w:rsid w:val="00D67906"/>
    <w:rsid w:val="00D67EAB"/>
    <w:rsid w:val="00D70276"/>
    <w:rsid w:val="00D70545"/>
    <w:rsid w:val="00D7090A"/>
    <w:rsid w:val="00D70938"/>
    <w:rsid w:val="00D70949"/>
    <w:rsid w:val="00D709C3"/>
    <w:rsid w:val="00D70E39"/>
    <w:rsid w:val="00D71126"/>
    <w:rsid w:val="00D713D7"/>
    <w:rsid w:val="00D7215B"/>
    <w:rsid w:val="00D72595"/>
    <w:rsid w:val="00D725E4"/>
    <w:rsid w:val="00D72822"/>
    <w:rsid w:val="00D732D5"/>
    <w:rsid w:val="00D73320"/>
    <w:rsid w:val="00D737B8"/>
    <w:rsid w:val="00D7396D"/>
    <w:rsid w:val="00D73A9F"/>
    <w:rsid w:val="00D73F50"/>
    <w:rsid w:val="00D73FD2"/>
    <w:rsid w:val="00D742E5"/>
    <w:rsid w:val="00D75252"/>
    <w:rsid w:val="00D7561C"/>
    <w:rsid w:val="00D75897"/>
    <w:rsid w:val="00D75CA0"/>
    <w:rsid w:val="00D764E8"/>
    <w:rsid w:val="00D767AA"/>
    <w:rsid w:val="00D76F17"/>
    <w:rsid w:val="00D770AE"/>
    <w:rsid w:val="00D7742D"/>
    <w:rsid w:val="00D7795F"/>
    <w:rsid w:val="00D77AC5"/>
    <w:rsid w:val="00D80247"/>
    <w:rsid w:val="00D8064B"/>
    <w:rsid w:val="00D81F7B"/>
    <w:rsid w:val="00D81FCF"/>
    <w:rsid w:val="00D82084"/>
    <w:rsid w:val="00D82324"/>
    <w:rsid w:val="00D827DE"/>
    <w:rsid w:val="00D82A62"/>
    <w:rsid w:val="00D82AA9"/>
    <w:rsid w:val="00D82C24"/>
    <w:rsid w:val="00D83327"/>
    <w:rsid w:val="00D83887"/>
    <w:rsid w:val="00D8396B"/>
    <w:rsid w:val="00D84077"/>
    <w:rsid w:val="00D8472C"/>
    <w:rsid w:val="00D849A0"/>
    <w:rsid w:val="00D84A7C"/>
    <w:rsid w:val="00D85134"/>
    <w:rsid w:val="00D851EE"/>
    <w:rsid w:val="00D855C2"/>
    <w:rsid w:val="00D85620"/>
    <w:rsid w:val="00D857F7"/>
    <w:rsid w:val="00D85984"/>
    <w:rsid w:val="00D85CFC"/>
    <w:rsid w:val="00D86401"/>
    <w:rsid w:val="00D86667"/>
    <w:rsid w:val="00D86BDA"/>
    <w:rsid w:val="00D871EB"/>
    <w:rsid w:val="00D87618"/>
    <w:rsid w:val="00D8782A"/>
    <w:rsid w:val="00D87A05"/>
    <w:rsid w:val="00D87BE5"/>
    <w:rsid w:val="00D87CB6"/>
    <w:rsid w:val="00D90288"/>
    <w:rsid w:val="00D902C0"/>
    <w:rsid w:val="00D90514"/>
    <w:rsid w:val="00D9065B"/>
    <w:rsid w:val="00D90672"/>
    <w:rsid w:val="00D907C8"/>
    <w:rsid w:val="00D90BDF"/>
    <w:rsid w:val="00D91108"/>
    <w:rsid w:val="00D91330"/>
    <w:rsid w:val="00D913E5"/>
    <w:rsid w:val="00D9170F"/>
    <w:rsid w:val="00D91EF7"/>
    <w:rsid w:val="00D9213F"/>
    <w:rsid w:val="00D92176"/>
    <w:rsid w:val="00D928A6"/>
    <w:rsid w:val="00D92B11"/>
    <w:rsid w:val="00D93374"/>
    <w:rsid w:val="00D9347D"/>
    <w:rsid w:val="00D93604"/>
    <w:rsid w:val="00D938F8"/>
    <w:rsid w:val="00D93A30"/>
    <w:rsid w:val="00D93FD5"/>
    <w:rsid w:val="00D9440D"/>
    <w:rsid w:val="00D9498F"/>
    <w:rsid w:val="00D94A16"/>
    <w:rsid w:val="00D95199"/>
    <w:rsid w:val="00D95A7A"/>
    <w:rsid w:val="00D9602A"/>
    <w:rsid w:val="00D96368"/>
    <w:rsid w:val="00D9664A"/>
    <w:rsid w:val="00D96D45"/>
    <w:rsid w:val="00D97993"/>
    <w:rsid w:val="00D97C5F"/>
    <w:rsid w:val="00DA0047"/>
    <w:rsid w:val="00DA0D6C"/>
    <w:rsid w:val="00DA109B"/>
    <w:rsid w:val="00DA1156"/>
    <w:rsid w:val="00DA11F9"/>
    <w:rsid w:val="00DA1490"/>
    <w:rsid w:val="00DA1A79"/>
    <w:rsid w:val="00DA1EB2"/>
    <w:rsid w:val="00DA1EFF"/>
    <w:rsid w:val="00DA22B7"/>
    <w:rsid w:val="00DA2348"/>
    <w:rsid w:val="00DA27B3"/>
    <w:rsid w:val="00DA2A3F"/>
    <w:rsid w:val="00DA2B6A"/>
    <w:rsid w:val="00DA2F43"/>
    <w:rsid w:val="00DA37A2"/>
    <w:rsid w:val="00DA3BC3"/>
    <w:rsid w:val="00DA3E77"/>
    <w:rsid w:val="00DA3ECE"/>
    <w:rsid w:val="00DA4BB6"/>
    <w:rsid w:val="00DA5055"/>
    <w:rsid w:val="00DA5340"/>
    <w:rsid w:val="00DA5609"/>
    <w:rsid w:val="00DA576F"/>
    <w:rsid w:val="00DA6449"/>
    <w:rsid w:val="00DA660E"/>
    <w:rsid w:val="00DA70B5"/>
    <w:rsid w:val="00DA7187"/>
    <w:rsid w:val="00DA73BA"/>
    <w:rsid w:val="00DA76FE"/>
    <w:rsid w:val="00DA77E1"/>
    <w:rsid w:val="00DB1443"/>
    <w:rsid w:val="00DB14B3"/>
    <w:rsid w:val="00DB1C8F"/>
    <w:rsid w:val="00DB1D05"/>
    <w:rsid w:val="00DB1F55"/>
    <w:rsid w:val="00DB218B"/>
    <w:rsid w:val="00DB2394"/>
    <w:rsid w:val="00DB248E"/>
    <w:rsid w:val="00DB333E"/>
    <w:rsid w:val="00DB37A8"/>
    <w:rsid w:val="00DB3D04"/>
    <w:rsid w:val="00DB47BB"/>
    <w:rsid w:val="00DB4E0D"/>
    <w:rsid w:val="00DB4E77"/>
    <w:rsid w:val="00DB52EC"/>
    <w:rsid w:val="00DB540D"/>
    <w:rsid w:val="00DB56D1"/>
    <w:rsid w:val="00DB630A"/>
    <w:rsid w:val="00DB6A38"/>
    <w:rsid w:val="00DB6DD8"/>
    <w:rsid w:val="00DB6E36"/>
    <w:rsid w:val="00DB7012"/>
    <w:rsid w:val="00DB701B"/>
    <w:rsid w:val="00DB73D5"/>
    <w:rsid w:val="00DB7A31"/>
    <w:rsid w:val="00DC08DD"/>
    <w:rsid w:val="00DC09F7"/>
    <w:rsid w:val="00DC0B7A"/>
    <w:rsid w:val="00DC0E44"/>
    <w:rsid w:val="00DC0E86"/>
    <w:rsid w:val="00DC178C"/>
    <w:rsid w:val="00DC1A5E"/>
    <w:rsid w:val="00DC1ACB"/>
    <w:rsid w:val="00DC202C"/>
    <w:rsid w:val="00DC21C3"/>
    <w:rsid w:val="00DC280A"/>
    <w:rsid w:val="00DC2FA7"/>
    <w:rsid w:val="00DC4375"/>
    <w:rsid w:val="00DC4405"/>
    <w:rsid w:val="00DC4E60"/>
    <w:rsid w:val="00DC51E7"/>
    <w:rsid w:val="00DC529D"/>
    <w:rsid w:val="00DC5555"/>
    <w:rsid w:val="00DC5556"/>
    <w:rsid w:val="00DC5A3A"/>
    <w:rsid w:val="00DC5A8A"/>
    <w:rsid w:val="00DC5B61"/>
    <w:rsid w:val="00DC5BC6"/>
    <w:rsid w:val="00DC6148"/>
    <w:rsid w:val="00DC6491"/>
    <w:rsid w:val="00DC681D"/>
    <w:rsid w:val="00DC68DD"/>
    <w:rsid w:val="00DC6B1A"/>
    <w:rsid w:val="00DC6F9D"/>
    <w:rsid w:val="00DC70DD"/>
    <w:rsid w:val="00DC72E9"/>
    <w:rsid w:val="00DC7468"/>
    <w:rsid w:val="00DC794B"/>
    <w:rsid w:val="00DD03F5"/>
    <w:rsid w:val="00DD04D8"/>
    <w:rsid w:val="00DD057E"/>
    <w:rsid w:val="00DD08EB"/>
    <w:rsid w:val="00DD11ED"/>
    <w:rsid w:val="00DD149F"/>
    <w:rsid w:val="00DD15B0"/>
    <w:rsid w:val="00DD1C08"/>
    <w:rsid w:val="00DD1C63"/>
    <w:rsid w:val="00DD1D76"/>
    <w:rsid w:val="00DD1E38"/>
    <w:rsid w:val="00DD2312"/>
    <w:rsid w:val="00DD499F"/>
    <w:rsid w:val="00DD5181"/>
    <w:rsid w:val="00DD53B3"/>
    <w:rsid w:val="00DD5AE1"/>
    <w:rsid w:val="00DD5B71"/>
    <w:rsid w:val="00DD5B9A"/>
    <w:rsid w:val="00DD5C78"/>
    <w:rsid w:val="00DD5F14"/>
    <w:rsid w:val="00DD60AF"/>
    <w:rsid w:val="00DD60D2"/>
    <w:rsid w:val="00DD6120"/>
    <w:rsid w:val="00DD6142"/>
    <w:rsid w:val="00DD6262"/>
    <w:rsid w:val="00DD6581"/>
    <w:rsid w:val="00DD691E"/>
    <w:rsid w:val="00DD75C8"/>
    <w:rsid w:val="00DD7618"/>
    <w:rsid w:val="00DD7A94"/>
    <w:rsid w:val="00DE061C"/>
    <w:rsid w:val="00DE0704"/>
    <w:rsid w:val="00DE0B19"/>
    <w:rsid w:val="00DE160C"/>
    <w:rsid w:val="00DE17AC"/>
    <w:rsid w:val="00DE17BD"/>
    <w:rsid w:val="00DE1FA8"/>
    <w:rsid w:val="00DE20ED"/>
    <w:rsid w:val="00DE2464"/>
    <w:rsid w:val="00DE24C9"/>
    <w:rsid w:val="00DE2906"/>
    <w:rsid w:val="00DE2A63"/>
    <w:rsid w:val="00DE2D14"/>
    <w:rsid w:val="00DE30CB"/>
    <w:rsid w:val="00DE38B5"/>
    <w:rsid w:val="00DE3909"/>
    <w:rsid w:val="00DE393A"/>
    <w:rsid w:val="00DE47E2"/>
    <w:rsid w:val="00DE48F5"/>
    <w:rsid w:val="00DE49BB"/>
    <w:rsid w:val="00DE4BD9"/>
    <w:rsid w:val="00DE4FCD"/>
    <w:rsid w:val="00DE563B"/>
    <w:rsid w:val="00DE5986"/>
    <w:rsid w:val="00DE59C5"/>
    <w:rsid w:val="00DE630E"/>
    <w:rsid w:val="00DE6775"/>
    <w:rsid w:val="00DE6816"/>
    <w:rsid w:val="00DE6823"/>
    <w:rsid w:val="00DE6A8D"/>
    <w:rsid w:val="00DE6B21"/>
    <w:rsid w:val="00DE70E3"/>
    <w:rsid w:val="00DE74FE"/>
    <w:rsid w:val="00DE781A"/>
    <w:rsid w:val="00DE7CE5"/>
    <w:rsid w:val="00DF05B8"/>
    <w:rsid w:val="00DF0658"/>
    <w:rsid w:val="00DF081A"/>
    <w:rsid w:val="00DF0BDA"/>
    <w:rsid w:val="00DF10F5"/>
    <w:rsid w:val="00DF11CA"/>
    <w:rsid w:val="00DF132F"/>
    <w:rsid w:val="00DF136B"/>
    <w:rsid w:val="00DF1964"/>
    <w:rsid w:val="00DF2000"/>
    <w:rsid w:val="00DF2303"/>
    <w:rsid w:val="00DF23E3"/>
    <w:rsid w:val="00DF25A9"/>
    <w:rsid w:val="00DF29AF"/>
    <w:rsid w:val="00DF2F6E"/>
    <w:rsid w:val="00DF39CA"/>
    <w:rsid w:val="00DF501E"/>
    <w:rsid w:val="00DF58F2"/>
    <w:rsid w:val="00DF5CEA"/>
    <w:rsid w:val="00DF5E7C"/>
    <w:rsid w:val="00DF63EF"/>
    <w:rsid w:val="00DF676E"/>
    <w:rsid w:val="00DF6C9A"/>
    <w:rsid w:val="00DF6D43"/>
    <w:rsid w:val="00DF7078"/>
    <w:rsid w:val="00DF7D2A"/>
    <w:rsid w:val="00E00194"/>
    <w:rsid w:val="00E00367"/>
    <w:rsid w:val="00E00579"/>
    <w:rsid w:val="00E00BE7"/>
    <w:rsid w:val="00E01268"/>
    <w:rsid w:val="00E01774"/>
    <w:rsid w:val="00E01AED"/>
    <w:rsid w:val="00E01E29"/>
    <w:rsid w:val="00E02072"/>
    <w:rsid w:val="00E021DB"/>
    <w:rsid w:val="00E0273D"/>
    <w:rsid w:val="00E02F01"/>
    <w:rsid w:val="00E03DFB"/>
    <w:rsid w:val="00E04B6B"/>
    <w:rsid w:val="00E0532B"/>
    <w:rsid w:val="00E0542F"/>
    <w:rsid w:val="00E05987"/>
    <w:rsid w:val="00E066CA"/>
    <w:rsid w:val="00E069F5"/>
    <w:rsid w:val="00E06C35"/>
    <w:rsid w:val="00E07041"/>
    <w:rsid w:val="00E07167"/>
    <w:rsid w:val="00E0772B"/>
    <w:rsid w:val="00E07CBE"/>
    <w:rsid w:val="00E10B96"/>
    <w:rsid w:val="00E116A0"/>
    <w:rsid w:val="00E117F8"/>
    <w:rsid w:val="00E11ABB"/>
    <w:rsid w:val="00E12052"/>
    <w:rsid w:val="00E12510"/>
    <w:rsid w:val="00E12C04"/>
    <w:rsid w:val="00E12C2D"/>
    <w:rsid w:val="00E12E69"/>
    <w:rsid w:val="00E12F37"/>
    <w:rsid w:val="00E1302E"/>
    <w:rsid w:val="00E1384C"/>
    <w:rsid w:val="00E1389A"/>
    <w:rsid w:val="00E13A90"/>
    <w:rsid w:val="00E148CB"/>
    <w:rsid w:val="00E14CBB"/>
    <w:rsid w:val="00E14EF5"/>
    <w:rsid w:val="00E15A39"/>
    <w:rsid w:val="00E15B40"/>
    <w:rsid w:val="00E15BAF"/>
    <w:rsid w:val="00E16576"/>
    <w:rsid w:val="00E1668D"/>
    <w:rsid w:val="00E16F01"/>
    <w:rsid w:val="00E1703E"/>
    <w:rsid w:val="00E17086"/>
    <w:rsid w:val="00E173D8"/>
    <w:rsid w:val="00E17788"/>
    <w:rsid w:val="00E17840"/>
    <w:rsid w:val="00E17D68"/>
    <w:rsid w:val="00E17DBA"/>
    <w:rsid w:val="00E17DEA"/>
    <w:rsid w:val="00E200C2"/>
    <w:rsid w:val="00E202CF"/>
    <w:rsid w:val="00E207E7"/>
    <w:rsid w:val="00E20CF3"/>
    <w:rsid w:val="00E20DB4"/>
    <w:rsid w:val="00E2108E"/>
    <w:rsid w:val="00E21264"/>
    <w:rsid w:val="00E214B3"/>
    <w:rsid w:val="00E2153D"/>
    <w:rsid w:val="00E21716"/>
    <w:rsid w:val="00E22061"/>
    <w:rsid w:val="00E22E56"/>
    <w:rsid w:val="00E232B4"/>
    <w:rsid w:val="00E23812"/>
    <w:rsid w:val="00E24276"/>
    <w:rsid w:val="00E24576"/>
    <w:rsid w:val="00E24746"/>
    <w:rsid w:val="00E247B9"/>
    <w:rsid w:val="00E249C9"/>
    <w:rsid w:val="00E249EC"/>
    <w:rsid w:val="00E2550B"/>
    <w:rsid w:val="00E2551B"/>
    <w:rsid w:val="00E25601"/>
    <w:rsid w:val="00E25736"/>
    <w:rsid w:val="00E25B74"/>
    <w:rsid w:val="00E25DD6"/>
    <w:rsid w:val="00E269D2"/>
    <w:rsid w:val="00E26AED"/>
    <w:rsid w:val="00E27108"/>
    <w:rsid w:val="00E276BE"/>
    <w:rsid w:val="00E27A13"/>
    <w:rsid w:val="00E27BB6"/>
    <w:rsid w:val="00E30693"/>
    <w:rsid w:val="00E30721"/>
    <w:rsid w:val="00E308AD"/>
    <w:rsid w:val="00E31020"/>
    <w:rsid w:val="00E31662"/>
    <w:rsid w:val="00E31907"/>
    <w:rsid w:val="00E31E57"/>
    <w:rsid w:val="00E31F49"/>
    <w:rsid w:val="00E32482"/>
    <w:rsid w:val="00E324D2"/>
    <w:rsid w:val="00E331E9"/>
    <w:rsid w:val="00E3352E"/>
    <w:rsid w:val="00E3396D"/>
    <w:rsid w:val="00E33D4E"/>
    <w:rsid w:val="00E33DB5"/>
    <w:rsid w:val="00E34121"/>
    <w:rsid w:val="00E34AD2"/>
    <w:rsid w:val="00E351A9"/>
    <w:rsid w:val="00E35767"/>
    <w:rsid w:val="00E35798"/>
    <w:rsid w:val="00E35AEE"/>
    <w:rsid w:val="00E35F7B"/>
    <w:rsid w:val="00E3602C"/>
    <w:rsid w:val="00E36035"/>
    <w:rsid w:val="00E3622C"/>
    <w:rsid w:val="00E363C2"/>
    <w:rsid w:val="00E3647F"/>
    <w:rsid w:val="00E36483"/>
    <w:rsid w:val="00E364F8"/>
    <w:rsid w:val="00E3685F"/>
    <w:rsid w:val="00E368BA"/>
    <w:rsid w:val="00E36AEE"/>
    <w:rsid w:val="00E36F73"/>
    <w:rsid w:val="00E37028"/>
    <w:rsid w:val="00E3723E"/>
    <w:rsid w:val="00E376D2"/>
    <w:rsid w:val="00E377B8"/>
    <w:rsid w:val="00E37A62"/>
    <w:rsid w:val="00E40541"/>
    <w:rsid w:val="00E405CA"/>
    <w:rsid w:val="00E40890"/>
    <w:rsid w:val="00E4093A"/>
    <w:rsid w:val="00E409A6"/>
    <w:rsid w:val="00E41557"/>
    <w:rsid w:val="00E41B20"/>
    <w:rsid w:val="00E41F4E"/>
    <w:rsid w:val="00E431BE"/>
    <w:rsid w:val="00E4345C"/>
    <w:rsid w:val="00E44632"/>
    <w:rsid w:val="00E446BD"/>
    <w:rsid w:val="00E4498D"/>
    <w:rsid w:val="00E44EE4"/>
    <w:rsid w:val="00E44FB1"/>
    <w:rsid w:val="00E4538E"/>
    <w:rsid w:val="00E453E6"/>
    <w:rsid w:val="00E454EC"/>
    <w:rsid w:val="00E4570F"/>
    <w:rsid w:val="00E45710"/>
    <w:rsid w:val="00E4587B"/>
    <w:rsid w:val="00E45BEF"/>
    <w:rsid w:val="00E45CEF"/>
    <w:rsid w:val="00E45D16"/>
    <w:rsid w:val="00E45D9E"/>
    <w:rsid w:val="00E45DC4"/>
    <w:rsid w:val="00E46171"/>
    <w:rsid w:val="00E4661B"/>
    <w:rsid w:val="00E467FB"/>
    <w:rsid w:val="00E4742F"/>
    <w:rsid w:val="00E47712"/>
    <w:rsid w:val="00E47E52"/>
    <w:rsid w:val="00E50356"/>
    <w:rsid w:val="00E508A0"/>
    <w:rsid w:val="00E50980"/>
    <w:rsid w:val="00E50C16"/>
    <w:rsid w:val="00E51125"/>
    <w:rsid w:val="00E5129C"/>
    <w:rsid w:val="00E51972"/>
    <w:rsid w:val="00E51B9E"/>
    <w:rsid w:val="00E51F9B"/>
    <w:rsid w:val="00E52134"/>
    <w:rsid w:val="00E52232"/>
    <w:rsid w:val="00E52C17"/>
    <w:rsid w:val="00E53251"/>
    <w:rsid w:val="00E536A4"/>
    <w:rsid w:val="00E537D4"/>
    <w:rsid w:val="00E54051"/>
    <w:rsid w:val="00E540F3"/>
    <w:rsid w:val="00E54AB9"/>
    <w:rsid w:val="00E55104"/>
    <w:rsid w:val="00E55272"/>
    <w:rsid w:val="00E557DF"/>
    <w:rsid w:val="00E55841"/>
    <w:rsid w:val="00E559FB"/>
    <w:rsid w:val="00E55C02"/>
    <w:rsid w:val="00E55E65"/>
    <w:rsid w:val="00E5603C"/>
    <w:rsid w:val="00E56363"/>
    <w:rsid w:val="00E5663B"/>
    <w:rsid w:val="00E56EEA"/>
    <w:rsid w:val="00E570B5"/>
    <w:rsid w:val="00E5730E"/>
    <w:rsid w:val="00E5740D"/>
    <w:rsid w:val="00E60623"/>
    <w:rsid w:val="00E60A3A"/>
    <w:rsid w:val="00E60B3F"/>
    <w:rsid w:val="00E60DED"/>
    <w:rsid w:val="00E60EC9"/>
    <w:rsid w:val="00E611A2"/>
    <w:rsid w:val="00E61E95"/>
    <w:rsid w:val="00E62172"/>
    <w:rsid w:val="00E625F5"/>
    <w:rsid w:val="00E6260B"/>
    <w:rsid w:val="00E626A6"/>
    <w:rsid w:val="00E62768"/>
    <w:rsid w:val="00E62EB6"/>
    <w:rsid w:val="00E632B6"/>
    <w:rsid w:val="00E63B9A"/>
    <w:rsid w:val="00E64695"/>
    <w:rsid w:val="00E64F0B"/>
    <w:rsid w:val="00E65148"/>
    <w:rsid w:val="00E651C8"/>
    <w:rsid w:val="00E65AA6"/>
    <w:rsid w:val="00E65D72"/>
    <w:rsid w:val="00E66005"/>
    <w:rsid w:val="00E66167"/>
    <w:rsid w:val="00E66258"/>
    <w:rsid w:val="00E66686"/>
    <w:rsid w:val="00E66B5B"/>
    <w:rsid w:val="00E66CD8"/>
    <w:rsid w:val="00E66DB8"/>
    <w:rsid w:val="00E67251"/>
    <w:rsid w:val="00E67661"/>
    <w:rsid w:val="00E67A1C"/>
    <w:rsid w:val="00E67B8F"/>
    <w:rsid w:val="00E67EE7"/>
    <w:rsid w:val="00E70B19"/>
    <w:rsid w:val="00E70D6B"/>
    <w:rsid w:val="00E7138A"/>
    <w:rsid w:val="00E71478"/>
    <w:rsid w:val="00E71587"/>
    <w:rsid w:val="00E716F4"/>
    <w:rsid w:val="00E72574"/>
    <w:rsid w:val="00E727FB"/>
    <w:rsid w:val="00E72F47"/>
    <w:rsid w:val="00E730EA"/>
    <w:rsid w:val="00E733D0"/>
    <w:rsid w:val="00E73A22"/>
    <w:rsid w:val="00E73A32"/>
    <w:rsid w:val="00E73DF3"/>
    <w:rsid w:val="00E74076"/>
    <w:rsid w:val="00E743C2"/>
    <w:rsid w:val="00E74512"/>
    <w:rsid w:val="00E7499D"/>
    <w:rsid w:val="00E74BA9"/>
    <w:rsid w:val="00E7552B"/>
    <w:rsid w:val="00E755B2"/>
    <w:rsid w:val="00E75714"/>
    <w:rsid w:val="00E75ADF"/>
    <w:rsid w:val="00E75CB6"/>
    <w:rsid w:val="00E761F7"/>
    <w:rsid w:val="00E767EE"/>
    <w:rsid w:val="00E76909"/>
    <w:rsid w:val="00E76C49"/>
    <w:rsid w:val="00E777DC"/>
    <w:rsid w:val="00E77992"/>
    <w:rsid w:val="00E77B03"/>
    <w:rsid w:val="00E77C15"/>
    <w:rsid w:val="00E77EE8"/>
    <w:rsid w:val="00E804C9"/>
    <w:rsid w:val="00E80B0A"/>
    <w:rsid w:val="00E80E2A"/>
    <w:rsid w:val="00E8131D"/>
    <w:rsid w:val="00E81588"/>
    <w:rsid w:val="00E82602"/>
    <w:rsid w:val="00E83247"/>
    <w:rsid w:val="00E839B5"/>
    <w:rsid w:val="00E83CEC"/>
    <w:rsid w:val="00E8435B"/>
    <w:rsid w:val="00E844DB"/>
    <w:rsid w:val="00E84507"/>
    <w:rsid w:val="00E8452D"/>
    <w:rsid w:val="00E84F9F"/>
    <w:rsid w:val="00E84FA0"/>
    <w:rsid w:val="00E851C3"/>
    <w:rsid w:val="00E8529B"/>
    <w:rsid w:val="00E85A69"/>
    <w:rsid w:val="00E860C3"/>
    <w:rsid w:val="00E8630F"/>
    <w:rsid w:val="00E8661C"/>
    <w:rsid w:val="00E86915"/>
    <w:rsid w:val="00E870A0"/>
    <w:rsid w:val="00E87597"/>
    <w:rsid w:val="00E876F0"/>
    <w:rsid w:val="00E87D8E"/>
    <w:rsid w:val="00E906D1"/>
    <w:rsid w:val="00E90B63"/>
    <w:rsid w:val="00E9153B"/>
    <w:rsid w:val="00E915A6"/>
    <w:rsid w:val="00E91971"/>
    <w:rsid w:val="00E91A6D"/>
    <w:rsid w:val="00E92367"/>
    <w:rsid w:val="00E92C7D"/>
    <w:rsid w:val="00E92CA5"/>
    <w:rsid w:val="00E92E38"/>
    <w:rsid w:val="00E939CB"/>
    <w:rsid w:val="00E95259"/>
    <w:rsid w:val="00E95D3E"/>
    <w:rsid w:val="00E96865"/>
    <w:rsid w:val="00E96D3A"/>
    <w:rsid w:val="00E96FBE"/>
    <w:rsid w:val="00E97936"/>
    <w:rsid w:val="00E97F77"/>
    <w:rsid w:val="00EA02A9"/>
    <w:rsid w:val="00EA0307"/>
    <w:rsid w:val="00EA08D1"/>
    <w:rsid w:val="00EA0A73"/>
    <w:rsid w:val="00EA0B33"/>
    <w:rsid w:val="00EA153A"/>
    <w:rsid w:val="00EA163C"/>
    <w:rsid w:val="00EA1860"/>
    <w:rsid w:val="00EA18D8"/>
    <w:rsid w:val="00EA1E85"/>
    <w:rsid w:val="00EA1EE4"/>
    <w:rsid w:val="00EA1F0B"/>
    <w:rsid w:val="00EA22BA"/>
    <w:rsid w:val="00EA2443"/>
    <w:rsid w:val="00EA2651"/>
    <w:rsid w:val="00EA30A3"/>
    <w:rsid w:val="00EA3119"/>
    <w:rsid w:val="00EA3373"/>
    <w:rsid w:val="00EA33B7"/>
    <w:rsid w:val="00EA3930"/>
    <w:rsid w:val="00EA3A1D"/>
    <w:rsid w:val="00EA3A72"/>
    <w:rsid w:val="00EA3A80"/>
    <w:rsid w:val="00EA3C71"/>
    <w:rsid w:val="00EA4573"/>
    <w:rsid w:val="00EA4ADB"/>
    <w:rsid w:val="00EA4DA0"/>
    <w:rsid w:val="00EA50E0"/>
    <w:rsid w:val="00EA5CA3"/>
    <w:rsid w:val="00EA5CB6"/>
    <w:rsid w:val="00EA61D5"/>
    <w:rsid w:val="00EA6468"/>
    <w:rsid w:val="00EA6696"/>
    <w:rsid w:val="00EA72F1"/>
    <w:rsid w:val="00EA7C57"/>
    <w:rsid w:val="00EB0BB2"/>
    <w:rsid w:val="00EB112F"/>
    <w:rsid w:val="00EB14B7"/>
    <w:rsid w:val="00EB1541"/>
    <w:rsid w:val="00EB1989"/>
    <w:rsid w:val="00EB1E6C"/>
    <w:rsid w:val="00EB2504"/>
    <w:rsid w:val="00EB25DA"/>
    <w:rsid w:val="00EB25DC"/>
    <w:rsid w:val="00EB333D"/>
    <w:rsid w:val="00EB3626"/>
    <w:rsid w:val="00EB3A54"/>
    <w:rsid w:val="00EB4473"/>
    <w:rsid w:val="00EB4988"/>
    <w:rsid w:val="00EB4F51"/>
    <w:rsid w:val="00EB5A8E"/>
    <w:rsid w:val="00EB6C00"/>
    <w:rsid w:val="00EB706B"/>
    <w:rsid w:val="00EB73D1"/>
    <w:rsid w:val="00EB7495"/>
    <w:rsid w:val="00EB76AC"/>
    <w:rsid w:val="00EB7A31"/>
    <w:rsid w:val="00EB7C48"/>
    <w:rsid w:val="00EB7C8B"/>
    <w:rsid w:val="00EC137C"/>
    <w:rsid w:val="00EC159B"/>
    <w:rsid w:val="00EC1799"/>
    <w:rsid w:val="00EC1E09"/>
    <w:rsid w:val="00EC1FE8"/>
    <w:rsid w:val="00EC2771"/>
    <w:rsid w:val="00EC2869"/>
    <w:rsid w:val="00EC2FAE"/>
    <w:rsid w:val="00EC2FD4"/>
    <w:rsid w:val="00EC3C4E"/>
    <w:rsid w:val="00EC3FA5"/>
    <w:rsid w:val="00EC42EC"/>
    <w:rsid w:val="00EC47FD"/>
    <w:rsid w:val="00EC4D90"/>
    <w:rsid w:val="00EC4DBD"/>
    <w:rsid w:val="00EC4FED"/>
    <w:rsid w:val="00EC51D3"/>
    <w:rsid w:val="00EC5362"/>
    <w:rsid w:val="00EC5643"/>
    <w:rsid w:val="00EC5C36"/>
    <w:rsid w:val="00EC5FB7"/>
    <w:rsid w:val="00EC618F"/>
    <w:rsid w:val="00EC639A"/>
    <w:rsid w:val="00EC6588"/>
    <w:rsid w:val="00EC6CE4"/>
    <w:rsid w:val="00EC6E36"/>
    <w:rsid w:val="00EC75EF"/>
    <w:rsid w:val="00EC7787"/>
    <w:rsid w:val="00EC7D53"/>
    <w:rsid w:val="00ED0974"/>
    <w:rsid w:val="00ED0B50"/>
    <w:rsid w:val="00ED0B58"/>
    <w:rsid w:val="00ED0BA4"/>
    <w:rsid w:val="00ED11B1"/>
    <w:rsid w:val="00ED1565"/>
    <w:rsid w:val="00ED2B35"/>
    <w:rsid w:val="00ED2BE8"/>
    <w:rsid w:val="00ED2D11"/>
    <w:rsid w:val="00ED3466"/>
    <w:rsid w:val="00ED3BF1"/>
    <w:rsid w:val="00ED3CCE"/>
    <w:rsid w:val="00ED42BC"/>
    <w:rsid w:val="00ED4479"/>
    <w:rsid w:val="00ED48DF"/>
    <w:rsid w:val="00ED4BDA"/>
    <w:rsid w:val="00ED4C83"/>
    <w:rsid w:val="00ED4FFE"/>
    <w:rsid w:val="00ED602D"/>
    <w:rsid w:val="00ED6622"/>
    <w:rsid w:val="00ED73D3"/>
    <w:rsid w:val="00ED7740"/>
    <w:rsid w:val="00ED784B"/>
    <w:rsid w:val="00ED7E67"/>
    <w:rsid w:val="00EE01D2"/>
    <w:rsid w:val="00EE051D"/>
    <w:rsid w:val="00EE0ABA"/>
    <w:rsid w:val="00EE0C14"/>
    <w:rsid w:val="00EE0E65"/>
    <w:rsid w:val="00EE1B0B"/>
    <w:rsid w:val="00EE2031"/>
    <w:rsid w:val="00EE218F"/>
    <w:rsid w:val="00EE2318"/>
    <w:rsid w:val="00EE2346"/>
    <w:rsid w:val="00EE2A53"/>
    <w:rsid w:val="00EE2E95"/>
    <w:rsid w:val="00EE3452"/>
    <w:rsid w:val="00EE3487"/>
    <w:rsid w:val="00EE3781"/>
    <w:rsid w:val="00EE3A05"/>
    <w:rsid w:val="00EE3B4B"/>
    <w:rsid w:val="00EE3BA4"/>
    <w:rsid w:val="00EE3CA3"/>
    <w:rsid w:val="00EE4318"/>
    <w:rsid w:val="00EE4C36"/>
    <w:rsid w:val="00EE5077"/>
    <w:rsid w:val="00EE520D"/>
    <w:rsid w:val="00EE5622"/>
    <w:rsid w:val="00EE5D59"/>
    <w:rsid w:val="00EE5DC0"/>
    <w:rsid w:val="00EE67D2"/>
    <w:rsid w:val="00EE6947"/>
    <w:rsid w:val="00EE780C"/>
    <w:rsid w:val="00EE7CDD"/>
    <w:rsid w:val="00EE7D5B"/>
    <w:rsid w:val="00EF071D"/>
    <w:rsid w:val="00EF0B4D"/>
    <w:rsid w:val="00EF0EA7"/>
    <w:rsid w:val="00EF0FBD"/>
    <w:rsid w:val="00EF118A"/>
    <w:rsid w:val="00EF1560"/>
    <w:rsid w:val="00EF2118"/>
    <w:rsid w:val="00EF2329"/>
    <w:rsid w:val="00EF28D2"/>
    <w:rsid w:val="00EF2AD8"/>
    <w:rsid w:val="00EF328F"/>
    <w:rsid w:val="00EF330A"/>
    <w:rsid w:val="00EF39AB"/>
    <w:rsid w:val="00EF482F"/>
    <w:rsid w:val="00EF4F19"/>
    <w:rsid w:val="00EF5417"/>
    <w:rsid w:val="00EF5B74"/>
    <w:rsid w:val="00EF64DD"/>
    <w:rsid w:val="00EF659F"/>
    <w:rsid w:val="00EF7BD5"/>
    <w:rsid w:val="00F00011"/>
    <w:rsid w:val="00F00054"/>
    <w:rsid w:val="00F0102D"/>
    <w:rsid w:val="00F01A45"/>
    <w:rsid w:val="00F01A50"/>
    <w:rsid w:val="00F01ED2"/>
    <w:rsid w:val="00F02AD1"/>
    <w:rsid w:val="00F02CCF"/>
    <w:rsid w:val="00F03512"/>
    <w:rsid w:val="00F03724"/>
    <w:rsid w:val="00F03806"/>
    <w:rsid w:val="00F0397B"/>
    <w:rsid w:val="00F04160"/>
    <w:rsid w:val="00F0421D"/>
    <w:rsid w:val="00F042BD"/>
    <w:rsid w:val="00F049CE"/>
    <w:rsid w:val="00F04D39"/>
    <w:rsid w:val="00F04F4B"/>
    <w:rsid w:val="00F05852"/>
    <w:rsid w:val="00F05C0F"/>
    <w:rsid w:val="00F06AFF"/>
    <w:rsid w:val="00F06D75"/>
    <w:rsid w:val="00F06E76"/>
    <w:rsid w:val="00F06EA7"/>
    <w:rsid w:val="00F06EC3"/>
    <w:rsid w:val="00F07446"/>
    <w:rsid w:val="00F07814"/>
    <w:rsid w:val="00F07BF5"/>
    <w:rsid w:val="00F07C7D"/>
    <w:rsid w:val="00F101D9"/>
    <w:rsid w:val="00F10A76"/>
    <w:rsid w:val="00F10BB8"/>
    <w:rsid w:val="00F10D68"/>
    <w:rsid w:val="00F112FD"/>
    <w:rsid w:val="00F115F6"/>
    <w:rsid w:val="00F11784"/>
    <w:rsid w:val="00F11869"/>
    <w:rsid w:val="00F11E7C"/>
    <w:rsid w:val="00F11E99"/>
    <w:rsid w:val="00F12038"/>
    <w:rsid w:val="00F12064"/>
    <w:rsid w:val="00F12150"/>
    <w:rsid w:val="00F12307"/>
    <w:rsid w:val="00F125B3"/>
    <w:rsid w:val="00F12642"/>
    <w:rsid w:val="00F12865"/>
    <w:rsid w:val="00F12ABA"/>
    <w:rsid w:val="00F12C00"/>
    <w:rsid w:val="00F12D29"/>
    <w:rsid w:val="00F12E5C"/>
    <w:rsid w:val="00F131BC"/>
    <w:rsid w:val="00F13607"/>
    <w:rsid w:val="00F136D3"/>
    <w:rsid w:val="00F13736"/>
    <w:rsid w:val="00F13B25"/>
    <w:rsid w:val="00F13B2F"/>
    <w:rsid w:val="00F13D20"/>
    <w:rsid w:val="00F13D33"/>
    <w:rsid w:val="00F14077"/>
    <w:rsid w:val="00F14305"/>
    <w:rsid w:val="00F144AF"/>
    <w:rsid w:val="00F14D30"/>
    <w:rsid w:val="00F14E46"/>
    <w:rsid w:val="00F15BB8"/>
    <w:rsid w:val="00F15E09"/>
    <w:rsid w:val="00F15E74"/>
    <w:rsid w:val="00F15FDC"/>
    <w:rsid w:val="00F161F8"/>
    <w:rsid w:val="00F16233"/>
    <w:rsid w:val="00F16590"/>
    <w:rsid w:val="00F16A80"/>
    <w:rsid w:val="00F16AD8"/>
    <w:rsid w:val="00F16C8E"/>
    <w:rsid w:val="00F17004"/>
    <w:rsid w:val="00F178FD"/>
    <w:rsid w:val="00F17950"/>
    <w:rsid w:val="00F17B7F"/>
    <w:rsid w:val="00F201A0"/>
    <w:rsid w:val="00F201EA"/>
    <w:rsid w:val="00F202C0"/>
    <w:rsid w:val="00F20E7B"/>
    <w:rsid w:val="00F21478"/>
    <w:rsid w:val="00F21A3C"/>
    <w:rsid w:val="00F227B6"/>
    <w:rsid w:val="00F22CB7"/>
    <w:rsid w:val="00F23085"/>
    <w:rsid w:val="00F2329F"/>
    <w:rsid w:val="00F23554"/>
    <w:rsid w:val="00F23591"/>
    <w:rsid w:val="00F235FF"/>
    <w:rsid w:val="00F23F05"/>
    <w:rsid w:val="00F23F22"/>
    <w:rsid w:val="00F244D1"/>
    <w:rsid w:val="00F24A11"/>
    <w:rsid w:val="00F255B9"/>
    <w:rsid w:val="00F264F1"/>
    <w:rsid w:val="00F2669C"/>
    <w:rsid w:val="00F26AE6"/>
    <w:rsid w:val="00F26FFA"/>
    <w:rsid w:val="00F27369"/>
    <w:rsid w:val="00F27388"/>
    <w:rsid w:val="00F274AE"/>
    <w:rsid w:val="00F27B0A"/>
    <w:rsid w:val="00F27F46"/>
    <w:rsid w:val="00F3020E"/>
    <w:rsid w:val="00F31404"/>
    <w:rsid w:val="00F31491"/>
    <w:rsid w:val="00F31A7D"/>
    <w:rsid w:val="00F31E8C"/>
    <w:rsid w:val="00F3228B"/>
    <w:rsid w:val="00F332BD"/>
    <w:rsid w:val="00F333C4"/>
    <w:rsid w:val="00F33911"/>
    <w:rsid w:val="00F33EA7"/>
    <w:rsid w:val="00F34AD9"/>
    <w:rsid w:val="00F34EF2"/>
    <w:rsid w:val="00F35615"/>
    <w:rsid w:val="00F35E20"/>
    <w:rsid w:val="00F36606"/>
    <w:rsid w:val="00F367C5"/>
    <w:rsid w:val="00F369F3"/>
    <w:rsid w:val="00F370A8"/>
    <w:rsid w:val="00F37223"/>
    <w:rsid w:val="00F374A3"/>
    <w:rsid w:val="00F407B6"/>
    <w:rsid w:val="00F410AE"/>
    <w:rsid w:val="00F41164"/>
    <w:rsid w:val="00F41275"/>
    <w:rsid w:val="00F422CC"/>
    <w:rsid w:val="00F42560"/>
    <w:rsid w:val="00F42B48"/>
    <w:rsid w:val="00F42CC0"/>
    <w:rsid w:val="00F43179"/>
    <w:rsid w:val="00F43387"/>
    <w:rsid w:val="00F43E6A"/>
    <w:rsid w:val="00F44702"/>
    <w:rsid w:val="00F44A2C"/>
    <w:rsid w:val="00F44AB5"/>
    <w:rsid w:val="00F450AF"/>
    <w:rsid w:val="00F45738"/>
    <w:rsid w:val="00F45FFD"/>
    <w:rsid w:val="00F467CA"/>
    <w:rsid w:val="00F469CD"/>
    <w:rsid w:val="00F46C17"/>
    <w:rsid w:val="00F473DF"/>
    <w:rsid w:val="00F47B66"/>
    <w:rsid w:val="00F47BB9"/>
    <w:rsid w:val="00F47F1A"/>
    <w:rsid w:val="00F50C5D"/>
    <w:rsid w:val="00F50D85"/>
    <w:rsid w:val="00F50D8E"/>
    <w:rsid w:val="00F5101E"/>
    <w:rsid w:val="00F5147F"/>
    <w:rsid w:val="00F514A3"/>
    <w:rsid w:val="00F51FF9"/>
    <w:rsid w:val="00F52351"/>
    <w:rsid w:val="00F52605"/>
    <w:rsid w:val="00F52682"/>
    <w:rsid w:val="00F5279E"/>
    <w:rsid w:val="00F52811"/>
    <w:rsid w:val="00F52D1F"/>
    <w:rsid w:val="00F52F7C"/>
    <w:rsid w:val="00F5313D"/>
    <w:rsid w:val="00F532C1"/>
    <w:rsid w:val="00F533CB"/>
    <w:rsid w:val="00F53A74"/>
    <w:rsid w:val="00F53B9F"/>
    <w:rsid w:val="00F53F16"/>
    <w:rsid w:val="00F5424C"/>
    <w:rsid w:val="00F54527"/>
    <w:rsid w:val="00F54AE5"/>
    <w:rsid w:val="00F5507A"/>
    <w:rsid w:val="00F55114"/>
    <w:rsid w:val="00F55803"/>
    <w:rsid w:val="00F55A22"/>
    <w:rsid w:val="00F5724A"/>
    <w:rsid w:val="00F5747A"/>
    <w:rsid w:val="00F57836"/>
    <w:rsid w:val="00F6017B"/>
    <w:rsid w:val="00F602D4"/>
    <w:rsid w:val="00F6038D"/>
    <w:rsid w:val="00F607DD"/>
    <w:rsid w:val="00F60907"/>
    <w:rsid w:val="00F60A96"/>
    <w:rsid w:val="00F60C39"/>
    <w:rsid w:val="00F61016"/>
    <w:rsid w:val="00F6128A"/>
    <w:rsid w:val="00F61836"/>
    <w:rsid w:val="00F61D3D"/>
    <w:rsid w:val="00F62065"/>
    <w:rsid w:val="00F6214F"/>
    <w:rsid w:val="00F6219A"/>
    <w:rsid w:val="00F62272"/>
    <w:rsid w:val="00F62458"/>
    <w:rsid w:val="00F62504"/>
    <w:rsid w:val="00F62767"/>
    <w:rsid w:val="00F6283D"/>
    <w:rsid w:val="00F644E8"/>
    <w:rsid w:val="00F64662"/>
    <w:rsid w:val="00F64D46"/>
    <w:rsid w:val="00F66032"/>
    <w:rsid w:val="00F66496"/>
    <w:rsid w:val="00F665F8"/>
    <w:rsid w:val="00F66601"/>
    <w:rsid w:val="00F66899"/>
    <w:rsid w:val="00F6714A"/>
    <w:rsid w:val="00F67320"/>
    <w:rsid w:val="00F674BC"/>
    <w:rsid w:val="00F67637"/>
    <w:rsid w:val="00F67C47"/>
    <w:rsid w:val="00F70187"/>
    <w:rsid w:val="00F701A2"/>
    <w:rsid w:val="00F70D20"/>
    <w:rsid w:val="00F70E8F"/>
    <w:rsid w:val="00F70FA9"/>
    <w:rsid w:val="00F7102E"/>
    <w:rsid w:val="00F71096"/>
    <w:rsid w:val="00F7178F"/>
    <w:rsid w:val="00F7180E"/>
    <w:rsid w:val="00F718A7"/>
    <w:rsid w:val="00F718EC"/>
    <w:rsid w:val="00F71B1C"/>
    <w:rsid w:val="00F7210B"/>
    <w:rsid w:val="00F729C2"/>
    <w:rsid w:val="00F729F3"/>
    <w:rsid w:val="00F72DD4"/>
    <w:rsid w:val="00F73370"/>
    <w:rsid w:val="00F733EC"/>
    <w:rsid w:val="00F73858"/>
    <w:rsid w:val="00F739BF"/>
    <w:rsid w:val="00F73E3D"/>
    <w:rsid w:val="00F740DC"/>
    <w:rsid w:val="00F74210"/>
    <w:rsid w:val="00F745D6"/>
    <w:rsid w:val="00F74F00"/>
    <w:rsid w:val="00F7589F"/>
    <w:rsid w:val="00F77A5B"/>
    <w:rsid w:val="00F80898"/>
    <w:rsid w:val="00F809BC"/>
    <w:rsid w:val="00F80DCF"/>
    <w:rsid w:val="00F8131D"/>
    <w:rsid w:val="00F8181B"/>
    <w:rsid w:val="00F8199E"/>
    <w:rsid w:val="00F81BDF"/>
    <w:rsid w:val="00F81CCA"/>
    <w:rsid w:val="00F832D4"/>
    <w:rsid w:val="00F8333C"/>
    <w:rsid w:val="00F8342F"/>
    <w:rsid w:val="00F83660"/>
    <w:rsid w:val="00F83B95"/>
    <w:rsid w:val="00F83C95"/>
    <w:rsid w:val="00F83EED"/>
    <w:rsid w:val="00F8426A"/>
    <w:rsid w:val="00F84338"/>
    <w:rsid w:val="00F8464E"/>
    <w:rsid w:val="00F84731"/>
    <w:rsid w:val="00F851CB"/>
    <w:rsid w:val="00F86078"/>
    <w:rsid w:val="00F86333"/>
    <w:rsid w:val="00F86739"/>
    <w:rsid w:val="00F869EA"/>
    <w:rsid w:val="00F86E0F"/>
    <w:rsid w:val="00F87254"/>
    <w:rsid w:val="00F9064B"/>
    <w:rsid w:val="00F90F8D"/>
    <w:rsid w:val="00F91AFF"/>
    <w:rsid w:val="00F91B1D"/>
    <w:rsid w:val="00F91B2C"/>
    <w:rsid w:val="00F91BE8"/>
    <w:rsid w:val="00F91D5A"/>
    <w:rsid w:val="00F91EB8"/>
    <w:rsid w:val="00F925E3"/>
    <w:rsid w:val="00F92AB5"/>
    <w:rsid w:val="00F92B45"/>
    <w:rsid w:val="00F92BB8"/>
    <w:rsid w:val="00F931D0"/>
    <w:rsid w:val="00F93366"/>
    <w:rsid w:val="00F93628"/>
    <w:rsid w:val="00F9395D"/>
    <w:rsid w:val="00F93E30"/>
    <w:rsid w:val="00F93F8D"/>
    <w:rsid w:val="00F940F4"/>
    <w:rsid w:val="00F947FD"/>
    <w:rsid w:val="00F9493A"/>
    <w:rsid w:val="00F94A3D"/>
    <w:rsid w:val="00F9554B"/>
    <w:rsid w:val="00F95992"/>
    <w:rsid w:val="00F95B2B"/>
    <w:rsid w:val="00F95E31"/>
    <w:rsid w:val="00F95FAF"/>
    <w:rsid w:val="00F95FC5"/>
    <w:rsid w:val="00F963E0"/>
    <w:rsid w:val="00F97B71"/>
    <w:rsid w:val="00F97F51"/>
    <w:rsid w:val="00FA02C7"/>
    <w:rsid w:val="00FA0313"/>
    <w:rsid w:val="00FA088B"/>
    <w:rsid w:val="00FA0D19"/>
    <w:rsid w:val="00FA158C"/>
    <w:rsid w:val="00FA186C"/>
    <w:rsid w:val="00FA20FE"/>
    <w:rsid w:val="00FA2A51"/>
    <w:rsid w:val="00FA3036"/>
    <w:rsid w:val="00FA3219"/>
    <w:rsid w:val="00FA332F"/>
    <w:rsid w:val="00FA373F"/>
    <w:rsid w:val="00FA398E"/>
    <w:rsid w:val="00FA3BD4"/>
    <w:rsid w:val="00FA3C01"/>
    <w:rsid w:val="00FA3D3E"/>
    <w:rsid w:val="00FA4B23"/>
    <w:rsid w:val="00FA569B"/>
    <w:rsid w:val="00FA5CA6"/>
    <w:rsid w:val="00FA6F9B"/>
    <w:rsid w:val="00FA6FA3"/>
    <w:rsid w:val="00FA7658"/>
    <w:rsid w:val="00FA776A"/>
    <w:rsid w:val="00FB0AA1"/>
    <w:rsid w:val="00FB0B5A"/>
    <w:rsid w:val="00FB0C2D"/>
    <w:rsid w:val="00FB1B60"/>
    <w:rsid w:val="00FB22D9"/>
    <w:rsid w:val="00FB232A"/>
    <w:rsid w:val="00FB294A"/>
    <w:rsid w:val="00FB2D12"/>
    <w:rsid w:val="00FB2D80"/>
    <w:rsid w:val="00FB2E7F"/>
    <w:rsid w:val="00FB3012"/>
    <w:rsid w:val="00FB3120"/>
    <w:rsid w:val="00FB3165"/>
    <w:rsid w:val="00FB3453"/>
    <w:rsid w:val="00FB3CA4"/>
    <w:rsid w:val="00FB41B3"/>
    <w:rsid w:val="00FB4304"/>
    <w:rsid w:val="00FB43DC"/>
    <w:rsid w:val="00FB440C"/>
    <w:rsid w:val="00FB4F8F"/>
    <w:rsid w:val="00FB5412"/>
    <w:rsid w:val="00FB5DA2"/>
    <w:rsid w:val="00FB67D5"/>
    <w:rsid w:val="00FB72EE"/>
    <w:rsid w:val="00FB7F98"/>
    <w:rsid w:val="00FC0152"/>
    <w:rsid w:val="00FC02F1"/>
    <w:rsid w:val="00FC0411"/>
    <w:rsid w:val="00FC043B"/>
    <w:rsid w:val="00FC05C4"/>
    <w:rsid w:val="00FC0816"/>
    <w:rsid w:val="00FC0CAB"/>
    <w:rsid w:val="00FC2146"/>
    <w:rsid w:val="00FC217D"/>
    <w:rsid w:val="00FC25B2"/>
    <w:rsid w:val="00FC2B33"/>
    <w:rsid w:val="00FC2DEA"/>
    <w:rsid w:val="00FC30EB"/>
    <w:rsid w:val="00FC319A"/>
    <w:rsid w:val="00FC3D35"/>
    <w:rsid w:val="00FC400C"/>
    <w:rsid w:val="00FC40F7"/>
    <w:rsid w:val="00FC5389"/>
    <w:rsid w:val="00FC53D0"/>
    <w:rsid w:val="00FC59F3"/>
    <w:rsid w:val="00FC5BC5"/>
    <w:rsid w:val="00FC638B"/>
    <w:rsid w:val="00FC6DC7"/>
    <w:rsid w:val="00FC7653"/>
    <w:rsid w:val="00FC7E52"/>
    <w:rsid w:val="00FD0153"/>
    <w:rsid w:val="00FD029F"/>
    <w:rsid w:val="00FD02DE"/>
    <w:rsid w:val="00FD0352"/>
    <w:rsid w:val="00FD0B97"/>
    <w:rsid w:val="00FD0E9E"/>
    <w:rsid w:val="00FD10B0"/>
    <w:rsid w:val="00FD122A"/>
    <w:rsid w:val="00FD1347"/>
    <w:rsid w:val="00FD1C18"/>
    <w:rsid w:val="00FD1EED"/>
    <w:rsid w:val="00FD2757"/>
    <w:rsid w:val="00FD2C51"/>
    <w:rsid w:val="00FD2D0A"/>
    <w:rsid w:val="00FD329C"/>
    <w:rsid w:val="00FD395C"/>
    <w:rsid w:val="00FD39D1"/>
    <w:rsid w:val="00FD3F15"/>
    <w:rsid w:val="00FD4188"/>
    <w:rsid w:val="00FD47F0"/>
    <w:rsid w:val="00FD5326"/>
    <w:rsid w:val="00FD58EF"/>
    <w:rsid w:val="00FD5CC0"/>
    <w:rsid w:val="00FD5F3F"/>
    <w:rsid w:val="00FD621F"/>
    <w:rsid w:val="00FD6D64"/>
    <w:rsid w:val="00FD6D6A"/>
    <w:rsid w:val="00FD7D93"/>
    <w:rsid w:val="00FD7DD9"/>
    <w:rsid w:val="00FE0F07"/>
    <w:rsid w:val="00FE11C4"/>
    <w:rsid w:val="00FE1345"/>
    <w:rsid w:val="00FE18FF"/>
    <w:rsid w:val="00FE1AF2"/>
    <w:rsid w:val="00FE1D88"/>
    <w:rsid w:val="00FE1EA7"/>
    <w:rsid w:val="00FE2AA2"/>
    <w:rsid w:val="00FE2B8C"/>
    <w:rsid w:val="00FE2EAA"/>
    <w:rsid w:val="00FE2FDC"/>
    <w:rsid w:val="00FE30A1"/>
    <w:rsid w:val="00FE3128"/>
    <w:rsid w:val="00FE3811"/>
    <w:rsid w:val="00FE3995"/>
    <w:rsid w:val="00FE3ABE"/>
    <w:rsid w:val="00FE3EE0"/>
    <w:rsid w:val="00FE3FBA"/>
    <w:rsid w:val="00FE40EE"/>
    <w:rsid w:val="00FE416D"/>
    <w:rsid w:val="00FE480A"/>
    <w:rsid w:val="00FE4BB9"/>
    <w:rsid w:val="00FE4C0F"/>
    <w:rsid w:val="00FE4DD6"/>
    <w:rsid w:val="00FE50D9"/>
    <w:rsid w:val="00FE5111"/>
    <w:rsid w:val="00FE5BC6"/>
    <w:rsid w:val="00FE5DF6"/>
    <w:rsid w:val="00FE642C"/>
    <w:rsid w:val="00FE67F6"/>
    <w:rsid w:val="00FE6C3A"/>
    <w:rsid w:val="00FE709A"/>
    <w:rsid w:val="00FE710A"/>
    <w:rsid w:val="00FE7172"/>
    <w:rsid w:val="00FE71D1"/>
    <w:rsid w:val="00FE74E8"/>
    <w:rsid w:val="00FE7B51"/>
    <w:rsid w:val="00FF02FE"/>
    <w:rsid w:val="00FF0471"/>
    <w:rsid w:val="00FF0B76"/>
    <w:rsid w:val="00FF0BF9"/>
    <w:rsid w:val="00FF15BB"/>
    <w:rsid w:val="00FF17BF"/>
    <w:rsid w:val="00FF1C96"/>
    <w:rsid w:val="00FF1ED8"/>
    <w:rsid w:val="00FF2097"/>
    <w:rsid w:val="00FF224C"/>
    <w:rsid w:val="00FF2381"/>
    <w:rsid w:val="00FF266F"/>
    <w:rsid w:val="00FF2BC4"/>
    <w:rsid w:val="00FF2E35"/>
    <w:rsid w:val="00FF2ED0"/>
    <w:rsid w:val="00FF3452"/>
    <w:rsid w:val="00FF4308"/>
    <w:rsid w:val="00FF4F68"/>
    <w:rsid w:val="00FF58F5"/>
    <w:rsid w:val="00FF5916"/>
    <w:rsid w:val="00FF5AF4"/>
    <w:rsid w:val="00FF5BB2"/>
    <w:rsid w:val="00FF607B"/>
    <w:rsid w:val="00FF6322"/>
    <w:rsid w:val="00FF65EA"/>
    <w:rsid w:val="00FF6A9B"/>
    <w:rsid w:val="00FF6C43"/>
    <w:rsid w:val="00FF6E82"/>
    <w:rsid w:val="00FF6F34"/>
    <w:rsid w:val="00FF7593"/>
    <w:rsid w:val="00FF76C7"/>
    <w:rsid w:val="00FF7A5F"/>
    <w:rsid w:val="00FF7DB8"/>
    <w:rsid w:val="06340B2C"/>
    <w:rsid w:val="06AF0589"/>
    <w:rsid w:val="07A4CBF7"/>
    <w:rsid w:val="08AC0C00"/>
    <w:rsid w:val="0C12DEFC"/>
    <w:rsid w:val="0E79A1A4"/>
    <w:rsid w:val="10D1AB56"/>
    <w:rsid w:val="11098D43"/>
    <w:rsid w:val="142F3AF6"/>
    <w:rsid w:val="154A9316"/>
    <w:rsid w:val="15D33805"/>
    <w:rsid w:val="1759BCBD"/>
    <w:rsid w:val="1835106D"/>
    <w:rsid w:val="19BA4AC8"/>
    <w:rsid w:val="1B021A67"/>
    <w:rsid w:val="1E550223"/>
    <w:rsid w:val="21FA5FF9"/>
    <w:rsid w:val="24BAEA95"/>
    <w:rsid w:val="24C06AE8"/>
    <w:rsid w:val="261E1406"/>
    <w:rsid w:val="2646ABA6"/>
    <w:rsid w:val="2905E8EC"/>
    <w:rsid w:val="2AB0F9E1"/>
    <w:rsid w:val="2BB75C7D"/>
    <w:rsid w:val="2F0D6043"/>
    <w:rsid w:val="2FC5E731"/>
    <w:rsid w:val="303B10D5"/>
    <w:rsid w:val="3526776F"/>
    <w:rsid w:val="3746111F"/>
    <w:rsid w:val="394ACA3B"/>
    <w:rsid w:val="3C1AED34"/>
    <w:rsid w:val="3CCAAA63"/>
    <w:rsid w:val="3CE63323"/>
    <w:rsid w:val="3E3671EE"/>
    <w:rsid w:val="3E4152D9"/>
    <w:rsid w:val="43303B52"/>
    <w:rsid w:val="43BC7CB6"/>
    <w:rsid w:val="463FAA80"/>
    <w:rsid w:val="4A5F90A7"/>
    <w:rsid w:val="4B4C9B3F"/>
    <w:rsid w:val="4BEF786E"/>
    <w:rsid w:val="4D5D2953"/>
    <w:rsid w:val="525AE0C4"/>
    <w:rsid w:val="5978DD8A"/>
    <w:rsid w:val="5B99A236"/>
    <w:rsid w:val="5BB61767"/>
    <w:rsid w:val="5CFE7F04"/>
    <w:rsid w:val="5F5F80E3"/>
    <w:rsid w:val="649DB46C"/>
    <w:rsid w:val="657643CB"/>
    <w:rsid w:val="666A3FC2"/>
    <w:rsid w:val="68433130"/>
    <w:rsid w:val="6BC7AC7F"/>
    <w:rsid w:val="6CA1CE4A"/>
    <w:rsid w:val="6CCA1A3A"/>
    <w:rsid w:val="6D50B7FE"/>
    <w:rsid w:val="6E754C5F"/>
    <w:rsid w:val="6F15934A"/>
    <w:rsid w:val="70D5409D"/>
    <w:rsid w:val="7253FE55"/>
    <w:rsid w:val="73729F0D"/>
    <w:rsid w:val="7564C14A"/>
    <w:rsid w:val="763CEB55"/>
    <w:rsid w:val="7D1A4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6F91CB"/>
  <w15:docId w15:val="{82854C2C-5FA1-45FE-B891-4520F2E0A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7E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542F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F0350"/>
    <w:pPr>
      <w:spacing w:before="308" w:after="154" w:line="240" w:lineRule="auto"/>
      <w:outlineLvl w:val="2"/>
    </w:pPr>
    <w:rPr>
      <w:rFonts w:ascii="Times New Roman" w:eastAsia="Times New Roman" w:hAnsi="Times New Roman"/>
      <w:b/>
      <w:bCs/>
      <w:color w:val="724128"/>
      <w:sz w:val="26"/>
      <w:szCs w:val="26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0350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0B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0BC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7E8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0542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4F0350"/>
    <w:rPr>
      <w:rFonts w:ascii="Times New Roman" w:eastAsia="Times New Roman" w:hAnsi="Times New Roman"/>
      <w:b/>
      <w:bCs/>
      <w:color w:val="724128"/>
      <w:sz w:val="26"/>
      <w:szCs w:val="26"/>
    </w:rPr>
  </w:style>
  <w:style w:type="character" w:customStyle="1" w:styleId="Heading4Char">
    <w:name w:val="Heading 4 Char"/>
    <w:link w:val="Heading4"/>
    <w:uiPriority w:val="9"/>
    <w:rsid w:val="004F0350"/>
    <w:rPr>
      <w:rFonts w:eastAsia="Times New Roman"/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0BC9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0BC9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styleId="Hyperlink">
    <w:name w:val="Hyperlink"/>
    <w:uiPriority w:val="99"/>
    <w:rsid w:val="00553F4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53F42"/>
    <w:pPr>
      <w:spacing w:after="90" w:line="240" w:lineRule="auto"/>
    </w:pPr>
    <w:rPr>
      <w:rFonts w:ascii="Arial" w:eastAsia="Times New Roman" w:hAnsi="Arial" w:cs="Arial"/>
      <w:sz w:val="20"/>
      <w:szCs w:val="20"/>
      <w:lang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832D4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832D4"/>
    <w:rPr>
      <w:lang w:eastAsia="en-US"/>
    </w:rPr>
  </w:style>
  <w:style w:type="character" w:styleId="EndnoteReference">
    <w:name w:val="endnote reference"/>
    <w:uiPriority w:val="99"/>
    <w:semiHidden/>
    <w:unhideWhenUsed/>
    <w:rsid w:val="00F832D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32D4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832D4"/>
    <w:rPr>
      <w:lang w:eastAsia="en-US"/>
    </w:rPr>
  </w:style>
  <w:style w:type="character" w:styleId="FootnoteReference">
    <w:name w:val="footnote reference"/>
    <w:uiPriority w:val="99"/>
    <w:semiHidden/>
    <w:unhideWhenUsed/>
    <w:rsid w:val="00F832D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46CE2"/>
    <w:pPr>
      <w:spacing w:after="0" w:line="240" w:lineRule="auto"/>
      <w:ind w:left="720"/>
    </w:pPr>
  </w:style>
  <w:style w:type="paragraph" w:styleId="Header">
    <w:name w:val="header"/>
    <w:basedOn w:val="Normal"/>
    <w:link w:val="HeaderChar"/>
    <w:uiPriority w:val="99"/>
    <w:unhideWhenUsed/>
    <w:rsid w:val="00744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4412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44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744122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851509"/>
    <w:rPr>
      <w:color w:val="800080"/>
      <w:u w:val="single"/>
    </w:rPr>
  </w:style>
  <w:style w:type="paragraph" w:customStyle="1" w:styleId="Default">
    <w:name w:val="Default"/>
    <w:uiPriority w:val="99"/>
    <w:rsid w:val="0085150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545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F729C2"/>
    <w:rPr>
      <w:b/>
      <w:bCs/>
    </w:rPr>
  </w:style>
  <w:style w:type="character" w:customStyle="1" w:styleId="required1">
    <w:name w:val="required1"/>
    <w:rsid w:val="00F729C2"/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9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729C2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04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4D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4D6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D64"/>
    <w:rPr>
      <w:b/>
      <w:bCs/>
      <w:lang w:eastAsia="en-US"/>
    </w:rPr>
  </w:style>
  <w:style w:type="character" w:customStyle="1" w:styleId="ms-submitted-date">
    <w:name w:val="ms-submitted-date"/>
    <w:basedOn w:val="DefaultParagraphFont"/>
    <w:rsid w:val="00DD5B71"/>
  </w:style>
  <w:style w:type="paragraph" w:styleId="Caption">
    <w:name w:val="caption"/>
    <w:basedOn w:val="Normal"/>
    <w:next w:val="Normal"/>
    <w:uiPriority w:val="35"/>
    <w:semiHidden/>
    <w:unhideWhenUsed/>
    <w:qFormat/>
    <w:rsid w:val="00E0542F"/>
    <w:pPr>
      <w:spacing w:line="240" w:lineRule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table" w:customStyle="1" w:styleId="TableGrid0">
    <w:name w:val="TableGrid"/>
    <w:rsid w:val="00E0542F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11">
    <w:name w:val="A11"/>
    <w:uiPriority w:val="99"/>
    <w:rsid w:val="006D6D5E"/>
    <w:rPr>
      <w:rFonts w:cs="Times New Roman PS"/>
      <w:color w:val="000000"/>
      <w:sz w:val="11"/>
      <w:szCs w:val="11"/>
    </w:rPr>
  </w:style>
  <w:style w:type="paragraph" w:styleId="Revision">
    <w:name w:val="Revision"/>
    <w:hidden/>
    <w:uiPriority w:val="99"/>
    <w:semiHidden/>
    <w:rsid w:val="00F93366"/>
    <w:rPr>
      <w:sz w:val="22"/>
      <w:szCs w:val="2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02F7F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02F7F"/>
    <w:rPr>
      <w:rFonts w:eastAsiaTheme="minorHAnsi" w:cstheme="minorBidi"/>
      <w:sz w:val="22"/>
      <w:szCs w:val="21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790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47400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7C9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92AF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A5340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831494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4577B7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D0E32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CF6D9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C62253"/>
    <w:rPr>
      <w:color w:val="605E5C"/>
      <w:shd w:val="clear" w:color="auto" w:fill="E1DFDD"/>
    </w:rPr>
  </w:style>
  <w:style w:type="paragraph" w:customStyle="1" w:styleId="Pa1">
    <w:name w:val="Pa1"/>
    <w:basedOn w:val="Default"/>
    <w:next w:val="Default"/>
    <w:uiPriority w:val="99"/>
    <w:rsid w:val="00154825"/>
    <w:pPr>
      <w:spacing w:line="241" w:lineRule="atLeast"/>
    </w:pPr>
    <w:rPr>
      <w:rFonts w:ascii="Shaker 2 Lancet Regular" w:hAnsi="Shaker 2 Lancet Regular" w:cs="Times New Roman"/>
      <w:color w:val="auto"/>
    </w:rPr>
  </w:style>
  <w:style w:type="character" w:customStyle="1" w:styleId="A4">
    <w:name w:val="A4"/>
    <w:uiPriority w:val="99"/>
    <w:rsid w:val="00154825"/>
    <w:rPr>
      <w:rFonts w:cs="Shaker 2 Lancet Regular"/>
      <w:i/>
      <w:iCs/>
      <w:color w:val="000000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9506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6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0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298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845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152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482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2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1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039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049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327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5362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343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540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4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5953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858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5362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6995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07179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6859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8519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5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54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08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239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846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5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383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953682">
                                              <w:marLeft w:val="0"/>
                                              <w:marRight w:val="0"/>
                                              <w:marTop w:val="15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666666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9470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09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666666"/>
                                                        <w:right w:val="single" w:sz="2" w:space="0" w:color="666666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2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68970">
          <w:marLeft w:val="0"/>
          <w:marRight w:val="0"/>
          <w:marTop w:val="150"/>
          <w:marBottom w:val="0"/>
          <w:divBdr>
            <w:top w:val="none" w:sz="0" w:space="8" w:color="auto"/>
            <w:left w:val="none" w:sz="0" w:space="4" w:color="auto"/>
            <w:bottom w:val="none" w:sz="0" w:space="8" w:color="auto"/>
            <w:right w:val="none" w:sz="0" w:space="4" w:color="auto"/>
          </w:divBdr>
          <w:divsChild>
            <w:div w:id="211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5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20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0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14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78608">
                                  <w:marLeft w:val="18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6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810">
                  <w:marLeft w:val="0"/>
                  <w:marRight w:val="225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1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705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2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835533">
              <w:marLeft w:val="0"/>
              <w:marRight w:val="0"/>
              <w:marTop w:val="150"/>
              <w:marBottom w:val="0"/>
              <w:divBdr>
                <w:top w:val="single" w:sz="2" w:space="3" w:color="666666"/>
                <w:left w:val="single" w:sz="2" w:space="3" w:color="666666"/>
                <w:bottom w:val="single" w:sz="2" w:space="3" w:color="666666"/>
                <w:right w:val="single" w:sz="2" w:space="3" w:color="666666"/>
              </w:divBdr>
            </w:div>
          </w:divsChild>
        </w:div>
      </w:divsChild>
    </w:div>
    <w:div w:id="5815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91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33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8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47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6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3001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440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3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1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25927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154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408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840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051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477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9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0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97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739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81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219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616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767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93077">
                                              <w:marLeft w:val="0"/>
                                              <w:marRight w:val="0"/>
                                              <w:marTop w:val="15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666666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11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6342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666666"/>
                                                        <w:right w:val="single" w:sz="2" w:space="0" w:color="666666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05674">
              <w:marLeft w:val="384"/>
              <w:marRight w:val="38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7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512067">
                          <w:marLeft w:val="0"/>
                          <w:marRight w:val="0"/>
                          <w:marTop w:val="332"/>
                          <w:marBottom w:val="33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672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7" w:color="EAC3AF"/>
                                <w:left w:val="single" w:sz="6" w:space="17" w:color="EAC3AF"/>
                                <w:bottom w:val="single" w:sz="6" w:space="17" w:color="EAC3AF"/>
                                <w:right w:val="single" w:sz="6" w:space="17" w:color="EAC3AF"/>
                              </w:divBdr>
                              <w:divsChild>
                                <w:div w:id="328413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578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5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8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6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39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484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45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890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79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68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19083">
                                              <w:marLeft w:val="0"/>
                                              <w:marRight w:val="0"/>
                                              <w:marTop w:val="15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666666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912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1334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666666"/>
                                                        <w:right w:val="single" w:sz="2" w:space="0" w:color="666666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0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4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4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2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90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292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233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824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2475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929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7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918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90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3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949504">
              <w:marLeft w:val="384"/>
              <w:marRight w:val="38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0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709288">
                          <w:marLeft w:val="0"/>
                          <w:marRight w:val="0"/>
                          <w:marTop w:val="332"/>
                          <w:marBottom w:val="33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951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7" w:color="EAC3AF"/>
                                <w:left w:val="single" w:sz="6" w:space="17" w:color="EAC3AF"/>
                                <w:bottom w:val="single" w:sz="6" w:space="17" w:color="EAC3AF"/>
                                <w:right w:val="single" w:sz="6" w:space="17" w:color="EAC3AF"/>
                              </w:divBdr>
                              <w:divsChild>
                                <w:div w:id="82131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4968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2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467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761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492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4978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065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566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261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6030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8710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3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64621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534355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65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8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51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162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525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97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2595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488609">
                                              <w:marLeft w:val="0"/>
                                              <w:marRight w:val="0"/>
                                              <w:marTop w:val="15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666666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324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5387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0" w:color="666666"/>
                                                        <w:right w:val="single" w:sz="2" w:space="0" w:color="666666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47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82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50590">
                  <w:marLeft w:val="0"/>
                  <w:marRight w:val="0"/>
                  <w:marTop w:val="0"/>
                  <w:marBottom w:val="3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426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704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37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760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42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468763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7414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5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5947">
          <w:marLeft w:val="0"/>
          <w:marRight w:val="0"/>
          <w:marTop w:val="91"/>
          <w:marBottom w:val="9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88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93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770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661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996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545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3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8617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133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8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24E0E82DA4FA4C9AAFADECA078E1BE" ma:contentTypeVersion="12" ma:contentTypeDescription="Create a new document." ma:contentTypeScope="" ma:versionID="1ec12f45bcee0b394b2129fb7f32cce8">
  <xsd:schema xmlns:xsd="http://www.w3.org/2001/XMLSchema" xmlns:xs="http://www.w3.org/2001/XMLSchema" xmlns:p="http://schemas.microsoft.com/office/2006/metadata/properties" xmlns:ns3="a51bec56-e14a-4b58-9db8-37e6e4a2e072" xmlns:ns4="e2f1ca20-4df0-49c3-b4a9-8198029e6dab" targetNamespace="http://schemas.microsoft.com/office/2006/metadata/properties" ma:root="true" ma:fieldsID="4d1b08471532cabc855d4c1f0e330d04" ns3:_="" ns4:_="">
    <xsd:import namespace="a51bec56-e14a-4b58-9db8-37e6e4a2e072"/>
    <xsd:import namespace="e2f1ca20-4df0-49c3-b4a9-8198029e6d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bec56-e14a-4b58-9db8-37e6e4a2e0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ca20-4df0-49c3-b4a9-8198029e6d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FD2DE-EBA7-42FE-9890-5EA1E6A4B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752425-1D48-4DE0-865B-EF122F7DC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bec56-e14a-4b58-9db8-37e6e4a2e072"/>
    <ds:schemaRef ds:uri="e2f1ca20-4df0-49c3-b4a9-8198029e6d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009F04-EC08-49BF-9C9F-1B19D1013B9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51bec56-e14a-4b58-9db8-37e6e4a2e072"/>
    <ds:schemaRef ds:uri="e2f1ca20-4df0-49c3-b4a9-8198029e6dab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28AB552-34D0-4E8F-9F36-0362AB955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folk and Suffolk NHS Foundation Trust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apati Asta (NSFT)</dc:creator>
  <cp:keywords>CheckedWithWritefull</cp:keywords>
  <dc:description/>
  <cp:lastModifiedBy>Prajapati Asta (NSFT)</cp:lastModifiedBy>
  <cp:revision>6</cp:revision>
  <cp:lastPrinted>2020-01-30T13:53:00Z</cp:lastPrinted>
  <dcterms:created xsi:type="dcterms:W3CDTF">2020-10-02T16:41:00Z</dcterms:created>
  <dcterms:modified xsi:type="dcterms:W3CDTF">2020-10-0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483727951/vancouver-2</vt:lpwstr>
  </property>
  <property fmtid="{D5CDD505-2E9C-101B-9397-08002B2CF9AE}" pid="21" name="Mendeley Recent Style Name 9_1">
    <vt:lpwstr>Vancouver - Sion Scott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vancouver</vt:lpwstr>
  </property>
  <property fmtid="{D5CDD505-2E9C-101B-9397-08002B2CF9AE}" pid="24" name="Mendeley Unique User Id_1">
    <vt:lpwstr>e1a3b7cf-ea42-336b-8255-11435942c8ac</vt:lpwstr>
  </property>
  <property fmtid="{D5CDD505-2E9C-101B-9397-08002B2CF9AE}" pid="25" name="ContentTypeId">
    <vt:lpwstr>0x0101003C24E0E82DA4FA4C9AAFADECA078E1BE</vt:lpwstr>
  </property>
  <property fmtid="{D5CDD505-2E9C-101B-9397-08002B2CF9AE}" pid="26" name="RWProjectId">
    <vt:lpwstr/>
  </property>
  <property fmtid="{D5CDD505-2E9C-101B-9397-08002B2CF9AE}" pid="27" name="WnCUserId">
    <vt:lpwstr>637041</vt:lpwstr>
  </property>
  <property fmtid="{D5CDD505-2E9C-101B-9397-08002B2CF9AE}" pid="28" name="WnCSubscriberId">
    <vt:lpwstr>1002</vt:lpwstr>
  </property>
  <property fmtid="{D5CDD505-2E9C-101B-9397-08002B2CF9AE}" pid="29" name="WnCOutputStyleId">
    <vt:lpwstr>165</vt:lpwstr>
  </property>
  <property fmtid="{D5CDD505-2E9C-101B-9397-08002B2CF9AE}" pid="30" name="RWProductId">
    <vt:lpwstr>WnC</vt:lpwstr>
  </property>
  <property fmtid="{D5CDD505-2E9C-101B-9397-08002B2CF9AE}" pid="31" name="WnC4Folder">
    <vt:lpwstr>Documents///Imp Sci Systematic Review of Medication Adherence Determinants Main Document 01.10.2020 vancouver</vt:lpwstr>
  </property>
</Properties>
</file>